
<file path=[Content_Types].xml><?xml version="1.0" encoding="utf-8"?>
<Types xmlns="http://schemas.openxmlformats.org/package/2006/content-types">
  <Default Extension="bin" ContentType="application/vnd.ms-office.activeX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35B30A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proofErr w:type="spellStart"/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model_hype</w:t>
      </w:r>
      <w:proofErr w:type="spellEnd"/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 = Namespace(</w:t>
      </w:r>
    </w:p>
    <w:p w14:paraId="01223CCF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    EMBEDDING_SIZE = 64,</w:t>
      </w:r>
    </w:p>
    <w:p w14:paraId="19839131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    GRU_UNITS = 128,</w:t>
      </w:r>
    </w:p>
    <w:p w14:paraId="6765BCEC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 xml:space="preserve">    ATTN_SIZE = 2,</w:t>
      </w:r>
    </w:p>
    <w:p w14:paraId="2B84BB1D" w14:textId="450D90F3" w:rsid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)</w:t>
      </w:r>
    </w:p>
    <w:p w14:paraId="2C512E72" w14:textId="77777777" w:rsid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1F60798F" w14:textId="1E0B232D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0 Loss1.3382</w:t>
      </w:r>
    </w:p>
    <w:p w14:paraId="53242F60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100 Loss0.6427</w:t>
      </w:r>
    </w:p>
    <w:p w14:paraId="2E3A5A35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200 Loss0.5850</w:t>
      </w:r>
    </w:p>
    <w:p w14:paraId="0FA35F0D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300 Loss0.5772</w:t>
      </w:r>
    </w:p>
    <w:p w14:paraId="09822741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400 Loss0.5579</w:t>
      </w:r>
    </w:p>
    <w:p w14:paraId="61289E8F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500 Loss0.5694</w:t>
      </w:r>
    </w:p>
    <w:p w14:paraId="6E57CBC2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600 Loss0.4850</w:t>
      </w:r>
    </w:p>
    <w:p w14:paraId="3930BC53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Loss 0.6048</w:t>
      </w:r>
    </w:p>
    <w:p w14:paraId="1DB596E5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107.60845971107483 sec</w:t>
      </w:r>
    </w:p>
    <w:p w14:paraId="5A6A8164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2F2CDFE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0 Loss0.5220</w:t>
      </w:r>
    </w:p>
    <w:p w14:paraId="77D55BFE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100 Loss0.5383</w:t>
      </w:r>
    </w:p>
    <w:p w14:paraId="4F370D7E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200 Loss0.5129</w:t>
      </w:r>
    </w:p>
    <w:p w14:paraId="0E0D7C1C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300 Loss0.4784</w:t>
      </w:r>
    </w:p>
    <w:p w14:paraId="365EEFC6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400 Loss0.4806</w:t>
      </w:r>
    </w:p>
    <w:p w14:paraId="73216235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500 Loss0.4401</w:t>
      </w:r>
    </w:p>
    <w:p w14:paraId="62C17EF1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600 Loss0.4116</w:t>
      </w:r>
    </w:p>
    <w:p w14:paraId="342FCEC6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Loss 0.4631</w:t>
      </w:r>
    </w:p>
    <w:p w14:paraId="291C5900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59.3316011428833 sec</w:t>
      </w:r>
    </w:p>
    <w:p w14:paraId="3F8F0B06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DA6BD98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0 Loss0.3942</w:t>
      </w:r>
    </w:p>
    <w:p w14:paraId="30C456F2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100 Loss0.3962</w:t>
      </w:r>
    </w:p>
    <w:p w14:paraId="77485CF3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200 Loss0.4096</w:t>
      </w:r>
    </w:p>
    <w:p w14:paraId="2E22CAB8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300 Loss0.3629</w:t>
      </w:r>
    </w:p>
    <w:p w14:paraId="07C7B2D0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400 Loss0.4016</w:t>
      </w:r>
    </w:p>
    <w:p w14:paraId="1323915C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500 Loss0.4223</w:t>
      </w:r>
    </w:p>
    <w:p w14:paraId="568C27F3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600 Loss0.3991</w:t>
      </w:r>
    </w:p>
    <w:p w14:paraId="59E57196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Loss 0.3931</w:t>
      </w:r>
    </w:p>
    <w:p w14:paraId="52437F4D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59.42119312286377 sec</w:t>
      </w:r>
    </w:p>
    <w:p w14:paraId="027797D3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1082DE1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0 Loss0.3444</w:t>
      </w:r>
    </w:p>
    <w:p w14:paraId="71D4DB5E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100 Loss0.3521</w:t>
      </w:r>
    </w:p>
    <w:p w14:paraId="0DF092B2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200 Loss0.3265</w:t>
      </w:r>
    </w:p>
    <w:p w14:paraId="61387FB8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300 Loss0.3441</w:t>
      </w:r>
    </w:p>
    <w:p w14:paraId="4F889381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400 Loss0.3561</w:t>
      </w:r>
    </w:p>
    <w:p w14:paraId="458F97A7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500 Loss0.3673</w:t>
      </w:r>
    </w:p>
    <w:p w14:paraId="30B9A8B4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600 Loss0.3388</w:t>
      </w:r>
    </w:p>
    <w:p w14:paraId="5D89BC5C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Loss 0.3390</w:t>
      </w:r>
    </w:p>
    <w:p w14:paraId="080BED64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58.85515069961548 sec</w:t>
      </w:r>
    </w:p>
    <w:p w14:paraId="4C9ED23F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03F48837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0 Loss0.2783</w:t>
      </w:r>
    </w:p>
    <w:p w14:paraId="571A6AD7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100 Loss0.3501</w:t>
      </w:r>
    </w:p>
    <w:p w14:paraId="2B81912C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200 Loss0.3144</w:t>
      </w:r>
    </w:p>
    <w:p w14:paraId="24AB215F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300 Loss0.3076</w:t>
      </w:r>
    </w:p>
    <w:p w14:paraId="542C11ED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400 Loss0.2856</w:t>
      </w:r>
    </w:p>
    <w:p w14:paraId="39B897D3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500 Loss0.2809</w:t>
      </w:r>
    </w:p>
    <w:p w14:paraId="79A5549D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600 Loss0.3017</w:t>
      </w:r>
    </w:p>
    <w:p w14:paraId="56ABF881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Loss 0.2941</w:t>
      </w:r>
    </w:p>
    <w:p w14:paraId="1E69553E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58.792253494262695 sec</w:t>
      </w:r>
    </w:p>
    <w:p w14:paraId="49F7DFF9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55832FE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0 Loss0.2300</w:t>
      </w:r>
    </w:p>
    <w:p w14:paraId="63A90473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100 Loss0.2547</w:t>
      </w:r>
    </w:p>
    <w:p w14:paraId="661CA93C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lastRenderedPageBreak/>
        <w:t>Epoch 5 Batch 200 Loss0.3260</w:t>
      </w:r>
    </w:p>
    <w:p w14:paraId="74954D7E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300 Loss0.2446</w:t>
      </w:r>
    </w:p>
    <w:p w14:paraId="1ECACDCA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400 Loss0.2716</w:t>
      </w:r>
    </w:p>
    <w:p w14:paraId="65459154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500 Loss0.2921</w:t>
      </w:r>
    </w:p>
    <w:p w14:paraId="38E52047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600 Loss0.2784</w:t>
      </w:r>
    </w:p>
    <w:p w14:paraId="491418B0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Loss 0.2585</w:t>
      </w:r>
    </w:p>
    <w:p w14:paraId="2303EA10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57.96512818336487 sec</w:t>
      </w:r>
    </w:p>
    <w:p w14:paraId="68371E49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591B262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0 Loss0.1947</w:t>
      </w:r>
    </w:p>
    <w:p w14:paraId="6175279A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100 Loss0.2356</w:t>
      </w:r>
    </w:p>
    <w:p w14:paraId="667D1C27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200 Loss0.2424</w:t>
      </w:r>
    </w:p>
    <w:p w14:paraId="68AE02DF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300 Loss0.2389</w:t>
      </w:r>
    </w:p>
    <w:p w14:paraId="76B104C4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400 Loss0.2333</w:t>
      </w:r>
    </w:p>
    <w:p w14:paraId="0010D8A8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500 Loss0.2050</w:t>
      </w:r>
    </w:p>
    <w:p w14:paraId="2154457A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600 Loss0.2055</w:t>
      </w:r>
    </w:p>
    <w:p w14:paraId="38FA25C0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Loss 0.2293</w:t>
      </w:r>
    </w:p>
    <w:p w14:paraId="6F87025A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57.7753963470459 sec</w:t>
      </w:r>
    </w:p>
    <w:p w14:paraId="29721B1A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19867736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0 Loss0.1913</w:t>
      </w:r>
    </w:p>
    <w:p w14:paraId="56980006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100 Loss0.1992</w:t>
      </w:r>
    </w:p>
    <w:p w14:paraId="2045C2DE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200 Loss0.2095</w:t>
      </w:r>
    </w:p>
    <w:p w14:paraId="2F518C93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300 Loss0.2176</w:t>
      </w:r>
    </w:p>
    <w:p w14:paraId="668AB9A5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400 Loss0.2112</w:t>
      </w:r>
    </w:p>
    <w:p w14:paraId="7300CB66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500 Loss0.1875</w:t>
      </w:r>
    </w:p>
    <w:p w14:paraId="00880DCE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600 Loss0.1832</w:t>
      </w:r>
    </w:p>
    <w:p w14:paraId="7E865426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Loss 0.2062</w:t>
      </w:r>
    </w:p>
    <w:p w14:paraId="02573E7B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57.736313343048096 sec</w:t>
      </w:r>
    </w:p>
    <w:p w14:paraId="68049952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137AD82E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0 Loss0.1659</w:t>
      </w:r>
    </w:p>
    <w:p w14:paraId="6AC40AB7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100 Loss0.1398</w:t>
      </w:r>
    </w:p>
    <w:p w14:paraId="7DDBFC8C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200 Loss0.2938</w:t>
      </w:r>
    </w:p>
    <w:p w14:paraId="7B74808A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300 Loss0.2173</w:t>
      </w:r>
    </w:p>
    <w:p w14:paraId="3F742DBC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400 Loss0.2401</w:t>
      </w:r>
    </w:p>
    <w:p w14:paraId="670B6C06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500 Loss0.1963</w:t>
      </w:r>
    </w:p>
    <w:p w14:paraId="3C3BFD25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600 Loss0.2162</w:t>
      </w:r>
    </w:p>
    <w:p w14:paraId="646B3B8C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Loss 0.1999</w:t>
      </w:r>
    </w:p>
    <w:p w14:paraId="00D8522A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57.892983198165894 sec</w:t>
      </w:r>
    </w:p>
    <w:p w14:paraId="05D4C2BE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E3FB051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0 Loss0.1651</w:t>
      </w:r>
    </w:p>
    <w:p w14:paraId="7C5BE8B9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100 Loss0.1345</w:t>
      </w:r>
    </w:p>
    <w:p w14:paraId="6CFC053A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200 Loss0.1846</w:t>
      </w:r>
    </w:p>
    <w:p w14:paraId="1B618460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300 Loss0.1820</w:t>
      </w:r>
    </w:p>
    <w:p w14:paraId="0720058F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400 Loss0.1725</w:t>
      </w:r>
    </w:p>
    <w:p w14:paraId="7281F8A4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500 Loss0.1734</w:t>
      </w:r>
    </w:p>
    <w:p w14:paraId="7F2CA688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600 Loss0.1656</w:t>
      </w:r>
    </w:p>
    <w:p w14:paraId="6EFDB274" w14:textId="77777777" w:rsidR="00E91F1B" w:rsidRPr="00E91F1B" w:rsidRDefault="00E91F1B" w:rsidP="00E91F1B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0 Loss 0.1781</w:t>
      </w:r>
    </w:p>
    <w:p w14:paraId="0976D6D4" w14:textId="347E88F4" w:rsidR="00983B4F" w:rsidRDefault="00E91F1B" w:rsidP="00E91F1B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91F1B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58.065853118896484 sec</w:t>
      </w:r>
    </w:p>
    <w:p w14:paraId="7558C7D6" w14:textId="69F75CB8" w:rsidR="00E91F1B" w:rsidRDefault="00E91F1B" w:rsidP="00E91F1B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1ACE1F9" w14:textId="7065F335" w:rsidR="00E91F1B" w:rsidRDefault="00E91F1B" w:rsidP="00E91F1B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12302BB9" w14:textId="5D0A083C" w:rsidR="00E91F1B" w:rsidRDefault="00E91F1B" w:rsidP="00E91F1B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4EAD031" w14:textId="1F41E54F" w:rsidR="00E91F1B" w:rsidRDefault="00E91F1B" w:rsidP="00E91F1B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3E06C4B1" w14:textId="24B48E99" w:rsidR="00E91F1B" w:rsidRDefault="00E91F1B" w:rsidP="00E91F1B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3DCF4452" w14:textId="537CD53B" w:rsidR="00E91F1B" w:rsidRDefault="00E91F1B" w:rsidP="00E91F1B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EE022BA" w14:textId="77777777" w:rsidR="00975D3D" w:rsidRPr="00975D3D" w:rsidRDefault="00975D3D" w:rsidP="00975D3D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proofErr w:type="spellStart"/>
      <w:r w:rsidRPr="00975D3D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lastRenderedPageBreak/>
        <w:t>model_hype</w:t>
      </w:r>
      <w:proofErr w:type="spellEnd"/>
      <w:r w:rsidRPr="00975D3D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= Namespace</w:t>
      </w:r>
      <w:r w:rsidRPr="00975D3D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</w:p>
    <w:p w14:paraId="07A11463" w14:textId="77777777" w:rsidR="00975D3D" w:rsidRPr="00975D3D" w:rsidRDefault="00975D3D" w:rsidP="00975D3D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975D3D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EMBEDDING_SIZE = </w:t>
      </w:r>
      <w:r w:rsidRPr="00975D3D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64</w:t>
      </w:r>
      <w:r w:rsidRPr="00975D3D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4997D323" w14:textId="77777777" w:rsidR="00975D3D" w:rsidRPr="00975D3D" w:rsidRDefault="00975D3D" w:rsidP="00975D3D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975D3D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GRU_UNITS = </w:t>
      </w:r>
      <w:r w:rsidRPr="00975D3D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512</w:t>
      </w:r>
      <w:r w:rsidRPr="00975D3D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608BAFE4" w14:textId="77777777" w:rsidR="00975D3D" w:rsidRPr="00975D3D" w:rsidRDefault="00975D3D" w:rsidP="00975D3D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975D3D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ATTN_SIZE = </w:t>
      </w:r>
      <w:r w:rsidRPr="00975D3D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</w:t>
      </w:r>
      <w:r w:rsidRPr="00975D3D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69E7B749" w14:textId="77777777" w:rsidR="00975D3D" w:rsidRPr="00975D3D" w:rsidRDefault="00975D3D" w:rsidP="00975D3D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975D3D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50AD0F83" w14:textId="77777777" w:rsid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3FB024C2" w14:textId="080F5E9B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0 Loss1.4004</w:t>
      </w:r>
    </w:p>
    <w:p w14:paraId="637F0795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100 Loss0.5468</w:t>
      </w:r>
    </w:p>
    <w:p w14:paraId="1B52C88E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200 Loss0.5463</w:t>
      </w:r>
    </w:p>
    <w:p w14:paraId="51E4B8DD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300 Loss0.4872</w:t>
      </w:r>
    </w:p>
    <w:p w14:paraId="4E94E8DA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400 Loss0.5090</w:t>
      </w:r>
    </w:p>
    <w:p w14:paraId="41B5C29F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500 Loss0.3886</w:t>
      </w:r>
    </w:p>
    <w:p w14:paraId="74F815EA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600 Loss0.5827</w:t>
      </w:r>
    </w:p>
    <w:p w14:paraId="6C6DAF23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Loss 0.5514</w:t>
      </w:r>
    </w:p>
    <w:p w14:paraId="46E4B8BE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168.24856281280518 sec</w:t>
      </w:r>
    </w:p>
    <w:p w14:paraId="4F902192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764C1FE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0 Loss0.5546</w:t>
      </w:r>
    </w:p>
    <w:p w14:paraId="1F7312F4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100 Loss0.5250</w:t>
      </w:r>
    </w:p>
    <w:p w14:paraId="1CAAE0C7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200 Loss0.4952</w:t>
      </w:r>
    </w:p>
    <w:p w14:paraId="627DE65E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300 Loss0.4908</w:t>
      </w:r>
    </w:p>
    <w:p w14:paraId="12FB8735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400 Loss0.5098</w:t>
      </w:r>
    </w:p>
    <w:p w14:paraId="567EB4AD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500 Loss0.5212</w:t>
      </w:r>
    </w:p>
    <w:p w14:paraId="55E62212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600 Loss0.4817</w:t>
      </w:r>
    </w:p>
    <w:p w14:paraId="78B5E27B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Loss 0.5029</w:t>
      </w:r>
    </w:p>
    <w:p w14:paraId="74BE6FA2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119.81172347068787 sec</w:t>
      </w:r>
    </w:p>
    <w:p w14:paraId="48CD89DF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102EF8C5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0 Loss0.4157</w:t>
      </w:r>
    </w:p>
    <w:p w14:paraId="750A5F5A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100 Loss0.4302</w:t>
      </w:r>
    </w:p>
    <w:p w14:paraId="29F8EBF8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200 Loss0.4014</w:t>
      </w:r>
    </w:p>
    <w:p w14:paraId="4D814EB4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300 Loss0.4000</w:t>
      </w:r>
    </w:p>
    <w:p w14:paraId="74B51F69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400 Loss0.4085</w:t>
      </w:r>
    </w:p>
    <w:p w14:paraId="6382FF0C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500 Loss0.4243</w:t>
      </w:r>
    </w:p>
    <w:p w14:paraId="337F4B99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600 Loss0.4614</w:t>
      </w:r>
    </w:p>
    <w:p w14:paraId="3583F710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Loss 0.4312</w:t>
      </w:r>
    </w:p>
    <w:p w14:paraId="22A9E96C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119.85378575325012 sec</w:t>
      </w:r>
    </w:p>
    <w:p w14:paraId="6B6C8815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3DAD8225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0 Loss0.3906</w:t>
      </w:r>
    </w:p>
    <w:p w14:paraId="44668A4D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100 Loss0.3449</w:t>
      </w:r>
    </w:p>
    <w:p w14:paraId="2CD4830A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200 Loss0.4063</w:t>
      </w:r>
    </w:p>
    <w:p w14:paraId="6FB3F304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300 Loss0.4083</w:t>
      </w:r>
    </w:p>
    <w:p w14:paraId="657EDF3B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400 Loss0.3942</w:t>
      </w:r>
    </w:p>
    <w:p w14:paraId="4F46C129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500 Loss0.4097</w:t>
      </w:r>
    </w:p>
    <w:p w14:paraId="686D1CDB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600 Loss0.4046</w:t>
      </w:r>
    </w:p>
    <w:p w14:paraId="3CF8EB08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Loss 0.3949</w:t>
      </w:r>
    </w:p>
    <w:p w14:paraId="345D53D8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119.7948899269104 sec</w:t>
      </w:r>
    </w:p>
    <w:p w14:paraId="7B66594F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07D35B8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0 Loss0.3755</w:t>
      </w:r>
    </w:p>
    <w:p w14:paraId="7E829DCB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100 Loss0.3702</w:t>
      </w:r>
    </w:p>
    <w:p w14:paraId="73EC7FA9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200 Loss0.3392</w:t>
      </w:r>
    </w:p>
    <w:p w14:paraId="52EA6D9B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300 Loss0.3464</w:t>
      </w:r>
    </w:p>
    <w:p w14:paraId="067BACDA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400 Loss0.3250</w:t>
      </w:r>
    </w:p>
    <w:p w14:paraId="51A2DCFE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500 Loss0.4099</w:t>
      </w:r>
    </w:p>
    <w:p w14:paraId="7004E625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600 Loss0.3960</w:t>
      </w:r>
    </w:p>
    <w:p w14:paraId="06FE0C89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Loss 0.3673</w:t>
      </w:r>
    </w:p>
    <w:p w14:paraId="5B33973E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119.51410579681396 sec</w:t>
      </w:r>
    </w:p>
    <w:p w14:paraId="653E1D8E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1B00D057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0 Loss0.3633</w:t>
      </w:r>
    </w:p>
    <w:p w14:paraId="094567D6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lastRenderedPageBreak/>
        <w:t>Epoch 5 Batch 100 Loss0.3009</w:t>
      </w:r>
    </w:p>
    <w:p w14:paraId="46AD2222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200 Loss0.3244</w:t>
      </w:r>
    </w:p>
    <w:p w14:paraId="7B033E53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300 Loss0.3693</w:t>
      </w:r>
    </w:p>
    <w:p w14:paraId="467AFD66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400 Loss0.3309</w:t>
      </w:r>
    </w:p>
    <w:p w14:paraId="775806A5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500 Loss0.3408</w:t>
      </w:r>
    </w:p>
    <w:p w14:paraId="0703EAEB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600 Loss0.3960</w:t>
      </w:r>
    </w:p>
    <w:p w14:paraId="3C580054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Loss 0.3465</w:t>
      </w:r>
    </w:p>
    <w:p w14:paraId="171170E2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119.61765718460083 sec</w:t>
      </w:r>
    </w:p>
    <w:p w14:paraId="132443D4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714AD88E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0 Loss0.3142</w:t>
      </w:r>
    </w:p>
    <w:p w14:paraId="5F62B6CC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100 Loss0.3197</w:t>
      </w:r>
    </w:p>
    <w:p w14:paraId="690B89A6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200 Loss0.3263</w:t>
      </w:r>
    </w:p>
    <w:p w14:paraId="7AAC8177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300 Loss0.3156</w:t>
      </w:r>
    </w:p>
    <w:p w14:paraId="46EF9C1B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400 Loss0.3548</w:t>
      </w:r>
    </w:p>
    <w:p w14:paraId="7144849B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500 Loss0.3804</w:t>
      </w:r>
    </w:p>
    <w:p w14:paraId="6CA0357A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600 Loss0.3233</w:t>
      </w:r>
    </w:p>
    <w:p w14:paraId="59307D3C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Loss 0.3315</w:t>
      </w:r>
    </w:p>
    <w:p w14:paraId="344140A3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119.38740086555481 sec</w:t>
      </w:r>
    </w:p>
    <w:p w14:paraId="46597EE3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7265A3DA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0 Loss0.3260</w:t>
      </w:r>
    </w:p>
    <w:p w14:paraId="404BD6C9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100 Loss0.2770</w:t>
      </w:r>
    </w:p>
    <w:p w14:paraId="387BA8C6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200 Loss0.3311</w:t>
      </w:r>
    </w:p>
    <w:p w14:paraId="7B067FE7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300 Loss0.3098</w:t>
      </w:r>
    </w:p>
    <w:p w14:paraId="4365C82A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400 Loss0.3374</w:t>
      </w:r>
    </w:p>
    <w:p w14:paraId="32BCC7DA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500 Loss0.3094</w:t>
      </w:r>
    </w:p>
    <w:p w14:paraId="0F4BD2CF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600 Loss0.3036</w:t>
      </w:r>
    </w:p>
    <w:p w14:paraId="6AE31627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Loss 0.3181</w:t>
      </w:r>
    </w:p>
    <w:p w14:paraId="24D5D6E6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119.54596543312073 sec</w:t>
      </w:r>
    </w:p>
    <w:p w14:paraId="3AA1EB6E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70D1A570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0 Loss0.2747</w:t>
      </w:r>
    </w:p>
    <w:p w14:paraId="35C4A8A8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100 Loss0.3015</w:t>
      </w:r>
    </w:p>
    <w:p w14:paraId="54870F52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200 Loss0.3483</w:t>
      </w:r>
    </w:p>
    <w:p w14:paraId="5C6391E8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300 Loss0.2915</w:t>
      </w:r>
    </w:p>
    <w:p w14:paraId="72E1584E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400 Loss0.3202</w:t>
      </w:r>
    </w:p>
    <w:p w14:paraId="4A059F2C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500 Loss0.3550</w:t>
      </w:r>
    </w:p>
    <w:p w14:paraId="54B8381F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600 Loss0.3560</w:t>
      </w:r>
    </w:p>
    <w:p w14:paraId="3A4DCEA2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Loss 0.3050</w:t>
      </w:r>
    </w:p>
    <w:p w14:paraId="55FD00BB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119.34983086585999 sec</w:t>
      </w:r>
    </w:p>
    <w:p w14:paraId="6611E4A4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77D5832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0 Loss0.2837</w:t>
      </w:r>
    </w:p>
    <w:p w14:paraId="7EAD5039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100 Loss0.3025</w:t>
      </w:r>
    </w:p>
    <w:p w14:paraId="59EBA7A5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200 Loss0.3025</w:t>
      </w:r>
    </w:p>
    <w:p w14:paraId="408B5868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300 Loss0.2554</w:t>
      </w:r>
    </w:p>
    <w:p w14:paraId="3CCB6419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400 Loss0.2981</w:t>
      </w:r>
    </w:p>
    <w:p w14:paraId="61CBF683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500 Loss0.2901</w:t>
      </w:r>
    </w:p>
    <w:p w14:paraId="68BCDADA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600 Loss0.2380</w:t>
      </w:r>
    </w:p>
    <w:p w14:paraId="3024C02D" w14:textId="77777777" w:rsidR="00975D3D" w:rsidRPr="00975D3D" w:rsidRDefault="00975D3D" w:rsidP="00975D3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0 Loss 0.2915</w:t>
      </w:r>
    </w:p>
    <w:p w14:paraId="770D114C" w14:textId="4437A6B9" w:rsidR="00E91F1B" w:rsidRDefault="00975D3D" w:rsidP="00975D3D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975D3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119.50812649726868 sec</w:t>
      </w:r>
    </w:p>
    <w:p w14:paraId="2603D955" w14:textId="7CB54859" w:rsidR="00ED0472" w:rsidRDefault="00ED0472" w:rsidP="00975D3D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1A5808F" w14:textId="5541BC19" w:rsidR="00ED0472" w:rsidRDefault="00ED0472" w:rsidP="00975D3D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5D9F63A" w14:textId="25C80589" w:rsidR="00ED0472" w:rsidRDefault="00ED0472" w:rsidP="00975D3D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058912EB" w14:textId="76A7730C" w:rsidR="00ED0472" w:rsidRDefault="00ED0472" w:rsidP="00975D3D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10F57D9C" w14:textId="34E09307" w:rsidR="00ED0472" w:rsidRDefault="00ED0472" w:rsidP="00975D3D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67546B7" w14:textId="7C26A5C8" w:rsidR="00ED0472" w:rsidRDefault="00ED0472" w:rsidP="00975D3D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78666A2D" w14:textId="77777777" w:rsidR="00ED0472" w:rsidRPr="00ED0472" w:rsidRDefault="00ED0472" w:rsidP="00ED047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proofErr w:type="spellStart"/>
      <w:r w:rsidRPr="00ED047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lastRenderedPageBreak/>
        <w:t>model_hype</w:t>
      </w:r>
      <w:proofErr w:type="spellEnd"/>
      <w:r w:rsidRPr="00ED047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= Namespace</w:t>
      </w:r>
      <w:r w:rsidRPr="00ED047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</w:p>
    <w:p w14:paraId="0C044679" w14:textId="77777777" w:rsidR="00ED0472" w:rsidRPr="00ED0472" w:rsidRDefault="00ED0472" w:rsidP="00ED047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ED047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EMBEDDING_SIZE = </w:t>
      </w:r>
      <w:r w:rsidRPr="00ED0472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32</w:t>
      </w:r>
      <w:r w:rsidRPr="00ED047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1B1048D5" w14:textId="77777777" w:rsidR="00ED0472" w:rsidRPr="00ED0472" w:rsidRDefault="00ED0472" w:rsidP="00ED047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ED047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GRU_UNITS = </w:t>
      </w:r>
      <w:r w:rsidRPr="00ED0472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56</w:t>
      </w:r>
      <w:r w:rsidRPr="00ED047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5AC6C1AF" w14:textId="77777777" w:rsidR="00ED0472" w:rsidRPr="00ED0472" w:rsidRDefault="00ED0472" w:rsidP="00ED047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ED047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ATTN_SIZE = </w:t>
      </w:r>
      <w:r w:rsidRPr="00ED0472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</w:t>
      </w:r>
      <w:r w:rsidRPr="00ED047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16013A28" w14:textId="77777777" w:rsidR="00ED0472" w:rsidRPr="00ED0472" w:rsidRDefault="00ED0472" w:rsidP="00ED047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ED047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45A960FB" w14:textId="77777777" w:rsid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953828E" w14:textId="77777777" w:rsid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3E750077" w14:textId="0DFA6078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0 Loss1.4518</w:t>
      </w:r>
    </w:p>
    <w:p w14:paraId="299F9E10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100 Loss0.6873</w:t>
      </w:r>
    </w:p>
    <w:p w14:paraId="6B7F9491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200 Loss0.5967</w:t>
      </w:r>
    </w:p>
    <w:p w14:paraId="187366D4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300 Loss0.5486</w:t>
      </w:r>
    </w:p>
    <w:p w14:paraId="1E3C9913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400 Loss0.5686</w:t>
      </w:r>
    </w:p>
    <w:p w14:paraId="15C94160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500 Loss0.4945</w:t>
      </w:r>
    </w:p>
    <w:p w14:paraId="64DDC0B0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600 Loss0.5410</w:t>
      </w:r>
    </w:p>
    <w:p w14:paraId="2A35FE59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Loss 0.6053</w:t>
      </w:r>
    </w:p>
    <w:p w14:paraId="746B7113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108.29345107078552 sec</w:t>
      </w:r>
    </w:p>
    <w:p w14:paraId="58DDD073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092B101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0 Loss0.5195</w:t>
      </w:r>
    </w:p>
    <w:p w14:paraId="269D5C6A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100 Loss0.4826</w:t>
      </w:r>
    </w:p>
    <w:p w14:paraId="7DEF1B4E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200 Loss0.4606</w:t>
      </w:r>
    </w:p>
    <w:p w14:paraId="58F78681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300 Loss0.4800</w:t>
      </w:r>
    </w:p>
    <w:p w14:paraId="2AEFF6C7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400 Loss0.4519</w:t>
      </w:r>
    </w:p>
    <w:p w14:paraId="52DB0A0E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500 Loss0.4012</w:t>
      </w:r>
    </w:p>
    <w:p w14:paraId="381DAC27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600 Loss0.4112</w:t>
      </w:r>
    </w:p>
    <w:p w14:paraId="656231AD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Loss 0.4520</w:t>
      </w:r>
    </w:p>
    <w:p w14:paraId="0318AE11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0.89512896537781 sec</w:t>
      </w:r>
    </w:p>
    <w:p w14:paraId="64DA6B16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A4B0B94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0 Loss0.4234</w:t>
      </w:r>
    </w:p>
    <w:p w14:paraId="1C07FC6B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100 Loss0.3844</w:t>
      </w:r>
    </w:p>
    <w:p w14:paraId="796B4B91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200 Loss0.3604</w:t>
      </w:r>
    </w:p>
    <w:p w14:paraId="243EEA72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300 Loss0.4218</w:t>
      </w:r>
    </w:p>
    <w:p w14:paraId="1CB4D921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400 Loss0.3730</w:t>
      </w:r>
    </w:p>
    <w:p w14:paraId="60FA85ED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500 Loss0.4228</w:t>
      </w:r>
    </w:p>
    <w:p w14:paraId="05F0C51F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600 Loss0.4107</w:t>
      </w:r>
    </w:p>
    <w:p w14:paraId="00C6D895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Loss 0.3763</w:t>
      </w:r>
    </w:p>
    <w:p w14:paraId="676F86F2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0.89751434326172 sec</w:t>
      </w:r>
    </w:p>
    <w:p w14:paraId="3C98E24F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02EC152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0 Loss0.3041</w:t>
      </w:r>
    </w:p>
    <w:p w14:paraId="2CBB51B7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100 Loss0.2994</w:t>
      </w:r>
    </w:p>
    <w:p w14:paraId="293A94AD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200 Loss0.3436</w:t>
      </w:r>
    </w:p>
    <w:p w14:paraId="4766775B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300 Loss0.3405</w:t>
      </w:r>
    </w:p>
    <w:p w14:paraId="40FDB4FA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400 Loss0.2541</w:t>
      </w:r>
    </w:p>
    <w:p w14:paraId="6014A945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500 Loss0.2733</w:t>
      </w:r>
    </w:p>
    <w:p w14:paraId="13AE9CBA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600 Loss0.3058</w:t>
      </w:r>
    </w:p>
    <w:p w14:paraId="2CBF4B30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Loss 0.3176</w:t>
      </w:r>
    </w:p>
    <w:p w14:paraId="41B42C15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1.04163312911987 sec</w:t>
      </w:r>
    </w:p>
    <w:p w14:paraId="380BEB95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3C5997AF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0 Loss0.2392</w:t>
      </w:r>
    </w:p>
    <w:p w14:paraId="541CE545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100 Loss0.2678</w:t>
      </w:r>
    </w:p>
    <w:p w14:paraId="739479F4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200 Loss0.3181</w:t>
      </w:r>
    </w:p>
    <w:p w14:paraId="22178971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300 Loss0.2594</w:t>
      </w:r>
    </w:p>
    <w:p w14:paraId="7C007B01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400 Loss0.2629</w:t>
      </w:r>
    </w:p>
    <w:p w14:paraId="397BD617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500 Loss0.2535</w:t>
      </w:r>
    </w:p>
    <w:p w14:paraId="5ED10C97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600 Loss0.2458</w:t>
      </w:r>
    </w:p>
    <w:p w14:paraId="14DCEDB3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Loss 0.2693</w:t>
      </w:r>
    </w:p>
    <w:p w14:paraId="7A97B4A1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1.3652663230896 sec</w:t>
      </w:r>
    </w:p>
    <w:p w14:paraId="28F98511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0772AB54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lastRenderedPageBreak/>
        <w:t>Epoch 5 Batch 0 Loss0.2408</w:t>
      </w:r>
    </w:p>
    <w:p w14:paraId="55237A4D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100 Loss0.2135</w:t>
      </w:r>
    </w:p>
    <w:p w14:paraId="4D17AC12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200 Loss0.2149</w:t>
      </w:r>
    </w:p>
    <w:p w14:paraId="20310F0D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300 Loss0.2452</w:t>
      </w:r>
    </w:p>
    <w:p w14:paraId="151B1767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400 Loss0.2432</w:t>
      </w:r>
    </w:p>
    <w:p w14:paraId="4B5D8E4D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500 Loss0.2172</w:t>
      </w:r>
    </w:p>
    <w:p w14:paraId="5F290F8A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600 Loss0.2027</w:t>
      </w:r>
    </w:p>
    <w:p w14:paraId="45460CBB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Loss 0.2334</w:t>
      </w:r>
    </w:p>
    <w:p w14:paraId="2B63357B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1.75162410736084 sec</w:t>
      </w:r>
    </w:p>
    <w:p w14:paraId="18077778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717EEA84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0 Loss0.1972</w:t>
      </w:r>
    </w:p>
    <w:p w14:paraId="2CF7C570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100 Loss0.2190</w:t>
      </w:r>
    </w:p>
    <w:p w14:paraId="385E1A5A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200 Loss0.2163</w:t>
      </w:r>
    </w:p>
    <w:p w14:paraId="0D25BF2C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300 Loss0.1939</w:t>
      </w:r>
    </w:p>
    <w:p w14:paraId="7C23B19B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400 Loss0.2056</w:t>
      </w:r>
    </w:p>
    <w:p w14:paraId="0061711D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500 Loss0.1764</w:t>
      </w:r>
    </w:p>
    <w:p w14:paraId="353D04EE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600 Loss0.1984</w:t>
      </w:r>
    </w:p>
    <w:p w14:paraId="00F2FC6D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Loss 0.2046</w:t>
      </w:r>
    </w:p>
    <w:p w14:paraId="04CA9AEC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1.75383281707764 sec</w:t>
      </w:r>
    </w:p>
    <w:p w14:paraId="6BA6017C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A93EEC2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0 Loss0.1986</w:t>
      </w:r>
    </w:p>
    <w:p w14:paraId="783B7B0A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100 Loss0.1690</w:t>
      </w:r>
    </w:p>
    <w:p w14:paraId="1CEC246C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200 Loss0.2020</w:t>
      </w:r>
    </w:p>
    <w:p w14:paraId="2A3E0B64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300 Loss0.1636</w:t>
      </w:r>
    </w:p>
    <w:p w14:paraId="2947D219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400 Loss0.2239</w:t>
      </w:r>
    </w:p>
    <w:p w14:paraId="4353C998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500 Loss0.2107</w:t>
      </w:r>
    </w:p>
    <w:p w14:paraId="0069B51F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600 Loss0.2158</w:t>
      </w:r>
    </w:p>
    <w:p w14:paraId="72562520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Loss 0.1844</w:t>
      </w:r>
    </w:p>
    <w:p w14:paraId="6DDB25AC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1.786009073257446 sec</w:t>
      </w:r>
    </w:p>
    <w:p w14:paraId="0B41390A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035EA5B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0 Loss0.1295</w:t>
      </w:r>
    </w:p>
    <w:p w14:paraId="0F6C87F8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100 Loss0.1483</w:t>
      </w:r>
    </w:p>
    <w:p w14:paraId="51A8DF94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200 Loss0.1436</w:t>
      </w:r>
    </w:p>
    <w:p w14:paraId="56960A3B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300 Loss0.1781</w:t>
      </w:r>
    </w:p>
    <w:p w14:paraId="55134EA0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400 Loss0.1642</w:t>
      </w:r>
    </w:p>
    <w:p w14:paraId="60BC3E1E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500 Loss0.1428</w:t>
      </w:r>
    </w:p>
    <w:p w14:paraId="30A7F79D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600 Loss0.1744</w:t>
      </w:r>
    </w:p>
    <w:p w14:paraId="36D31F66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Loss 0.1696</w:t>
      </w:r>
    </w:p>
    <w:p w14:paraId="5C684BF8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2.03496980667114 sec</w:t>
      </w:r>
    </w:p>
    <w:p w14:paraId="2837409D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AB68081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0 Loss0.1616</w:t>
      </w:r>
    </w:p>
    <w:p w14:paraId="766CBAEA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100 Loss0.1502</w:t>
      </w:r>
    </w:p>
    <w:p w14:paraId="444B8BFB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200 Loss0.1787</w:t>
      </w:r>
    </w:p>
    <w:p w14:paraId="21460875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300 Loss0.1539</w:t>
      </w:r>
    </w:p>
    <w:p w14:paraId="16BF360A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400 Loss0.1999</w:t>
      </w:r>
    </w:p>
    <w:p w14:paraId="4088E6B0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500 Loss0.1539</w:t>
      </w:r>
    </w:p>
    <w:p w14:paraId="5F06CB99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600 Loss0.1659</w:t>
      </w:r>
    </w:p>
    <w:p w14:paraId="22BD885F" w14:textId="77777777" w:rsidR="00ED0472" w:rsidRPr="00ED0472" w:rsidRDefault="00ED0472" w:rsidP="00ED047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0 Loss 0.1646</w:t>
      </w:r>
    </w:p>
    <w:p w14:paraId="71B2D88C" w14:textId="31FD98FA" w:rsidR="00ED0472" w:rsidRDefault="00ED0472" w:rsidP="00ED0472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ED047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2.365535736083984 sec</w:t>
      </w:r>
    </w:p>
    <w:p w14:paraId="68E276AD" w14:textId="52EFAC1B" w:rsidR="002421B4" w:rsidRDefault="002421B4" w:rsidP="00ED0472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FAA58CE" w14:textId="551DBE3C" w:rsidR="002421B4" w:rsidRDefault="002421B4" w:rsidP="00ED0472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7117F71C" w14:textId="3F6FDBEB" w:rsidR="002421B4" w:rsidRDefault="002421B4" w:rsidP="00ED0472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1548BD4" w14:textId="63852C77" w:rsidR="002421B4" w:rsidRDefault="002421B4" w:rsidP="00ED0472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0707B304" w14:textId="4D6B5580" w:rsidR="002421B4" w:rsidRDefault="002421B4" w:rsidP="00ED0472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640D8A4" w14:textId="77777777" w:rsidR="002421B4" w:rsidRPr="002421B4" w:rsidRDefault="002421B4" w:rsidP="002421B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proofErr w:type="spellStart"/>
      <w:r w:rsidRPr="002421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lastRenderedPageBreak/>
        <w:t>model_hype</w:t>
      </w:r>
      <w:proofErr w:type="spellEnd"/>
      <w:r w:rsidRPr="002421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= Namespace</w:t>
      </w:r>
      <w:r w:rsidRPr="002421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</w:p>
    <w:p w14:paraId="10C3FD53" w14:textId="77777777" w:rsidR="002421B4" w:rsidRPr="002421B4" w:rsidRDefault="002421B4" w:rsidP="002421B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2421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EMBEDDING_SIZE = </w:t>
      </w:r>
      <w:r w:rsidRPr="002421B4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32</w:t>
      </w:r>
      <w:r w:rsidRPr="002421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49DA024A" w14:textId="77777777" w:rsidR="002421B4" w:rsidRPr="002421B4" w:rsidRDefault="002421B4" w:rsidP="002421B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2421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GRU_UNITS = </w:t>
      </w:r>
      <w:r w:rsidRPr="002421B4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56</w:t>
      </w:r>
      <w:r w:rsidRPr="002421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4B96A002" w14:textId="77777777" w:rsidR="002421B4" w:rsidRPr="002421B4" w:rsidRDefault="002421B4" w:rsidP="002421B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2421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ATTN_SIZE = </w:t>
      </w:r>
      <w:r w:rsidRPr="002421B4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5</w:t>
      </w:r>
      <w:r w:rsidRPr="002421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6C853F5F" w14:textId="77777777" w:rsidR="002421B4" w:rsidRPr="002421B4" w:rsidRDefault="002421B4" w:rsidP="002421B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2421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250C8A53" w14:textId="77777777" w:rsid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7F71E94B" w14:textId="77777777" w:rsid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81645C2" w14:textId="6D23549C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0 Loss1.3463</w:t>
      </w:r>
    </w:p>
    <w:p w14:paraId="397F17FE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100 Loss0.7161</w:t>
      </w:r>
    </w:p>
    <w:p w14:paraId="5BC8300E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200 Loss0.6332</w:t>
      </w:r>
    </w:p>
    <w:p w14:paraId="29E87F8D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300 Loss0.6066</w:t>
      </w:r>
    </w:p>
    <w:p w14:paraId="5771FE5E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400 Loss0.5931</w:t>
      </w:r>
    </w:p>
    <w:p w14:paraId="4B383430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500 Loss0.5605</w:t>
      </w:r>
    </w:p>
    <w:p w14:paraId="4636FFB0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600 Loss0.4732</w:t>
      </w:r>
    </w:p>
    <w:p w14:paraId="46FBCC24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Loss 0.6342</w:t>
      </w:r>
    </w:p>
    <w:p w14:paraId="44D36CAD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112.72214126586914 sec</w:t>
      </w:r>
    </w:p>
    <w:p w14:paraId="7DFCFC64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D6B7678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0 Loss0.5189</w:t>
      </w:r>
    </w:p>
    <w:p w14:paraId="4EACDA65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100 Loss0.5342</w:t>
      </w:r>
    </w:p>
    <w:p w14:paraId="584337D2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200 Loss0.5345</w:t>
      </w:r>
    </w:p>
    <w:p w14:paraId="25C1590B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300 Loss0.4739</w:t>
      </w:r>
    </w:p>
    <w:p w14:paraId="0581C81A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400 Loss0.5081</w:t>
      </w:r>
    </w:p>
    <w:p w14:paraId="5EE63D66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500 Loss0.5138</w:t>
      </w:r>
    </w:p>
    <w:p w14:paraId="41CE557C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600 Loss0.4768</w:t>
      </w:r>
    </w:p>
    <w:p w14:paraId="23B25150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Loss 0.4976</w:t>
      </w:r>
    </w:p>
    <w:p w14:paraId="0AE626AF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1.22661781311035 sec</w:t>
      </w:r>
    </w:p>
    <w:p w14:paraId="3A66B907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11D516E4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0 Loss0.4884</w:t>
      </w:r>
    </w:p>
    <w:p w14:paraId="36DBD809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100 Loss0.4252</w:t>
      </w:r>
    </w:p>
    <w:p w14:paraId="2AFB9562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200 Loss0.4429</w:t>
      </w:r>
    </w:p>
    <w:p w14:paraId="109E885A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300 Loss0.4884</w:t>
      </w:r>
    </w:p>
    <w:p w14:paraId="2CE19D91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400 Loss0.4430</w:t>
      </w:r>
    </w:p>
    <w:p w14:paraId="66669858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500 Loss0.4619</w:t>
      </w:r>
    </w:p>
    <w:p w14:paraId="08EF4B8D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600 Loss0.4359</w:t>
      </w:r>
    </w:p>
    <w:p w14:paraId="5F32230F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Loss 0.4467</w:t>
      </w:r>
    </w:p>
    <w:p w14:paraId="2177D131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1.56577467918396 sec</w:t>
      </w:r>
    </w:p>
    <w:p w14:paraId="0CA0F702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1630AFAB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0 Loss0.4242</w:t>
      </w:r>
    </w:p>
    <w:p w14:paraId="64CFDF7A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100 Loss0.4716</w:t>
      </w:r>
    </w:p>
    <w:p w14:paraId="15BD398B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200 Loss0.3989</w:t>
      </w:r>
    </w:p>
    <w:p w14:paraId="17554464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300 Loss0.4198</w:t>
      </w:r>
    </w:p>
    <w:p w14:paraId="3D2D8153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400 Loss0.4373</w:t>
      </w:r>
    </w:p>
    <w:p w14:paraId="15C7348E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500 Loss0.4431</w:t>
      </w:r>
    </w:p>
    <w:p w14:paraId="1637F88A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600 Loss0.3528</w:t>
      </w:r>
    </w:p>
    <w:p w14:paraId="7C468E83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Loss 0.4139</w:t>
      </w:r>
    </w:p>
    <w:p w14:paraId="39D62343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1.71033239364624 sec</w:t>
      </w:r>
    </w:p>
    <w:p w14:paraId="67139BED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7651C416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0 Loss0.3932</w:t>
      </w:r>
    </w:p>
    <w:p w14:paraId="39DC7CE6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100 Loss0.3931</w:t>
      </w:r>
    </w:p>
    <w:p w14:paraId="5AB0559A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200 Loss0.4032</w:t>
      </w:r>
    </w:p>
    <w:p w14:paraId="39D0CAD0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300 Loss0.4029</w:t>
      </w:r>
    </w:p>
    <w:p w14:paraId="1A016D8C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400 Loss0.3512</w:t>
      </w:r>
    </w:p>
    <w:p w14:paraId="43D4617C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500 Loss0.3690</w:t>
      </w:r>
    </w:p>
    <w:p w14:paraId="45ACB2C7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600 Loss0.3545</w:t>
      </w:r>
    </w:p>
    <w:p w14:paraId="0D53693E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Loss 0.3869</w:t>
      </w:r>
    </w:p>
    <w:p w14:paraId="53F9270B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1.50132966041565 sec</w:t>
      </w:r>
    </w:p>
    <w:p w14:paraId="185BC1B1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13225DF9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lastRenderedPageBreak/>
        <w:t>Epoch 5 Batch 0 Loss0.3601</w:t>
      </w:r>
    </w:p>
    <w:p w14:paraId="287BD58D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100 Loss0.3348</w:t>
      </w:r>
    </w:p>
    <w:p w14:paraId="31BC4FA0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200 Loss0.3547</w:t>
      </w:r>
    </w:p>
    <w:p w14:paraId="204778F4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300 Loss0.3405</w:t>
      </w:r>
    </w:p>
    <w:p w14:paraId="70F7FB95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400 Loss0.3718</w:t>
      </w:r>
    </w:p>
    <w:p w14:paraId="747B8640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500 Loss0.3820</w:t>
      </w:r>
    </w:p>
    <w:p w14:paraId="41DA40A8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600 Loss0.3516</w:t>
      </w:r>
    </w:p>
    <w:p w14:paraId="6CEF4D29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Loss 0.3588</w:t>
      </w:r>
    </w:p>
    <w:p w14:paraId="33701FD2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1.30576014518738 sec</w:t>
      </w:r>
    </w:p>
    <w:p w14:paraId="6F8193ED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914E6BA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0 Loss0.3255</w:t>
      </w:r>
    </w:p>
    <w:p w14:paraId="11E462B0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100 Loss0.3210</w:t>
      </w:r>
    </w:p>
    <w:p w14:paraId="01AAA9BF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200 Loss0.3203</w:t>
      </w:r>
    </w:p>
    <w:p w14:paraId="0B3EB385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300 Loss0.3331</w:t>
      </w:r>
    </w:p>
    <w:p w14:paraId="7F79B275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400 Loss0.3216</w:t>
      </w:r>
    </w:p>
    <w:p w14:paraId="7AC02BBA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500 Loss0.2663</w:t>
      </w:r>
    </w:p>
    <w:p w14:paraId="395A6B97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600 Loss0.3248</w:t>
      </w:r>
    </w:p>
    <w:p w14:paraId="5CDE64C8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Loss 0.3296</w:t>
      </w:r>
    </w:p>
    <w:p w14:paraId="5ACD4032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0.89201235771179 sec</w:t>
      </w:r>
    </w:p>
    <w:p w14:paraId="0F249B74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0A6C6A17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0 Loss0.2638</w:t>
      </w:r>
    </w:p>
    <w:p w14:paraId="7C2EA9A0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100 Loss0.3041</w:t>
      </w:r>
    </w:p>
    <w:p w14:paraId="252E64F3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200 Loss0.3687</w:t>
      </w:r>
    </w:p>
    <w:p w14:paraId="7FE381A2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300 Loss0.3020</w:t>
      </w:r>
    </w:p>
    <w:p w14:paraId="55F12F5E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400 Loss0.2832</w:t>
      </w:r>
    </w:p>
    <w:p w14:paraId="20B30B62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500 Loss0.3133</w:t>
      </w:r>
    </w:p>
    <w:p w14:paraId="0FC8671A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600 Loss0.3035</w:t>
      </w:r>
    </w:p>
    <w:p w14:paraId="16280247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Loss 0.3031</w:t>
      </w:r>
    </w:p>
    <w:p w14:paraId="17EC0941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0.88247799873352 sec</w:t>
      </w:r>
    </w:p>
    <w:p w14:paraId="552BC393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0AFACAC1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0 Loss0.2708</w:t>
      </w:r>
    </w:p>
    <w:p w14:paraId="5240F440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100 Loss0.2849</w:t>
      </w:r>
    </w:p>
    <w:p w14:paraId="20E7268D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200 Loss0.2519</w:t>
      </w:r>
    </w:p>
    <w:p w14:paraId="5EBEA6E5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300 Loss0.3143</w:t>
      </w:r>
    </w:p>
    <w:p w14:paraId="53157775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400 Loss0.3145</w:t>
      </w:r>
    </w:p>
    <w:p w14:paraId="79949C4A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500 Loss0.3145</w:t>
      </w:r>
    </w:p>
    <w:p w14:paraId="553CCC73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600 Loss0.2721</w:t>
      </w:r>
    </w:p>
    <w:p w14:paraId="187C4480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Loss 0.2786</w:t>
      </w:r>
    </w:p>
    <w:p w14:paraId="725CAB7A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0.81625699996948 sec</w:t>
      </w:r>
    </w:p>
    <w:p w14:paraId="682B6460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3B696DB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0 Loss0.2284</w:t>
      </w:r>
    </w:p>
    <w:p w14:paraId="6EC6438C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100 Loss0.2598</w:t>
      </w:r>
    </w:p>
    <w:p w14:paraId="471A3297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200 Loss0.2370</w:t>
      </w:r>
    </w:p>
    <w:p w14:paraId="5313B7E0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300 Loss0.2678</w:t>
      </w:r>
    </w:p>
    <w:p w14:paraId="3681F13B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400 Loss0.2299</w:t>
      </w:r>
    </w:p>
    <w:p w14:paraId="32102AA5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500 Loss0.2526</w:t>
      </w:r>
    </w:p>
    <w:p w14:paraId="3140B6FC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600 Loss0.2649</w:t>
      </w:r>
    </w:p>
    <w:p w14:paraId="1AB8C07C" w14:textId="77777777" w:rsidR="002421B4" w:rsidRPr="002421B4" w:rsidRDefault="002421B4" w:rsidP="002421B4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0 Loss 0.2576</w:t>
      </w:r>
    </w:p>
    <w:p w14:paraId="29BC006B" w14:textId="3CBD0DD8" w:rsidR="002421B4" w:rsidRDefault="002421B4" w:rsidP="002421B4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2421B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0.6395206451416 sec</w:t>
      </w:r>
    </w:p>
    <w:p w14:paraId="779009F0" w14:textId="5C5E4EA1" w:rsidR="00ED0472" w:rsidRDefault="00ED0472" w:rsidP="00975D3D"/>
    <w:p w14:paraId="28FB5C51" w14:textId="4E11637F" w:rsidR="00D26B62" w:rsidRDefault="00D26B62" w:rsidP="00975D3D"/>
    <w:p w14:paraId="0C22D156" w14:textId="2EC58DAF" w:rsidR="00D26B62" w:rsidRDefault="00D26B62" w:rsidP="00975D3D"/>
    <w:p w14:paraId="6BD94A50" w14:textId="0A04D3CE" w:rsidR="00D26B62" w:rsidRDefault="00D26B62" w:rsidP="00975D3D"/>
    <w:p w14:paraId="763E394F" w14:textId="2CFD0667" w:rsidR="00D26B62" w:rsidRDefault="00D26B62" w:rsidP="00975D3D"/>
    <w:p w14:paraId="25566149" w14:textId="77777777" w:rsidR="00607DDF" w:rsidRPr="00607DDF" w:rsidRDefault="00607DDF" w:rsidP="00607DDF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proofErr w:type="spellStart"/>
      <w:r w:rsidRPr="00607DDF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lastRenderedPageBreak/>
        <w:t>model_hype</w:t>
      </w:r>
      <w:proofErr w:type="spellEnd"/>
      <w:r w:rsidRPr="00607DDF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= Namespace</w:t>
      </w:r>
      <w:r w:rsidRPr="00607DDF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</w:p>
    <w:p w14:paraId="7DDEEDBB" w14:textId="77777777" w:rsidR="00607DDF" w:rsidRPr="00607DDF" w:rsidRDefault="00607DDF" w:rsidP="00607DDF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607DDF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EMBEDDING_SIZE = </w:t>
      </w:r>
      <w:r w:rsidRPr="00607DDF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32</w:t>
      </w:r>
      <w:r w:rsidRPr="00607DDF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6C531252" w14:textId="77777777" w:rsidR="00607DDF" w:rsidRPr="00607DDF" w:rsidRDefault="00607DDF" w:rsidP="00607DDF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607DDF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GRU_UNITS = </w:t>
      </w:r>
      <w:r w:rsidRPr="00607DDF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28</w:t>
      </w:r>
      <w:r w:rsidRPr="00607DDF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49F2C980" w14:textId="77777777" w:rsidR="00607DDF" w:rsidRPr="00607DDF" w:rsidRDefault="00607DDF" w:rsidP="00607DDF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607DDF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ATTN_SIZE = </w:t>
      </w:r>
      <w:r w:rsidRPr="00607DDF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</w:t>
      </w:r>
      <w:r w:rsidRPr="00607DDF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02291B21" w14:textId="77777777" w:rsidR="00607DDF" w:rsidRPr="00607DDF" w:rsidRDefault="00607DDF" w:rsidP="00607DDF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607DDF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01EB5DC9" w14:textId="3D799C9F" w:rsidR="00607DDF" w:rsidRDefault="00607DDF" w:rsidP="00975D3D"/>
    <w:p w14:paraId="7D7A46DE" w14:textId="77777777" w:rsidR="00607DDF" w:rsidRDefault="00607DDF" w:rsidP="00975D3D"/>
    <w:p w14:paraId="432CD3F5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0 Loss1.3355</w:t>
      </w:r>
    </w:p>
    <w:p w14:paraId="29CC32AD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100 Loss0.6732</w:t>
      </w:r>
    </w:p>
    <w:p w14:paraId="19C0D411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200 Loss0.6797</w:t>
      </w:r>
    </w:p>
    <w:p w14:paraId="15945304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300 Loss0.6278</w:t>
      </w:r>
    </w:p>
    <w:p w14:paraId="764174D3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400 Loss0.5528</w:t>
      </w:r>
    </w:p>
    <w:p w14:paraId="482BC195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500 Loss0.5560</w:t>
      </w:r>
    </w:p>
    <w:p w14:paraId="51AE3F94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600 Loss0.4959</w:t>
      </w:r>
    </w:p>
    <w:p w14:paraId="24C9F16D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Loss 0.6105</w:t>
      </w:r>
    </w:p>
    <w:p w14:paraId="723FA236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104.18795609474182 sec</w:t>
      </w:r>
    </w:p>
    <w:p w14:paraId="0E3ED3A0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1B496B15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0 Loss0.4565</w:t>
      </w:r>
    </w:p>
    <w:p w14:paraId="6A9DC2D1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100 Loss0.4656</w:t>
      </w:r>
    </w:p>
    <w:p w14:paraId="4147C2FD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200 Loss0.4690</w:t>
      </w:r>
    </w:p>
    <w:p w14:paraId="79102F6F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300 Loss0.3987</w:t>
      </w:r>
    </w:p>
    <w:p w14:paraId="7CF8B91F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400 Loss0.4291</w:t>
      </w:r>
    </w:p>
    <w:p w14:paraId="6CE2C794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500 Loss0.4750</w:t>
      </w:r>
    </w:p>
    <w:p w14:paraId="530F7991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600 Loss0.4100</w:t>
      </w:r>
    </w:p>
    <w:p w14:paraId="13B792CF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Loss 0.4457</w:t>
      </w:r>
    </w:p>
    <w:p w14:paraId="0487CE98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56.11178660392761 sec</w:t>
      </w:r>
    </w:p>
    <w:p w14:paraId="690D43F4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3CF4E452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0 Loss0.3592</w:t>
      </w:r>
    </w:p>
    <w:p w14:paraId="19E80139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100 Loss0.4177</w:t>
      </w:r>
    </w:p>
    <w:p w14:paraId="74839C9B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200 Loss0.3907</w:t>
      </w:r>
    </w:p>
    <w:p w14:paraId="781BC949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300 Loss0.4342</w:t>
      </w:r>
    </w:p>
    <w:p w14:paraId="5D05F3C6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400 Loss0.3300</w:t>
      </w:r>
    </w:p>
    <w:p w14:paraId="4865CF51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500 Loss0.3480</w:t>
      </w:r>
    </w:p>
    <w:p w14:paraId="04CF2ED8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600 Loss0.3738</w:t>
      </w:r>
    </w:p>
    <w:p w14:paraId="1B44D4D6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Loss 0.3791</w:t>
      </w:r>
    </w:p>
    <w:p w14:paraId="3AA5CA58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55.751290798187256 sec</w:t>
      </w:r>
    </w:p>
    <w:p w14:paraId="05505914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76761633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0 Loss0.3492</w:t>
      </w:r>
    </w:p>
    <w:p w14:paraId="2B3E9CBD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100 Loss0.3216</w:t>
      </w:r>
    </w:p>
    <w:p w14:paraId="1C0FBC07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200 Loss0.3272</w:t>
      </w:r>
    </w:p>
    <w:p w14:paraId="22AD2951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300 Loss0.3189</w:t>
      </w:r>
    </w:p>
    <w:p w14:paraId="6816DAEB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400 Loss0.3191</w:t>
      </w:r>
    </w:p>
    <w:p w14:paraId="4FD9690C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500 Loss0.3671</w:t>
      </w:r>
    </w:p>
    <w:p w14:paraId="629FDEFA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600 Loss0.2887</w:t>
      </w:r>
    </w:p>
    <w:p w14:paraId="2A3A130F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Loss 0.3270</w:t>
      </w:r>
    </w:p>
    <w:p w14:paraId="10F9F20E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55.99023675918579 sec</w:t>
      </w:r>
    </w:p>
    <w:p w14:paraId="5FC7C120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0D48D1C1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0 Loss0.2834</w:t>
      </w:r>
    </w:p>
    <w:p w14:paraId="3DA38685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100 Loss0.2717</w:t>
      </w:r>
    </w:p>
    <w:p w14:paraId="456C7901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200 Loss0.2950</w:t>
      </w:r>
    </w:p>
    <w:p w14:paraId="6D6AE949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300 Loss0.3002</w:t>
      </w:r>
    </w:p>
    <w:p w14:paraId="39849220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400 Loss0.2718</w:t>
      </w:r>
    </w:p>
    <w:p w14:paraId="2DE6B22A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500 Loss0.3022</w:t>
      </w:r>
    </w:p>
    <w:p w14:paraId="064DB540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600 Loss0.2449</w:t>
      </w:r>
    </w:p>
    <w:p w14:paraId="6E2F105E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Loss 0.2852</w:t>
      </w:r>
    </w:p>
    <w:p w14:paraId="1E93E83A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lastRenderedPageBreak/>
        <w:t>Time taken for 1 epoch 55.91382694244385 sec</w:t>
      </w:r>
    </w:p>
    <w:p w14:paraId="2B40B923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D0B32CD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0 Loss0.2388</w:t>
      </w:r>
    </w:p>
    <w:p w14:paraId="61A8E06D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100 Loss0.2759</w:t>
      </w:r>
    </w:p>
    <w:p w14:paraId="26B69C7A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200 Loss0.2628</w:t>
      </w:r>
    </w:p>
    <w:p w14:paraId="469DB6DB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300 Loss0.1986</w:t>
      </w:r>
    </w:p>
    <w:p w14:paraId="2B7CD4CA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400 Loss0.2652</w:t>
      </w:r>
    </w:p>
    <w:p w14:paraId="6EFC0C11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500 Loss0.2550</w:t>
      </w:r>
    </w:p>
    <w:p w14:paraId="5667DB57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600 Loss0.2592</w:t>
      </w:r>
    </w:p>
    <w:p w14:paraId="6956797C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Loss 0.2515</w:t>
      </w:r>
    </w:p>
    <w:p w14:paraId="357F84EE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55.696765661239624 sec</w:t>
      </w:r>
    </w:p>
    <w:p w14:paraId="781B741A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041FAE3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0 Loss0.2161</w:t>
      </w:r>
    </w:p>
    <w:p w14:paraId="0E42B09B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100 Loss0.2385</w:t>
      </w:r>
    </w:p>
    <w:p w14:paraId="2F7DF17E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200 Loss0.2049</w:t>
      </w:r>
    </w:p>
    <w:p w14:paraId="0DA637AF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300 Loss0.2463</w:t>
      </w:r>
    </w:p>
    <w:p w14:paraId="3CB2DDEF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400 Loss0.2061</w:t>
      </w:r>
    </w:p>
    <w:p w14:paraId="34F8FDDB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500 Loss0.2289</w:t>
      </w:r>
    </w:p>
    <w:p w14:paraId="4F2F80D7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600 Loss0.2261</w:t>
      </w:r>
    </w:p>
    <w:p w14:paraId="6C6EA07A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Loss 0.2265</w:t>
      </w:r>
    </w:p>
    <w:p w14:paraId="6B0F697F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55.095093727111816 sec</w:t>
      </w:r>
    </w:p>
    <w:p w14:paraId="494F0CAC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78A5ECBC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0 Loss0.1820</w:t>
      </w:r>
    </w:p>
    <w:p w14:paraId="1077E8BA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100 Loss0.2033</w:t>
      </w:r>
    </w:p>
    <w:p w14:paraId="6327E7EF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200 Loss0.2010</w:t>
      </w:r>
    </w:p>
    <w:p w14:paraId="0CF996CA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300 Loss0.1677</w:t>
      </w:r>
    </w:p>
    <w:p w14:paraId="5E1A8A7D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400 Loss0.2324</w:t>
      </w:r>
    </w:p>
    <w:p w14:paraId="3B3FC5B6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500 Loss0.2427</w:t>
      </w:r>
    </w:p>
    <w:p w14:paraId="1890AAF7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600 Loss0.2032</w:t>
      </w:r>
    </w:p>
    <w:p w14:paraId="00FB8307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Loss 0.2011</w:t>
      </w:r>
    </w:p>
    <w:p w14:paraId="4BDE46FC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55.155548334121704 sec</w:t>
      </w:r>
    </w:p>
    <w:p w14:paraId="2956082B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48417A9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0 Loss0.1698</w:t>
      </w:r>
    </w:p>
    <w:p w14:paraId="3A8C9785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100 Loss0.1835</w:t>
      </w:r>
    </w:p>
    <w:p w14:paraId="3E9D9D16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200 Loss0.2030</w:t>
      </w:r>
    </w:p>
    <w:p w14:paraId="3FA031AE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300 Loss0.1722</w:t>
      </w:r>
    </w:p>
    <w:p w14:paraId="7F9EAE22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400 Loss0.2289</w:t>
      </w:r>
    </w:p>
    <w:p w14:paraId="058B4AF6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500 Loss0.1405</w:t>
      </w:r>
    </w:p>
    <w:p w14:paraId="4BC7758A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600 Loss0.2010</w:t>
      </w:r>
    </w:p>
    <w:p w14:paraId="3DF5157C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Loss 0.1789</w:t>
      </w:r>
    </w:p>
    <w:p w14:paraId="7E461487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55.07136368751526 sec</w:t>
      </w:r>
    </w:p>
    <w:p w14:paraId="618E811E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32FC4254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0 Loss0.1389</w:t>
      </w:r>
    </w:p>
    <w:p w14:paraId="12894F9C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100 Loss0.1460</w:t>
      </w:r>
    </w:p>
    <w:p w14:paraId="38BFC4E7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200 Loss0.1703</w:t>
      </w:r>
    </w:p>
    <w:p w14:paraId="2FF1925C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300 Loss0.1876</w:t>
      </w:r>
    </w:p>
    <w:p w14:paraId="61888EFD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400 Loss0.1631</w:t>
      </w:r>
    </w:p>
    <w:p w14:paraId="4EE26942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500 Loss0.1836</w:t>
      </w:r>
    </w:p>
    <w:p w14:paraId="5EECF1A6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600 Loss0.1534</w:t>
      </w:r>
    </w:p>
    <w:p w14:paraId="42FF63FE" w14:textId="77777777" w:rsidR="00D26B62" w:rsidRPr="00D26B62" w:rsidRDefault="00D26B62" w:rsidP="00D26B62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0 Loss 0.1661</w:t>
      </w:r>
    </w:p>
    <w:p w14:paraId="6FAF9CD5" w14:textId="7E027C7A" w:rsidR="00D26B62" w:rsidRDefault="00D26B62" w:rsidP="00D26B62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D26B62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54.68582487106323 sec</w:t>
      </w:r>
    </w:p>
    <w:p w14:paraId="406E5D11" w14:textId="64F5329C" w:rsidR="00607DDF" w:rsidRDefault="00607DDF" w:rsidP="00D26B62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DA377EB" w14:textId="733C45C3" w:rsidR="00607DDF" w:rsidRDefault="00607DDF" w:rsidP="00D26B62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A4D5069" w14:textId="3312AEAD" w:rsidR="00607DDF" w:rsidRDefault="00607DDF" w:rsidP="00D26B62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EC3F737" w14:textId="6EEFE70C" w:rsidR="00607DDF" w:rsidRDefault="00607DDF" w:rsidP="00D26B62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71C1625" w14:textId="77777777" w:rsidR="00607DDF" w:rsidRPr="00607DDF" w:rsidRDefault="00607DDF" w:rsidP="00607DDF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proofErr w:type="spellStart"/>
      <w:r w:rsidRPr="00607DDF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lastRenderedPageBreak/>
        <w:t>model_hype</w:t>
      </w:r>
      <w:proofErr w:type="spellEnd"/>
      <w:r w:rsidRPr="00607DDF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= Namespace</w:t>
      </w:r>
      <w:r w:rsidRPr="00607DDF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</w:p>
    <w:p w14:paraId="3B8A70D8" w14:textId="77777777" w:rsidR="00607DDF" w:rsidRPr="00607DDF" w:rsidRDefault="00607DDF" w:rsidP="00607DDF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607DDF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EMBEDDING_SIZE = </w:t>
      </w:r>
      <w:r w:rsidRPr="00607DDF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6</w:t>
      </w:r>
      <w:r w:rsidRPr="00607DDF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4917DB6B" w14:textId="77777777" w:rsidR="00607DDF" w:rsidRPr="00607DDF" w:rsidRDefault="00607DDF" w:rsidP="00607DDF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607DDF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GRU_UNITS = </w:t>
      </w:r>
      <w:r w:rsidRPr="00607DDF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28</w:t>
      </w:r>
      <w:r w:rsidRPr="00607DDF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3349869E" w14:textId="77777777" w:rsidR="00607DDF" w:rsidRPr="00607DDF" w:rsidRDefault="00607DDF" w:rsidP="00607DDF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607DDF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ATTN_SIZE = </w:t>
      </w:r>
      <w:r w:rsidRPr="00607DDF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</w:t>
      </w:r>
      <w:r w:rsidRPr="00607DDF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26BE20B5" w14:textId="77777777" w:rsidR="00607DDF" w:rsidRPr="00607DDF" w:rsidRDefault="00607DDF" w:rsidP="00607DDF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607DDF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047FB11F" w14:textId="66F99A44" w:rsidR="00607DDF" w:rsidRDefault="00607DDF" w:rsidP="00D26B62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CE63A2C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0 Loss1.2841</w:t>
      </w:r>
    </w:p>
    <w:p w14:paraId="17527F68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100 Loss0.7474</w:t>
      </w:r>
    </w:p>
    <w:p w14:paraId="52EE6EF4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200 Loss0.6901</w:t>
      </w:r>
    </w:p>
    <w:p w14:paraId="20236CFF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300 Loss0.6168</w:t>
      </w:r>
    </w:p>
    <w:p w14:paraId="0A192AC3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400 Loss0.5842</w:t>
      </w:r>
    </w:p>
    <w:p w14:paraId="028A3031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500 Loss0.5310</w:t>
      </w:r>
    </w:p>
    <w:p w14:paraId="0A6787DE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600 Loss0.5627</w:t>
      </w:r>
    </w:p>
    <w:p w14:paraId="40D40EBE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Loss 0.6418</w:t>
      </w:r>
    </w:p>
    <w:p w14:paraId="2246573F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103.69138860702515 sec</w:t>
      </w:r>
    </w:p>
    <w:p w14:paraId="7F8DDA55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7FFDF5E5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0 Loss0.5345</w:t>
      </w:r>
    </w:p>
    <w:p w14:paraId="4CCF5EAE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100 Loss0.5561</w:t>
      </w:r>
    </w:p>
    <w:p w14:paraId="4A70293A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200 Loss0.4764</w:t>
      </w:r>
    </w:p>
    <w:p w14:paraId="4BEA851D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300 Loss0.4758</w:t>
      </w:r>
    </w:p>
    <w:p w14:paraId="7F018AB7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400 Loss0.4578</w:t>
      </w:r>
    </w:p>
    <w:p w14:paraId="79337EDF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500 Loss0.5139</w:t>
      </w:r>
    </w:p>
    <w:p w14:paraId="47971C89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600 Loss0.4148</w:t>
      </w:r>
    </w:p>
    <w:p w14:paraId="0B2E806D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Loss 0.4668</w:t>
      </w:r>
    </w:p>
    <w:p w14:paraId="1201821C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54.286051750183105 sec</w:t>
      </w:r>
    </w:p>
    <w:p w14:paraId="5EE91B9A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FD4BBF6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0 Loss0.4024</w:t>
      </w:r>
    </w:p>
    <w:p w14:paraId="0F3B9E1E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100 Loss0.3772</w:t>
      </w:r>
    </w:p>
    <w:p w14:paraId="7D2D9EE4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200 Loss0.4119</w:t>
      </w:r>
    </w:p>
    <w:p w14:paraId="5A35814B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300 Loss0.3796</w:t>
      </w:r>
    </w:p>
    <w:p w14:paraId="51AE0CD0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400 Loss0.3866</w:t>
      </w:r>
    </w:p>
    <w:p w14:paraId="1D2E56FD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500 Loss0.4030</w:t>
      </w:r>
    </w:p>
    <w:p w14:paraId="15CBF012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600 Loss0.3599</w:t>
      </w:r>
    </w:p>
    <w:p w14:paraId="4BC592F1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Loss 0.3844</w:t>
      </w:r>
    </w:p>
    <w:p w14:paraId="75A30E6D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54.22299313545227 sec</w:t>
      </w:r>
    </w:p>
    <w:p w14:paraId="0B6D5480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7C4F715D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0 Loss0.3364</w:t>
      </w:r>
    </w:p>
    <w:p w14:paraId="0EBCE5D7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100 Loss0.3208</w:t>
      </w:r>
    </w:p>
    <w:p w14:paraId="7FCA0FB1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200 Loss0.3058</w:t>
      </w:r>
    </w:p>
    <w:p w14:paraId="05C8E80C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300 Loss0.2883</w:t>
      </w:r>
    </w:p>
    <w:p w14:paraId="077AD9D2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400 Loss0.2910</w:t>
      </w:r>
    </w:p>
    <w:p w14:paraId="0F030F61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500 Loss0.3174</w:t>
      </w:r>
    </w:p>
    <w:p w14:paraId="0371B7A9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600 Loss0.3110</w:t>
      </w:r>
    </w:p>
    <w:p w14:paraId="3C9F8372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Loss 0.3217</w:t>
      </w:r>
    </w:p>
    <w:p w14:paraId="4E8276F8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53.9471960067749 sec</w:t>
      </w:r>
    </w:p>
    <w:p w14:paraId="7E1AD7AA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6D09136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0 Loss0.3414</w:t>
      </w:r>
    </w:p>
    <w:p w14:paraId="6A5FB994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100 Loss0.2699</w:t>
      </w:r>
    </w:p>
    <w:p w14:paraId="755F515B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200 Loss0.2387</w:t>
      </w:r>
    </w:p>
    <w:p w14:paraId="64C11428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300 Loss0.2851</w:t>
      </w:r>
    </w:p>
    <w:p w14:paraId="5E2F255C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400 Loss0.2765</w:t>
      </w:r>
    </w:p>
    <w:p w14:paraId="51B92AAA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500 Loss0.2540</w:t>
      </w:r>
    </w:p>
    <w:p w14:paraId="47A69958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600 Loss0.2025</w:t>
      </w:r>
    </w:p>
    <w:p w14:paraId="5D5599C9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Loss 0.2720</w:t>
      </w:r>
    </w:p>
    <w:p w14:paraId="37F9A589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53.96268343925476 sec</w:t>
      </w:r>
    </w:p>
    <w:p w14:paraId="7F5059B9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88F100F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lastRenderedPageBreak/>
        <w:t>Epoch 5 Batch 0 Loss0.2123</w:t>
      </w:r>
    </w:p>
    <w:p w14:paraId="3367E10C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100 Loss0.2392</w:t>
      </w:r>
    </w:p>
    <w:p w14:paraId="33315BC8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200 Loss0.2399</w:t>
      </w:r>
    </w:p>
    <w:p w14:paraId="079ADA02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300 Loss0.2109</w:t>
      </w:r>
    </w:p>
    <w:p w14:paraId="5AAA23BD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400 Loss0.2477</w:t>
      </w:r>
    </w:p>
    <w:p w14:paraId="4C29FF86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500 Loss0.2365</w:t>
      </w:r>
    </w:p>
    <w:p w14:paraId="023C86CF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600 Loss0.2077</w:t>
      </w:r>
    </w:p>
    <w:p w14:paraId="670C5F7B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Loss 0.2330</w:t>
      </w:r>
    </w:p>
    <w:p w14:paraId="60B7D8EF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53.89530324935913 sec</w:t>
      </w:r>
    </w:p>
    <w:p w14:paraId="080A4535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0D0DC9D0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0 Loss0.2063</w:t>
      </w:r>
    </w:p>
    <w:p w14:paraId="6503F5F2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100 Loss0.2067</w:t>
      </w:r>
    </w:p>
    <w:p w14:paraId="63FF2665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200 Loss0.2142</w:t>
      </w:r>
    </w:p>
    <w:p w14:paraId="4E70D698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300 Loss0.2013</w:t>
      </w:r>
    </w:p>
    <w:p w14:paraId="59E56041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400 Loss0.1734</w:t>
      </w:r>
    </w:p>
    <w:p w14:paraId="4FAA920D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500 Loss0.1882</w:t>
      </w:r>
    </w:p>
    <w:p w14:paraId="5DB1E0E6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600 Loss0.2014</w:t>
      </w:r>
    </w:p>
    <w:p w14:paraId="0C0DD224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Loss 0.2022</w:t>
      </w:r>
    </w:p>
    <w:p w14:paraId="094368DA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53.94658279418945 sec</w:t>
      </w:r>
    </w:p>
    <w:p w14:paraId="7A1A2864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88C832E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0 Loss0.1386</w:t>
      </w:r>
    </w:p>
    <w:p w14:paraId="2191697C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100 Loss0.1835</w:t>
      </w:r>
    </w:p>
    <w:p w14:paraId="6288717E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200 Loss0.1784</w:t>
      </w:r>
    </w:p>
    <w:p w14:paraId="2776D880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300 Loss0.1989</w:t>
      </w:r>
    </w:p>
    <w:p w14:paraId="155C654B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400 Loss0.1859</w:t>
      </w:r>
    </w:p>
    <w:p w14:paraId="14A6A9F8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500 Loss0.1450</w:t>
      </w:r>
    </w:p>
    <w:p w14:paraId="58D339A7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600 Loss0.1775</w:t>
      </w:r>
    </w:p>
    <w:p w14:paraId="3A579C1A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Loss 0.1769</w:t>
      </w:r>
    </w:p>
    <w:p w14:paraId="4E0C6284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53.65388584136963 sec</w:t>
      </w:r>
    </w:p>
    <w:p w14:paraId="4C2C5052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B1248FB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0 Loss0.1385</w:t>
      </w:r>
    </w:p>
    <w:p w14:paraId="6786B44D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100 Loss0.1359</w:t>
      </w:r>
    </w:p>
    <w:p w14:paraId="35BFD620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200 Loss0.1528</w:t>
      </w:r>
    </w:p>
    <w:p w14:paraId="1B864F89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300 Loss0.1533</w:t>
      </w:r>
    </w:p>
    <w:p w14:paraId="0AA6004E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400 Loss0.1585</w:t>
      </w:r>
    </w:p>
    <w:p w14:paraId="1D667965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500 Loss0.1489</w:t>
      </w:r>
    </w:p>
    <w:p w14:paraId="7F4BCEFC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600 Loss0.2044</w:t>
      </w:r>
    </w:p>
    <w:p w14:paraId="1A509BB3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Loss 0.1581</w:t>
      </w:r>
    </w:p>
    <w:p w14:paraId="2171E923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53.694849252700806 sec</w:t>
      </w:r>
    </w:p>
    <w:p w14:paraId="2A09A5A7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F24CB83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0 Loss0.1437</w:t>
      </w:r>
    </w:p>
    <w:p w14:paraId="51A0443E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100 Loss0.1539</w:t>
      </w:r>
    </w:p>
    <w:p w14:paraId="0C66EEB2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200 Loss0.1081</w:t>
      </w:r>
    </w:p>
    <w:p w14:paraId="63DFD2EB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300 Loss0.1166</w:t>
      </w:r>
    </w:p>
    <w:p w14:paraId="1CAB5A50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400 Loss0.1439</w:t>
      </w:r>
    </w:p>
    <w:p w14:paraId="74B479D7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500 Loss0.1392</w:t>
      </w:r>
    </w:p>
    <w:p w14:paraId="4AB31196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600 Loss0.1472</w:t>
      </w:r>
    </w:p>
    <w:p w14:paraId="52B6714C" w14:textId="77777777" w:rsidR="00607DDF" w:rsidRPr="00607DDF" w:rsidRDefault="00607DDF" w:rsidP="00607DDF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0 Loss 0.1437</w:t>
      </w:r>
    </w:p>
    <w:p w14:paraId="10A00CBB" w14:textId="3C25473A" w:rsidR="00607DDF" w:rsidRDefault="00607DDF" w:rsidP="00607DDF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607DD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53.55032801628113 sec</w:t>
      </w:r>
    </w:p>
    <w:p w14:paraId="616C4A35" w14:textId="7D2A5502" w:rsidR="00607DDF" w:rsidRDefault="00607DDF" w:rsidP="00D26B62"/>
    <w:p w14:paraId="5C0C1EDE" w14:textId="58090F47" w:rsidR="00607DDF" w:rsidRDefault="00607DDF" w:rsidP="00D26B62"/>
    <w:p w14:paraId="6E9BEE75" w14:textId="6F17EC45" w:rsidR="00607DDF" w:rsidRDefault="00607DDF" w:rsidP="00D26B62"/>
    <w:p w14:paraId="03D01752" w14:textId="611B48D4" w:rsidR="00607DDF" w:rsidRDefault="00607DDF" w:rsidP="00D26B62"/>
    <w:p w14:paraId="6EC5D503" w14:textId="3689D8CA" w:rsidR="00607DDF" w:rsidRDefault="00607DDF" w:rsidP="00D26B62"/>
    <w:p w14:paraId="2AE1D818" w14:textId="77777777" w:rsidR="005B7489" w:rsidRPr="005B7489" w:rsidRDefault="005B7489" w:rsidP="005B7489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proofErr w:type="spellStart"/>
      <w:r w:rsidRPr="005B7489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lastRenderedPageBreak/>
        <w:t>model_hype</w:t>
      </w:r>
      <w:proofErr w:type="spellEnd"/>
      <w:r w:rsidRPr="005B7489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= Namespace</w:t>
      </w:r>
      <w:r w:rsidRPr="005B7489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</w:p>
    <w:p w14:paraId="352BD0EF" w14:textId="77777777" w:rsidR="005B7489" w:rsidRPr="005B7489" w:rsidRDefault="005B7489" w:rsidP="005B7489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B7489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EMBEDDING_SIZE = </w:t>
      </w:r>
      <w:r w:rsidRPr="005B7489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56</w:t>
      </w:r>
      <w:r w:rsidRPr="005B7489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6CFB2DD9" w14:textId="77777777" w:rsidR="005B7489" w:rsidRPr="005B7489" w:rsidRDefault="005B7489" w:rsidP="005B7489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B7489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GRU_UNITS = </w:t>
      </w:r>
      <w:r w:rsidRPr="005B7489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024</w:t>
      </w:r>
      <w:r w:rsidRPr="005B7489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7B1AD38B" w14:textId="77777777" w:rsidR="005B7489" w:rsidRPr="005B7489" w:rsidRDefault="005B7489" w:rsidP="005B7489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B7489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ATTN_SIZE = </w:t>
      </w:r>
      <w:r w:rsidRPr="005B7489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0</w:t>
      </w:r>
      <w:r w:rsidRPr="005B7489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4F32631F" w14:textId="77777777" w:rsidR="005B7489" w:rsidRPr="005B7489" w:rsidRDefault="005B7489" w:rsidP="005B7489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B7489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02D83558" w14:textId="77777777" w:rsid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E962F0E" w14:textId="77777777" w:rsid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7B669FAC" w14:textId="3B8313AA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0 Loss1.4058</w:t>
      </w:r>
    </w:p>
    <w:p w14:paraId="2B0883B2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100 Loss0.7203</w:t>
      </w:r>
    </w:p>
    <w:p w14:paraId="00B10109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200 Loss0.6250</w:t>
      </w:r>
    </w:p>
    <w:p w14:paraId="218160AE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300 Loss0.6136</w:t>
      </w:r>
    </w:p>
    <w:p w14:paraId="7B66C5B4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400 Loss0.6328</w:t>
      </w:r>
    </w:p>
    <w:p w14:paraId="30BB9592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500 Loss0.6548</w:t>
      </w:r>
    </w:p>
    <w:p w14:paraId="2765D7FC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600 Loss0.6158</w:t>
      </w:r>
    </w:p>
    <w:p w14:paraId="091B9F24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Loss 0.7236</w:t>
      </w:r>
    </w:p>
    <w:p w14:paraId="03B4CB39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368.96156454086304 sec</w:t>
      </w:r>
    </w:p>
    <w:p w14:paraId="49E50473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71E89933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0 Loss0.6006</w:t>
      </w:r>
    </w:p>
    <w:p w14:paraId="034A292D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100 Loss0.5938</w:t>
      </w:r>
    </w:p>
    <w:p w14:paraId="4F1A4956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200 Loss0.5802</w:t>
      </w:r>
    </w:p>
    <w:p w14:paraId="3E7C459B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300 Loss0.6372</w:t>
      </w:r>
    </w:p>
    <w:p w14:paraId="4087223A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400 Loss0.6013</w:t>
      </w:r>
    </w:p>
    <w:p w14:paraId="1B38D986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500 Loss0.5850</w:t>
      </w:r>
    </w:p>
    <w:p w14:paraId="6EFDA3F9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600 Loss0.5507</w:t>
      </w:r>
    </w:p>
    <w:p w14:paraId="13886D70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Loss 0.5878</w:t>
      </w:r>
    </w:p>
    <w:p w14:paraId="73DB1D67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321.4963903427124 sec</w:t>
      </w:r>
    </w:p>
    <w:p w14:paraId="3803EFB4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0A0FACD4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0 Loss0.5552</w:t>
      </w:r>
    </w:p>
    <w:p w14:paraId="1665EBBA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100 Loss0.5839</w:t>
      </w:r>
    </w:p>
    <w:p w14:paraId="5F110693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200 Loss0.5691</w:t>
      </w:r>
    </w:p>
    <w:p w14:paraId="2B362499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300 Loss0.5782</w:t>
      </w:r>
    </w:p>
    <w:p w14:paraId="5726CA56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400 Loss0.6407</w:t>
      </w:r>
    </w:p>
    <w:p w14:paraId="062D2D65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500 Loss0.5284</w:t>
      </w:r>
    </w:p>
    <w:p w14:paraId="0E33419A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600 Loss0.5362</w:t>
      </w:r>
    </w:p>
    <w:p w14:paraId="5F68767A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Loss 0.5763</w:t>
      </w:r>
    </w:p>
    <w:p w14:paraId="459615BD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320.84988164901733 sec</w:t>
      </w:r>
    </w:p>
    <w:p w14:paraId="29CCD152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31871294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0 Loss0.6317</w:t>
      </w:r>
    </w:p>
    <w:p w14:paraId="25E07ECD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100 Loss0.5439</w:t>
      </w:r>
    </w:p>
    <w:p w14:paraId="306D3971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200 Loss0.5750</w:t>
      </w:r>
    </w:p>
    <w:p w14:paraId="69417C04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300 Loss0.5705</w:t>
      </w:r>
    </w:p>
    <w:p w14:paraId="103F88BD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400 Loss0.5380</w:t>
      </w:r>
    </w:p>
    <w:p w14:paraId="706D619F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500 Loss0.5058</w:t>
      </w:r>
    </w:p>
    <w:p w14:paraId="2F46FBFC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600 Loss0.5530</w:t>
      </w:r>
    </w:p>
    <w:p w14:paraId="513DC9B0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Loss 0.5578</w:t>
      </w:r>
    </w:p>
    <w:p w14:paraId="4A6F484B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321.06647968292236 sec</w:t>
      </w:r>
    </w:p>
    <w:p w14:paraId="2A35398B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6ED4A3C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0 Loss0.5624</w:t>
      </w:r>
    </w:p>
    <w:p w14:paraId="6845B73C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100 Loss0.5358</w:t>
      </w:r>
    </w:p>
    <w:p w14:paraId="55937806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200 Loss0.4978</w:t>
      </w:r>
    </w:p>
    <w:p w14:paraId="1570685B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300 Loss0.5252</w:t>
      </w:r>
    </w:p>
    <w:p w14:paraId="14602D4C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400 Loss0.5313</w:t>
      </w:r>
    </w:p>
    <w:p w14:paraId="48B685F7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500 Loss0.5019</w:t>
      </w:r>
    </w:p>
    <w:p w14:paraId="1D3E27E7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600 Loss0.5509</w:t>
      </w:r>
    </w:p>
    <w:p w14:paraId="748D9438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Loss 0.5531</w:t>
      </w:r>
    </w:p>
    <w:p w14:paraId="767C173C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320.661673784256 sec</w:t>
      </w:r>
    </w:p>
    <w:p w14:paraId="11945269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022A3222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lastRenderedPageBreak/>
        <w:t>Epoch 5 Batch 0 Loss0.5124</w:t>
      </w:r>
    </w:p>
    <w:p w14:paraId="27D1E75E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100 Loss0.6038</w:t>
      </w:r>
    </w:p>
    <w:p w14:paraId="3AA5D0A6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200 Loss0.5123</w:t>
      </w:r>
    </w:p>
    <w:p w14:paraId="06425670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300 Loss0.5303</w:t>
      </w:r>
    </w:p>
    <w:p w14:paraId="39FAA9E8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400 Loss0.5220</w:t>
      </w:r>
    </w:p>
    <w:p w14:paraId="6054EAFE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500 Loss0.5329</w:t>
      </w:r>
    </w:p>
    <w:p w14:paraId="34C7F794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600 Loss0.5237</w:t>
      </w:r>
    </w:p>
    <w:p w14:paraId="7671B26B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Loss 0.5445</w:t>
      </w:r>
    </w:p>
    <w:p w14:paraId="02D6A1EB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320.76361060142517 sec</w:t>
      </w:r>
    </w:p>
    <w:p w14:paraId="7F0E6F56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7D23492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0 Loss0.6078</w:t>
      </w:r>
    </w:p>
    <w:p w14:paraId="0637BF67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100 Loss0.5600</w:t>
      </w:r>
    </w:p>
    <w:p w14:paraId="23B67749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200 Loss0.5001</w:t>
      </w:r>
    </w:p>
    <w:p w14:paraId="2A0AED15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300 Loss0.5126</w:t>
      </w:r>
    </w:p>
    <w:p w14:paraId="00361600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400 Loss0.5177</w:t>
      </w:r>
    </w:p>
    <w:p w14:paraId="35F6A989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500 Loss0.4742</w:t>
      </w:r>
    </w:p>
    <w:p w14:paraId="52D2B4B4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600 Loss0.5260</w:t>
      </w:r>
    </w:p>
    <w:p w14:paraId="786B2DA3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Loss 0.5334</w:t>
      </w:r>
    </w:p>
    <w:p w14:paraId="42C2B4A9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320.12443017959595 sec</w:t>
      </w:r>
    </w:p>
    <w:p w14:paraId="42998758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16EA0D8B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0 Loss0.5364</w:t>
      </w:r>
    </w:p>
    <w:p w14:paraId="2C16476B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100 Loss0.4983</w:t>
      </w:r>
    </w:p>
    <w:p w14:paraId="6DBE9701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200 Loss0.4804</w:t>
      </w:r>
    </w:p>
    <w:p w14:paraId="43B3F7FA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300 Loss0.4870</w:t>
      </w:r>
    </w:p>
    <w:p w14:paraId="6A3CF9F9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400 Loss0.5752</w:t>
      </w:r>
    </w:p>
    <w:p w14:paraId="404EC296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500 Loss0.5639</w:t>
      </w:r>
    </w:p>
    <w:p w14:paraId="288BDB5F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600 Loss0.5538</w:t>
      </w:r>
    </w:p>
    <w:p w14:paraId="186B8E0D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Loss 0.5233</w:t>
      </w:r>
    </w:p>
    <w:p w14:paraId="71354796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320.7858974933624 sec</w:t>
      </w:r>
    </w:p>
    <w:p w14:paraId="24082E8B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8EE5772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0 Loss0.5235</w:t>
      </w:r>
    </w:p>
    <w:p w14:paraId="1A9D9F29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100 Loss0.5799</w:t>
      </w:r>
    </w:p>
    <w:p w14:paraId="2BEFAD34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200 Loss0.5186</w:t>
      </w:r>
    </w:p>
    <w:p w14:paraId="24D47E68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300 Loss0.5468</w:t>
      </w:r>
    </w:p>
    <w:p w14:paraId="07021F72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400 Loss0.5162</w:t>
      </w:r>
    </w:p>
    <w:p w14:paraId="777D0CB6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500 Loss0.5321</w:t>
      </w:r>
    </w:p>
    <w:p w14:paraId="135D9A15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600 Loss0.5255</w:t>
      </w:r>
    </w:p>
    <w:p w14:paraId="08ECC3C4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Loss 0.5250</w:t>
      </w:r>
    </w:p>
    <w:p w14:paraId="7E1EE927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320.22981882095337 sec</w:t>
      </w:r>
    </w:p>
    <w:p w14:paraId="02E36ACB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9849754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0 Loss0.5152</w:t>
      </w:r>
    </w:p>
    <w:p w14:paraId="1EAE6A74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100 Loss0.5247</w:t>
      </w:r>
    </w:p>
    <w:p w14:paraId="2436B511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200 Loss0.5311</w:t>
      </w:r>
    </w:p>
    <w:p w14:paraId="61CD073E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300 Loss0.5257</w:t>
      </w:r>
    </w:p>
    <w:p w14:paraId="119BCCF6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400 Loss0.4693</w:t>
      </w:r>
    </w:p>
    <w:p w14:paraId="2112C160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500 Loss0.5283</w:t>
      </w:r>
    </w:p>
    <w:p w14:paraId="679148B4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600 Loss0.5411</w:t>
      </w:r>
    </w:p>
    <w:p w14:paraId="4B9F1082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0 Loss 0.5313</w:t>
      </w:r>
    </w:p>
    <w:p w14:paraId="30493361" w14:textId="77777777" w:rsidR="005B7489" w:rsidRPr="005B7489" w:rsidRDefault="005B7489" w:rsidP="005B748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5B748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320.6415021419525 sec</w:t>
      </w:r>
    </w:p>
    <w:p w14:paraId="46B32F1F" w14:textId="6BE6ECF0" w:rsidR="00607DDF" w:rsidRDefault="00607DDF" w:rsidP="00D26B62"/>
    <w:p w14:paraId="151CB2B8" w14:textId="0900F651" w:rsidR="00BF176D" w:rsidRDefault="00BF176D" w:rsidP="00D26B62"/>
    <w:p w14:paraId="04F6411E" w14:textId="762CDE82" w:rsidR="00BF176D" w:rsidRDefault="00BF176D" w:rsidP="00D26B62"/>
    <w:p w14:paraId="32610D6D" w14:textId="504CCD2A" w:rsidR="00BF176D" w:rsidRDefault="00BF176D" w:rsidP="00D26B62"/>
    <w:p w14:paraId="2D67916F" w14:textId="79432C9B" w:rsidR="00BF176D" w:rsidRDefault="00BF176D" w:rsidP="00D26B62"/>
    <w:p w14:paraId="4DB5802C" w14:textId="77777777" w:rsidR="00BF176D" w:rsidRPr="00BF176D" w:rsidRDefault="00BF176D" w:rsidP="00BF176D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proofErr w:type="spellStart"/>
      <w:r w:rsidRPr="00BF176D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lastRenderedPageBreak/>
        <w:t>model_hype</w:t>
      </w:r>
      <w:proofErr w:type="spellEnd"/>
      <w:r w:rsidRPr="00BF176D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= Namespace</w:t>
      </w:r>
      <w:r w:rsidRPr="00BF176D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</w:p>
    <w:p w14:paraId="4702F246" w14:textId="77777777" w:rsidR="00BF176D" w:rsidRPr="00BF176D" w:rsidRDefault="00BF176D" w:rsidP="00BF176D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F176D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EMBEDDING_SIZE = </w:t>
      </w:r>
      <w:r w:rsidRPr="00BF176D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64</w:t>
      </w:r>
      <w:r w:rsidRPr="00BF176D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57153C8C" w14:textId="77777777" w:rsidR="00BF176D" w:rsidRPr="00BF176D" w:rsidRDefault="00BF176D" w:rsidP="00BF176D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F176D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GRU_UNITS = </w:t>
      </w:r>
      <w:r w:rsidRPr="00BF176D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56</w:t>
      </w:r>
      <w:r w:rsidRPr="00BF176D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64C0ADE2" w14:textId="77777777" w:rsidR="00BF176D" w:rsidRPr="00BF176D" w:rsidRDefault="00BF176D" w:rsidP="00BF176D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F176D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ATTN_SIZE = </w:t>
      </w:r>
      <w:r w:rsidRPr="00BF176D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</w:t>
      </w:r>
      <w:r w:rsidRPr="00BF176D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4EDBADF0" w14:textId="77777777" w:rsidR="00BF176D" w:rsidRPr="00BF176D" w:rsidRDefault="00BF176D" w:rsidP="00BF176D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F176D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29FA42C0" w14:textId="5CACAD2C" w:rsidR="00BF176D" w:rsidRDefault="00BF176D" w:rsidP="00D26B62"/>
    <w:p w14:paraId="677C5AC8" w14:textId="28B396C8" w:rsidR="00BF176D" w:rsidRDefault="00BF176D" w:rsidP="00D26B62"/>
    <w:p w14:paraId="489FA65B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0 Loss1.3788</w:t>
      </w:r>
    </w:p>
    <w:p w14:paraId="2FBDC0A2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100 Loss0.6749</w:t>
      </w:r>
    </w:p>
    <w:p w14:paraId="1D93DCF2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200 Loss0.6860</w:t>
      </w:r>
    </w:p>
    <w:p w14:paraId="4C8FFE70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300 Loss0.5059</w:t>
      </w:r>
    </w:p>
    <w:p w14:paraId="4B20F650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400 Loss0.5740</w:t>
      </w:r>
    </w:p>
    <w:p w14:paraId="4A963CEB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500 Loss0.4795</w:t>
      </w:r>
    </w:p>
    <w:p w14:paraId="00ABE5C2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600 Loss0.4783</w:t>
      </w:r>
    </w:p>
    <w:p w14:paraId="5D99E38B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Loss 0.5956</w:t>
      </w:r>
    </w:p>
    <w:p w14:paraId="73BB41CE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114.56185746192932 sec</w:t>
      </w:r>
    </w:p>
    <w:p w14:paraId="71D8803B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19BC5624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0 Loss0.3876</w:t>
      </w:r>
    </w:p>
    <w:p w14:paraId="69415C8C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100 Loss0.4744</w:t>
      </w:r>
    </w:p>
    <w:p w14:paraId="0B884CEA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200 Loss0.4097</w:t>
      </w:r>
    </w:p>
    <w:p w14:paraId="06FB6F9F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300 Loss0.3784</w:t>
      </w:r>
    </w:p>
    <w:p w14:paraId="76F5EC98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400 Loss0.4615</w:t>
      </w:r>
    </w:p>
    <w:p w14:paraId="53826825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500 Loss0.3785</w:t>
      </w:r>
    </w:p>
    <w:p w14:paraId="4CE2470E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600 Loss0.3514</w:t>
      </w:r>
    </w:p>
    <w:p w14:paraId="1FCCC858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Loss 0.4331</w:t>
      </w:r>
    </w:p>
    <w:p w14:paraId="0E2E8CCC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5.5784273147583 sec</w:t>
      </w:r>
    </w:p>
    <w:p w14:paraId="2ADC23C2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A54A56A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0 Loss0.3445</w:t>
      </w:r>
    </w:p>
    <w:p w14:paraId="7C5AA879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100 Loss0.3727</w:t>
      </w:r>
    </w:p>
    <w:p w14:paraId="3CFE2969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200 Loss0.3245</w:t>
      </w:r>
    </w:p>
    <w:p w14:paraId="7D8779EE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300 Loss0.3574</w:t>
      </w:r>
    </w:p>
    <w:p w14:paraId="515DA907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400 Loss0.3582</w:t>
      </w:r>
    </w:p>
    <w:p w14:paraId="112A5E44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500 Loss0.3862</w:t>
      </w:r>
    </w:p>
    <w:p w14:paraId="216F1FAF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600 Loss0.4621</w:t>
      </w:r>
    </w:p>
    <w:p w14:paraId="3F1F5344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Loss 0.3547</w:t>
      </w:r>
    </w:p>
    <w:p w14:paraId="2FCA379D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6.66680359840393 sec</w:t>
      </w:r>
    </w:p>
    <w:p w14:paraId="7BC448B0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34259328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0 Loss0.3200</w:t>
      </w:r>
    </w:p>
    <w:p w14:paraId="208B2BE4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100 Loss0.3004</w:t>
      </w:r>
    </w:p>
    <w:p w14:paraId="161F92D0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200 Loss0.3288</w:t>
      </w:r>
    </w:p>
    <w:p w14:paraId="544FE5E4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300 Loss0.3296</w:t>
      </w:r>
    </w:p>
    <w:p w14:paraId="18333BBD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400 Loss0.2983</w:t>
      </w:r>
    </w:p>
    <w:p w14:paraId="00878852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500 Loss0.2996</w:t>
      </w:r>
    </w:p>
    <w:p w14:paraId="6A857047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600 Loss0.3067</w:t>
      </w:r>
    </w:p>
    <w:p w14:paraId="1C31405E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Loss 0.2984</w:t>
      </w:r>
    </w:p>
    <w:p w14:paraId="287F1CA8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7.41628074645996 sec</w:t>
      </w:r>
    </w:p>
    <w:p w14:paraId="2F7B2FF3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3EB4BBB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0 Loss0.3211</w:t>
      </w:r>
    </w:p>
    <w:p w14:paraId="14C4FF3B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100 Loss0.2649</w:t>
      </w:r>
    </w:p>
    <w:p w14:paraId="64803A0C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200 Loss0.2883</w:t>
      </w:r>
    </w:p>
    <w:p w14:paraId="263FC05E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300 Loss0.3069</w:t>
      </w:r>
    </w:p>
    <w:p w14:paraId="76C3A01A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400 Loss0.2613</w:t>
      </w:r>
    </w:p>
    <w:p w14:paraId="49E1EA00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500 Loss0.2974</w:t>
      </w:r>
    </w:p>
    <w:p w14:paraId="7ADAD2D8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600 Loss0.1972</w:t>
      </w:r>
    </w:p>
    <w:p w14:paraId="37D7A84C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Loss 0.2556</w:t>
      </w:r>
    </w:p>
    <w:p w14:paraId="676040F3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lastRenderedPageBreak/>
        <w:t>Time taken for 1 epoch 67.33098030090332 sec</w:t>
      </w:r>
    </w:p>
    <w:p w14:paraId="72A8A635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AFD29BA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0 Loss0.1878</w:t>
      </w:r>
    </w:p>
    <w:p w14:paraId="6D36A2C1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100 Loss0.2111</w:t>
      </w:r>
    </w:p>
    <w:p w14:paraId="640EAC50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200 Loss0.2182</w:t>
      </w:r>
    </w:p>
    <w:p w14:paraId="21F56FFA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300 Loss0.2882</w:t>
      </w:r>
    </w:p>
    <w:p w14:paraId="5FD58769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400 Loss0.2363</w:t>
      </w:r>
    </w:p>
    <w:p w14:paraId="1DB8ACD3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500 Loss0.2491</w:t>
      </w:r>
    </w:p>
    <w:p w14:paraId="50CAE0C9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600 Loss0.1901</w:t>
      </w:r>
    </w:p>
    <w:p w14:paraId="121E5976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Loss 0.2219</w:t>
      </w:r>
    </w:p>
    <w:p w14:paraId="315AC08F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7.18223261833191 sec</w:t>
      </w:r>
    </w:p>
    <w:p w14:paraId="019A0CBD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0DE75986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0 Loss0.2132</w:t>
      </w:r>
    </w:p>
    <w:p w14:paraId="7F621942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100 Loss0.1956</w:t>
      </w:r>
    </w:p>
    <w:p w14:paraId="716FEB6D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200 Loss0.2139</w:t>
      </w:r>
    </w:p>
    <w:p w14:paraId="6DA7B326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300 Loss0.2577</w:t>
      </w:r>
    </w:p>
    <w:p w14:paraId="5590B110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400 Loss0.2110</w:t>
      </w:r>
    </w:p>
    <w:p w14:paraId="2AE5A12F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500 Loss0.2208</w:t>
      </w:r>
    </w:p>
    <w:p w14:paraId="466550E8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600 Loss0.2107</w:t>
      </w:r>
    </w:p>
    <w:p w14:paraId="37DD9D0A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Loss 0.2012</w:t>
      </w:r>
    </w:p>
    <w:p w14:paraId="4BDE4A6B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7.1350519657135 sec</w:t>
      </w:r>
    </w:p>
    <w:p w14:paraId="29D9D725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51F6BFA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0 Loss0.1516</w:t>
      </w:r>
    </w:p>
    <w:p w14:paraId="417E1EE0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100 Loss0.1369</w:t>
      </w:r>
    </w:p>
    <w:p w14:paraId="1E73550A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200 Loss0.1819</w:t>
      </w:r>
    </w:p>
    <w:p w14:paraId="4992160E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300 Loss0.1562</w:t>
      </w:r>
    </w:p>
    <w:p w14:paraId="0465047C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400 Loss0.2307</w:t>
      </w:r>
    </w:p>
    <w:p w14:paraId="3269C404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500 Loss0.1471</w:t>
      </w:r>
    </w:p>
    <w:p w14:paraId="1E91A56C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600 Loss0.1824</w:t>
      </w:r>
    </w:p>
    <w:p w14:paraId="5483DD26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Loss 0.1826</w:t>
      </w:r>
    </w:p>
    <w:p w14:paraId="61C7EE7E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5.24883437156677 sec</w:t>
      </w:r>
    </w:p>
    <w:p w14:paraId="4E1542FF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0B807B5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0 Loss0.1802</w:t>
      </w:r>
    </w:p>
    <w:p w14:paraId="4F0C60C7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100 Loss0.1704</w:t>
      </w:r>
    </w:p>
    <w:p w14:paraId="28E98AB6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200 Loss0.1701</w:t>
      </w:r>
    </w:p>
    <w:p w14:paraId="227B287C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300 Loss0.1501</w:t>
      </w:r>
    </w:p>
    <w:p w14:paraId="69CCD1A5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400 Loss0.1106</w:t>
      </w:r>
    </w:p>
    <w:p w14:paraId="71939469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500 Loss0.1959</w:t>
      </w:r>
    </w:p>
    <w:p w14:paraId="45B16872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600 Loss0.1708</w:t>
      </w:r>
    </w:p>
    <w:p w14:paraId="4200B142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Loss 0.1712</w:t>
      </w:r>
    </w:p>
    <w:p w14:paraId="2F9D14A2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5.02187848091125 sec</w:t>
      </w:r>
    </w:p>
    <w:p w14:paraId="382D54A8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3E1587A6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0 Loss0.1412</w:t>
      </w:r>
    </w:p>
    <w:p w14:paraId="5B01C43E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100 Loss0.1604</w:t>
      </w:r>
    </w:p>
    <w:p w14:paraId="6DD26FAA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200 Loss0.1528</w:t>
      </w:r>
    </w:p>
    <w:p w14:paraId="3D12B13D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300 Loss0.1454</w:t>
      </w:r>
    </w:p>
    <w:p w14:paraId="11263AF8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400 Loss0.1446</w:t>
      </w:r>
    </w:p>
    <w:p w14:paraId="02B0EC5A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500 Loss0.1622</w:t>
      </w:r>
    </w:p>
    <w:p w14:paraId="5867EB45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600 Loss0.2007</w:t>
      </w:r>
    </w:p>
    <w:p w14:paraId="25B9A736" w14:textId="77777777" w:rsidR="00BF176D" w:rsidRPr="00BF176D" w:rsidRDefault="00BF176D" w:rsidP="00BF176D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0 Loss 0.1566</w:t>
      </w:r>
    </w:p>
    <w:p w14:paraId="0CAC2E42" w14:textId="1C3E4238" w:rsidR="00BF176D" w:rsidRDefault="00BF176D" w:rsidP="00BF176D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BF176D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5.81846451759338 sec</w:t>
      </w:r>
    </w:p>
    <w:p w14:paraId="1B7F15F1" w14:textId="75798FD8" w:rsidR="00A22EA1" w:rsidRDefault="00A22EA1" w:rsidP="00BF176D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39054BE" w14:textId="630FDFDA" w:rsidR="00A22EA1" w:rsidRDefault="00A22EA1" w:rsidP="00BF176D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730B9E6F" w14:textId="1FCA0C46" w:rsidR="00A22EA1" w:rsidRDefault="00A22EA1" w:rsidP="00BF176D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545AE53" w14:textId="7D3D7845" w:rsidR="00A22EA1" w:rsidRDefault="00A22EA1" w:rsidP="00BF176D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71399DC" w14:textId="77777777" w:rsidR="00A22EA1" w:rsidRPr="00A22EA1" w:rsidRDefault="00A22EA1" w:rsidP="00A22EA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proofErr w:type="spellStart"/>
      <w:r w:rsidRPr="00A22EA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lastRenderedPageBreak/>
        <w:t>model_hype</w:t>
      </w:r>
      <w:proofErr w:type="spellEnd"/>
      <w:r w:rsidRPr="00A22EA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= Namespace</w:t>
      </w:r>
      <w:r w:rsidRPr="00A22EA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</w:p>
    <w:p w14:paraId="56026EB4" w14:textId="77777777" w:rsidR="00A22EA1" w:rsidRPr="00A22EA1" w:rsidRDefault="00A22EA1" w:rsidP="00A22EA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A22EA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EMBEDDING_SIZE = </w:t>
      </w:r>
      <w:r w:rsidRPr="00A22EA1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64</w:t>
      </w:r>
      <w:r w:rsidRPr="00A22EA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365DCACE" w14:textId="77777777" w:rsidR="00A22EA1" w:rsidRPr="00A22EA1" w:rsidRDefault="00A22EA1" w:rsidP="00A22EA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A22EA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GRU_UNITS = </w:t>
      </w:r>
      <w:r w:rsidRPr="00A22EA1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28</w:t>
      </w:r>
      <w:r w:rsidRPr="00A22EA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473A0B64" w14:textId="77777777" w:rsidR="00A22EA1" w:rsidRPr="00A22EA1" w:rsidRDefault="00A22EA1" w:rsidP="00A22EA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A22EA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ATTN_SIZE = </w:t>
      </w:r>
      <w:r w:rsidRPr="00A22EA1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</w:t>
      </w:r>
      <w:r w:rsidRPr="00A22EA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18D3CAE8" w14:textId="77777777" w:rsidR="00A22EA1" w:rsidRPr="00A22EA1" w:rsidRDefault="00A22EA1" w:rsidP="00A22EA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A22EA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6707C68B" w14:textId="101BD604" w:rsidR="00A22EA1" w:rsidRDefault="00A22EA1" w:rsidP="00BF176D"/>
    <w:p w14:paraId="15E56ED9" w14:textId="7D30F67B" w:rsidR="00A22EA1" w:rsidRPr="00A22EA1" w:rsidRDefault="00A22EA1" w:rsidP="00A22EA1">
      <w:pPr>
        <w:shd w:val="clear" w:color="auto" w:fill="1E1E1E"/>
        <w:spacing w:after="0" w:line="240" w:lineRule="auto"/>
        <w:rPr>
          <w:rFonts w:ascii="Segoe UI" w:eastAsia="Times New Roman" w:hAnsi="Segoe UI" w:cs="Segoe UI"/>
          <w:color w:val="D4D4D4"/>
          <w:sz w:val="20"/>
          <w:szCs w:val="20"/>
          <w:lang w:eastAsia="en-IN"/>
        </w:rPr>
      </w:pPr>
      <w:r w:rsidRPr="00A22EA1">
        <w:rPr>
          <w:rFonts w:ascii="Segoe UI" w:eastAsia="Times New Roman" w:hAnsi="Segoe UI" w:cs="Segoe UI"/>
          <w:color w:val="D4D4D4"/>
          <w:sz w:val="20"/>
          <w:szCs w:val="20"/>
          <w:lang w:eastAsia="en-IN"/>
        </w:rPr>
        <w:br/>
      </w:r>
      <w:r w:rsidRPr="00A22EA1">
        <w:rPr>
          <w:rFonts w:ascii="Segoe UI" w:eastAsia="Times New Roman" w:hAnsi="Segoe UI" w:cs="Segoe UI"/>
          <w:color w:val="D4D4D4"/>
          <w:sz w:val="20"/>
          <w:szCs w:val="20"/>
          <w:lang w:eastAsia="en-IN"/>
        </w:rPr>
        <w:object w:dxaOrig="2652" w:dyaOrig="1140" w14:anchorId="2E44866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style="width:132.6pt;height:57pt" o:ole="">
            <v:imagedata r:id="rId4" o:title=""/>
          </v:shape>
          <w:control r:id="rId5" w:name="DefaultOcxName" w:shapeid="_x0000_i1028"/>
        </w:object>
      </w:r>
    </w:p>
    <w:p w14:paraId="1DDA2DC0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0 Batch 0 Loss1.4112</w:t>
      </w:r>
    </w:p>
    <w:p w14:paraId="5619CF57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0 Batch 100 Loss0.6440</w:t>
      </w:r>
    </w:p>
    <w:p w14:paraId="373421B9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0 Batch 200 Loss0.6811</w:t>
      </w:r>
    </w:p>
    <w:p w14:paraId="65FE8195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0 Batch 300 Loss0.5992</w:t>
      </w:r>
    </w:p>
    <w:p w14:paraId="6FBE26FD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0 Batch 400 Loss0.5884</w:t>
      </w:r>
    </w:p>
    <w:p w14:paraId="6CEAAD65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0 Batch 500 Loss0.6297</w:t>
      </w:r>
    </w:p>
    <w:p w14:paraId="020AF4B4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0 Batch 600 Loss0.5870</w:t>
      </w:r>
    </w:p>
    <w:p w14:paraId="795A5E5A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 Loss 0.6194</w:t>
      </w:r>
    </w:p>
    <w:p w14:paraId="1AE28F0C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Time taken for 1 epoch 112.74817276000977 sec</w:t>
      </w:r>
    </w:p>
    <w:p w14:paraId="00967C94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2835FC9A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 Batch 0 Loss0.5787</w:t>
      </w:r>
    </w:p>
    <w:p w14:paraId="3A287AAF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 Batch 100 Loss0.5459</w:t>
      </w:r>
    </w:p>
    <w:p w14:paraId="3DF76FA4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 Batch 200 Loss0.4954</w:t>
      </w:r>
    </w:p>
    <w:p w14:paraId="5882C37D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 Batch 300 Loss0.4991</w:t>
      </w:r>
    </w:p>
    <w:p w14:paraId="2B92753E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 Batch 400 Loss0.5455</w:t>
      </w:r>
    </w:p>
    <w:p w14:paraId="2CA89567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 Batch 500 Loss0.5168</w:t>
      </w:r>
    </w:p>
    <w:p w14:paraId="5A786E01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 Batch 600 Loss0.4818</w:t>
      </w:r>
    </w:p>
    <w:p w14:paraId="5920F12E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2 Loss 0.5267</w:t>
      </w:r>
    </w:p>
    <w:p w14:paraId="5FD1633A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Time taken for 1 epoch 63.306623220443726 sec</w:t>
      </w:r>
    </w:p>
    <w:p w14:paraId="7ED88906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540DAD08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2 Batch 0 Loss0.4411</w:t>
      </w:r>
    </w:p>
    <w:p w14:paraId="2BB3DD81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2 Batch 100 Loss0.4773</w:t>
      </w:r>
    </w:p>
    <w:p w14:paraId="2E457049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2 Batch 200 Loss0.5016</w:t>
      </w:r>
    </w:p>
    <w:p w14:paraId="38F172DE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2 Batch 300 Loss0.4882</w:t>
      </w:r>
    </w:p>
    <w:p w14:paraId="21D07A07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2 Batch 400 Loss0.5399</w:t>
      </w:r>
    </w:p>
    <w:p w14:paraId="55E62E0A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2 Batch 500 Loss0.5052</w:t>
      </w:r>
    </w:p>
    <w:p w14:paraId="7A812B1E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2 Batch 600 Loss0.4901</w:t>
      </w:r>
    </w:p>
    <w:p w14:paraId="486016E8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3 Loss 0.4817</w:t>
      </w:r>
    </w:p>
    <w:p w14:paraId="295BA99C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Time taken for 1 epoch 61.80428338050842 sec</w:t>
      </w:r>
    </w:p>
    <w:p w14:paraId="3C868BA8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10A87889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3 Batch 0 Loss0.4224</w:t>
      </w:r>
    </w:p>
    <w:p w14:paraId="2A24E4B5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3 Batch 100 Loss0.4301</w:t>
      </w:r>
    </w:p>
    <w:p w14:paraId="6466AB6C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3 Batch 200 Loss0.4746</w:t>
      </w:r>
    </w:p>
    <w:p w14:paraId="51CB4CDD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3 Batch 300 Loss0.4431</w:t>
      </w:r>
    </w:p>
    <w:p w14:paraId="7F509312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3 Batch 400 Loss0.4955</w:t>
      </w:r>
    </w:p>
    <w:p w14:paraId="5127231B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3 Batch 500 Loss0.4960</w:t>
      </w:r>
    </w:p>
    <w:p w14:paraId="657AAF87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3 Batch 600 Loss0.4340</w:t>
      </w:r>
    </w:p>
    <w:p w14:paraId="2EACBD63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4 Loss 0.4541</w:t>
      </w:r>
    </w:p>
    <w:p w14:paraId="33EA55A8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Time taken for 1 epoch 62.73956561088562 sec</w:t>
      </w:r>
    </w:p>
    <w:p w14:paraId="3FE4EDF1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4C88FD35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4 Batch 0 Loss0.4381</w:t>
      </w:r>
    </w:p>
    <w:p w14:paraId="3E66BF1C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4 Batch 100 Loss0.4256</w:t>
      </w:r>
    </w:p>
    <w:p w14:paraId="06BE5B62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4 Batch 200 Loss0.3963</w:t>
      </w:r>
    </w:p>
    <w:p w14:paraId="4FC479A5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4 Batch 300 Loss0.3940</w:t>
      </w:r>
    </w:p>
    <w:p w14:paraId="3F7B8DE0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4 Batch 400 Loss0.3909</w:t>
      </w:r>
    </w:p>
    <w:p w14:paraId="01FEA98A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4 Batch 500 Loss0.4229</w:t>
      </w:r>
    </w:p>
    <w:p w14:paraId="21BABA79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4 Batch 600 Loss0.4785</w:t>
      </w:r>
    </w:p>
    <w:p w14:paraId="1390754D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lastRenderedPageBreak/>
        <w:t>Epoch 5 Loss 0.4288</w:t>
      </w:r>
    </w:p>
    <w:p w14:paraId="27F0BE13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Time taken for 1 epoch 62.66524386405945 sec</w:t>
      </w:r>
    </w:p>
    <w:p w14:paraId="59B8B418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1DE1EAB7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5 Batch 0 Loss0.4234</w:t>
      </w:r>
    </w:p>
    <w:p w14:paraId="7EF63AD4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5 Batch 100 Loss0.4003</w:t>
      </w:r>
    </w:p>
    <w:p w14:paraId="473BDABD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5 Batch 200 Loss0.3822</w:t>
      </w:r>
    </w:p>
    <w:p w14:paraId="5E436B16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5 Batch 300 Loss0.4003</w:t>
      </w:r>
    </w:p>
    <w:p w14:paraId="5B701072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5 Batch 400 Loss0.4401</w:t>
      </w:r>
    </w:p>
    <w:p w14:paraId="7533BD01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5 Batch 500 Loss0.4166</w:t>
      </w:r>
    </w:p>
    <w:p w14:paraId="5CE6B62A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5 Batch 600 Loss0.4121</w:t>
      </w:r>
    </w:p>
    <w:p w14:paraId="19E74B31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6 Loss 0.4105</w:t>
      </w:r>
    </w:p>
    <w:p w14:paraId="593C59C9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Time taken for 1 epoch 62.635040044784546 sec</w:t>
      </w:r>
    </w:p>
    <w:p w14:paraId="7B4D5CB1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61E9E8FC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6 Batch 0 Loss0.4217</w:t>
      </w:r>
    </w:p>
    <w:p w14:paraId="659C00F5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6 Batch 100 Loss0.3792</w:t>
      </w:r>
    </w:p>
    <w:p w14:paraId="2CDDA90C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6 Batch 200 Loss0.3546</w:t>
      </w:r>
    </w:p>
    <w:p w14:paraId="4EAAF65E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6 Batch 300 Loss0.4262</w:t>
      </w:r>
    </w:p>
    <w:p w14:paraId="0FBA5928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6 Batch 400 Loss0.3972</w:t>
      </w:r>
    </w:p>
    <w:p w14:paraId="7AFB014F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6 Batch 500 Loss0.4205</w:t>
      </w:r>
    </w:p>
    <w:p w14:paraId="0A6E333B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6 Batch 600 Loss0.4106</w:t>
      </w:r>
    </w:p>
    <w:p w14:paraId="40B017E7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7 Loss 0.3948</w:t>
      </w:r>
    </w:p>
    <w:p w14:paraId="3E91DEF9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Time taken for 1 epoch 62.20459198951721 sec</w:t>
      </w:r>
    </w:p>
    <w:p w14:paraId="7D23B911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5E7FAD5F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7 Batch 0 Loss0.4029</w:t>
      </w:r>
    </w:p>
    <w:p w14:paraId="632AFA70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7 Batch 100 Loss0.3867</w:t>
      </w:r>
    </w:p>
    <w:p w14:paraId="02D68E3B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7 Batch 200 Loss0.3561</w:t>
      </w:r>
    </w:p>
    <w:p w14:paraId="7C1B245A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7 Batch 300 Loss0.4071</w:t>
      </w:r>
    </w:p>
    <w:p w14:paraId="384E965F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7 Batch 400 Loss0.3518</w:t>
      </w:r>
    </w:p>
    <w:p w14:paraId="39EB86DD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7 Batch 500 Loss0.3374</w:t>
      </w:r>
    </w:p>
    <w:p w14:paraId="1BA1A9A6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7 Batch 600 Loss0.4123</w:t>
      </w:r>
    </w:p>
    <w:p w14:paraId="23F60538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8 Loss 0.3800</w:t>
      </w:r>
    </w:p>
    <w:p w14:paraId="30330CDC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Time taken for 1 epoch 62.43874192237854 sec</w:t>
      </w:r>
    </w:p>
    <w:p w14:paraId="318133C2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44AB592A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8 Batch 0 Loss0.3988</w:t>
      </w:r>
    </w:p>
    <w:p w14:paraId="7C88893B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8 Batch 100 Loss0.3727</w:t>
      </w:r>
    </w:p>
    <w:p w14:paraId="1D0588A2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8 Batch 200 Loss0.3404</w:t>
      </w:r>
    </w:p>
    <w:p w14:paraId="78576D6A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8 Batch 300 Loss0.4003</w:t>
      </w:r>
    </w:p>
    <w:p w14:paraId="4D0D6F0C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8 Batch 400 Loss0.3585</w:t>
      </w:r>
    </w:p>
    <w:p w14:paraId="1769FCCC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8 Batch 500 Loss0.3648</w:t>
      </w:r>
    </w:p>
    <w:p w14:paraId="5813E4FE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8 Batch 600 Loss0.3708</w:t>
      </w:r>
    </w:p>
    <w:p w14:paraId="0E44B7AC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9 Loss 0.3669</w:t>
      </w:r>
    </w:p>
    <w:p w14:paraId="7D46FB53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Time taken for 1 epoch 62.57436680793762 sec</w:t>
      </w:r>
    </w:p>
    <w:p w14:paraId="2724A80C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444FA8CE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9 Batch 0 Loss0.3254</w:t>
      </w:r>
    </w:p>
    <w:p w14:paraId="3F0BB583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9 Batch 100 Loss0.3586</w:t>
      </w:r>
    </w:p>
    <w:p w14:paraId="3F3F31CA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9 Batch 200 Loss0.3896</w:t>
      </w:r>
    </w:p>
    <w:p w14:paraId="7665EBFE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9 Batch 300 Loss0.3368</w:t>
      </w:r>
    </w:p>
    <w:p w14:paraId="3F1B78C4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9 Batch 400 Loss0.3545</w:t>
      </w:r>
    </w:p>
    <w:p w14:paraId="1BF4DD08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9 Batch 500 Loss0.3891</w:t>
      </w:r>
    </w:p>
    <w:p w14:paraId="1BD04FFA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9 Batch 600 Loss0.3517</w:t>
      </w:r>
    </w:p>
    <w:p w14:paraId="2198FC05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0 Loss 0.3542</w:t>
      </w:r>
    </w:p>
    <w:p w14:paraId="05090943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Time taken for 1 epoch 62.56642198562622 sec</w:t>
      </w:r>
    </w:p>
    <w:p w14:paraId="46B500B8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28E96138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0 Batch 0 Loss0.3382</w:t>
      </w:r>
    </w:p>
    <w:p w14:paraId="1C437B09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0 Batch 100 Loss0.3368</w:t>
      </w:r>
    </w:p>
    <w:p w14:paraId="63D3CC01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0 Batch 200 Loss0.3446</w:t>
      </w:r>
    </w:p>
    <w:p w14:paraId="4F4623FF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0 Batch 300 Loss0.3637</w:t>
      </w:r>
    </w:p>
    <w:p w14:paraId="50DFBB1D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0 Batch 400 Loss0.3380</w:t>
      </w:r>
    </w:p>
    <w:p w14:paraId="321A1A55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0 Batch 500 Loss0.3035</w:t>
      </w:r>
    </w:p>
    <w:p w14:paraId="2E70FDB4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0 Batch 600 Loss0.3626</w:t>
      </w:r>
    </w:p>
    <w:p w14:paraId="3FC1BF87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1 Loss 0.3421</w:t>
      </w:r>
    </w:p>
    <w:p w14:paraId="06DD6F6B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lastRenderedPageBreak/>
        <w:t>Time taken for 1 epoch 64.20626091957092 sec</w:t>
      </w:r>
    </w:p>
    <w:p w14:paraId="78081962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69C2C9AC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1 Batch 0 Loss0.3474</w:t>
      </w:r>
    </w:p>
    <w:p w14:paraId="70BFBC19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1 Batch 100 Loss0.2983</w:t>
      </w:r>
    </w:p>
    <w:p w14:paraId="06A00B83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1 Batch 200 Loss0.3731</w:t>
      </w:r>
    </w:p>
    <w:p w14:paraId="44E660F4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1 Batch 300 Loss0.3540</w:t>
      </w:r>
    </w:p>
    <w:p w14:paraId="55224B9A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1 Batch 400 Loss0.3853</w:t>
      </w:r>
    </w:p>
    <w:p w14:paraId="1FBB406B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1 Batch 500 Loss0.2672</w:t>
      </w:r>
    </w:p>
    <w:p w14:paraId="6DA30ACE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1 Batch 600 Loss0.3430</w:t>
      </w:r>
    </w:p>
    <w:p w14:paraId="22E27B0C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2 Loss 0.3306</w:t>
      </w:r>
    </w:p>
    <w:p w14:paraId="659738B9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Time taken for 1 epoch 62.776175022125244 sec</w:t>
      </w:r>
    </w:p>
    <w:p w14:paraId="75680857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3314EA77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2 Batch 0 Loss0.2609</w:t>
      </w:r>
    </w:p>
    <w:p w14:paraId="4473B09F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2 Batch 100 Loss0.2914</w:t>
      </w:r>
    </w:p>
    <w:p w14:paraId="254B91FD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2 Batch 200 Loss0.3136</w:t>
      </w:r>
    </w:p>
    <w:p w14:paraId="5F2C62A9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2 Batch 300 Loss0.3328</w:t>
      </w:r>
    </w:p>
    <w:p w14:paraId="44D1DFBC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2 Batch 400 Loss0.3439</w:t>
      </w:r>
    </w:p>
    <w:p w14:paraId="4281102E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2 Batch 500 Loss0.3283</w:t>
      </w:r>
    </w:p>
    <w:p w14:paraId="6C56893A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2 Batch 600 Loss0.3042</w:t>
      </w:r>
    </w:p>
    <w:p w14:paraId="4EDB7213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3 Loss 0.3197</w:t>
      </w:r>
    </w:p>
    <w:p w14:paraId="53B4346B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Time taken for 1 epoch 61.50251746177673 sec</w:t>
      </w:r>
    </w:p>
    <w:p w14:paraId="434BCDD4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4E241981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3 Batch 0 Loss0.2715</w:t>
      </w:r>
    </w:p>
    <w:p w14:paraId="59F33B62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3 Batch 100 Loss0.3107</w:t>
      </w:r>
    </w:p>
    <w:p w14:paraId="633A106A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3 Batch 200 Loss0.3293</w:t>
      </w:r>
    </w:p>
    <w:p w14:paraId="4594AF57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3 Batch 300 Loss0.2918</w:t>
      </w:r>
    </w:p>
    <w:p w14:paraId="7417679B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3 Batch 400 Loss0.3100</w:t>
      </w:r>
    </w:p>
    <w:p w14:paraId="40EE9EB1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3 Batch 500 Loss0.3449</w:t>
      </w:r>
    </w:p>
    <w:p w14:paraId="1D4AD008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3 Batch 600 Loss0.2889</w:t>
      </w:r>
    </w:p>
    <w:p w14:paraId="5A1B93AD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4 Loss 0.3083</w:t>
      </w:r>
    </w:p>
    <w:p w14:paraId="6EFD4CB4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Time taken for 1 epoch 64.8661618232727 sec</w:t>
      </w:r>
    </w:p>
    <w:p w14:paraId="06749513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41879ACC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4 Batch 0 Loss0.2541</w:t>
      </w:r>
    </w:p>
    <w:p w14:paraId="0A4A53FD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4 Batch 100 Loss0.3036</w:t>
      </w:r>
    </w:p>
    <w:p w14:paraId="6084B626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4 Batch 200 Loss0.2791</w:t>
      </w:r>
    </w:p>
    <w:p w14:paraId="5E4CB435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4 Batch 300 Loss0.3071</w:t>
      </w:r>
    </w:p>
    <w:p w14:paraId="3FAA3E61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4 Batch 400 Loss0.3154</w:t>
      </w:r>
    </w:p>
    <w:p w14:paraId="0127E303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4 Batch 500 Loss0.2826</w:t>
      </w:r>
    </w:p>
    <w:p w14:paraId="723CA069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4 Batch 600 Loss0.3369</w:t>
      </w:r>
    </w:p>
    <w:p w14:paraId="1AE2D070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5 Loss 0.2990</w:t>
      </w:r>
    </w:p>
    <w:p w14:paraId="0A63141C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Time taken for 1 epoch 62.334789752960205 sec</w:t>
      </w:r>
    </w:p>
    <w:p w14:paraId="16072B39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2C11F443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5 Batch 0 Loss0.2757</w:t>
      </w:r>
    </w:p>
    <w:p w14:paraId="47D47DEA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5 Batch 100 Loss0.2772</w:t>
      </w:r>
    </w:p>
    <w:p w14:paraId="3DEF501A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5 Batch 200 Loss0.3063</w:t>
      </w:r>
    </w:p>
    <w:p w14:paraId="20E0C3F9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5 Batch 300 Loss0.3364</w:t>
      </w:r>
    </w:p>
    <w:p w14:paraId="69CAE8B8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5 Batch 400 Loss0.3521</w:t>
      </w:r>
    </w:p>
    <w:p w14:paraId="284EBCB4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5 Batch 500 Loss0.3027</w:t>
      </w:r>
    </w:p>
    <w:p w14:paraId="6FAA0168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5 Batch 600 Loss0.3091</w:t>
      </w:r>
    </w:p>
    <w:p w14:paraId="6804DF93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6 Loss 0.2899</w:t>
      </w:r>
    </w:p>
    <w:p w14:paraId="1E0200B7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Time taken for 1 epoch 64.35370945930481 sec</w:t>
      </w:r>
    </w:p>
    <w:p w14:paraId="4DE23F0D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7B99B601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6 Batch 0 Loss0.2646</w:t>
      </w:r>
    </w:p>
    <w:p w14:paraId="52E82DDD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6 Batch 100 Loss0.2700</w:t>
      </w:r>
    </w:p>
    <w:p w14:paraId="30344789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6 Batch 200 Loss0.2696</w:t>
      </w:r>
    </w:p>
    <w:p w14:paraId="60A91AD9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6 Batch 300 Loss0.2712</w:t>
      </w:r>
    </w:p>
    <w:p w14:paraId="5277ECFE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6 Batch 400 Loss0.2898</w:t>
      </w:r>
    </w:p>
    <w:p w14:paraId="5DCBB745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6 Batch 500 Loss0.2911</w:t>
      </w:r>
    </w:p>
    <w:p w14:paraId="6B42BA97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6 Batch 600 Loss0.2862</w:t>
      </w:r>
    </w:p>
    <w:p w14:paraId="79FD1B9A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7 Loss 0.2804</w:t>
      </w:r>
    </w:p>
    <w:p w14:paraId="7E18E0BF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Time taken for 1 epoch 63.70657563209534 sec</w:t>
      </w:r>
    </w:p>
    <w:p w14:paraId="1B72FEB1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25A19728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7 Batch 0 Loss0.2584</w:t>
      </w:r>
    </w:p>
    <w:p w14:paraId="43309E9E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7 Batch 100 Loss0.2537</w:t>
      </w:r>
    </w:p>
    <w:p w14:paraId="3B41D902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7 Batch 200 Loss0.2527</w:t>
      </w:r>
    </w:p>
    <w:p w14:paraId="682EF1BF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7 Batch 300 Loss0.2681</w:t>
      </w:r>
    </w:p>
    <w:p w14:paraId="6BFD2C49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7 Batch 400 Loss0.2571</w:t>
      </w:r>
    </w:p>
    <w:p w14:paraId="6A98EF0B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7 Batch 500 Loss0.2751</w:t>
      </w:r>
    </w:p>
    <w:p w14:paraId="08176306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7 Batch 600 Loss0.2569</w:t>
      </w:r>
    </w:p>
    <w:p w14:paraId="043E917C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8 Loss 0.2719</w:t>
      </w:r>
    </w:p>
    <w:p w14:paraId="6F5FED47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Time taken for 1 epoch 63.51345372200012 sec</w:t>
      </w:r>
    </w:p>
    <w:p w14:paraId="4E1EB594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0B28C11E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8 Batch 0 Loss0.2715</w:t>
      </w:r>
    </w:p>
    <w:p w14:paraId="358540EA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8 Batch 100 Loss0.2504</w:t>
      </w:r>
    </w:p>
    <w:p w14:paraId="54182081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8 Batch 200 Loss0.2251</w:t>
      </w:r>
    </w:p>
    <w:p w14:paraId="3CA3EA5A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8 Batch 300 Loss0.2552</w:t>
      </w:r>
    </w:p>
    <w:p w14:paraId="77625157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8 Batch 400 Loss0.2892</w:t>
      </w:r>
    </w:p>
    <w:p w14:paraId="11D75DDC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8 Batch 500 Loss0.2714</w:t>
      </w:r>
    </w:p>
    <w:p w14:paraId="0E388017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8 Batch 600 Loss0.2447</w:t>
      </w:r>
    </w:p>
    <w:p w14:paraId="2896AA8E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9 Loss 0.2650</w:t>
      </w:r>
    </w:p>
    <w:p w14:paraId="3719C5E7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Time taken for 1 epoch 63.62069797515869 sec</w:t>
      </w:r>
    </w:p>
    <w:p w14:paraId="72CA1139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4D039D89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9 Batch 0 Loss0.2748</w:t>
      </w:r>
    </w:p>
    <w:p w14:paraId="1EBF64EB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9 Batch 100 Loss0.2693</w:t>
      </w:r>
    </w:p>
    <w:p w14:paraId="2F8F3E2C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9 Batch 200 Loss0.2552</w:t>
      </w:r>
    </w:p>
    <w:p w14:paraId="2550FDAB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9 Batch 300 Loss0.2758</w:t>
      </w:r>
    </w:p>
    <w:p w14:paraId="2F20613D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9 Batch 400 Loss0.2714</w:t>
      </w:r>
    </w:p>
    <w:p w14:paraId="083F2C04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9 Batch 500 Loss0.2774</w:t>
      </w:r>
    </w:p>
    <w:p w14:paraId="7A885A89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9 Batch 600 Loss0.2807</w:t>
      </w:r>
    </w:p>
    <w:p w14:paraId="5C0625BD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20 Loss 0.2583</w:t>
      </w:r>
    </w:p>
    <w:p w14:paraId="72E2BA1E" w14:textId="77777777" w:rsidR="00A22EA1" w:rsidRPr="00A22EA1" w:rsidRDefault="00A22EA1" w:rsidP="00A22EA1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A22EA1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Time taken for 1 epoch 63.734514474868774 sec</w:t>
      </w:r>
    </w:p>
    <w:p w14:paraId="16EDFF9E" w14:textId="4200F88F" w:rsidR="00A22EA1" w:rsidRDefault="00A22EA1" w:rsidP="00BF176D"/>
    <w:p w14:paraId="3A4C5A18" w14:textId="1E2923E3" w:rsidR="00A22EA1" w:rsidRDefault="00A22EA1" w:rsidP="00BF176D"/>
    <w:p w14:paraId="2B5274C9" w14:textId="15571B23" w:rsidR="00A22EA1" w:rsidRDefault="00A22EA1" w:rsidP="00BF176D"/>
    <w:p w14:paraId="49B8D891" w14:textId="53591E1F" w:rsidR="00A22EA1" w:rsidRDefault="00A22EA1" w:rsidP="00BF176D"/>
    <w:p w14:paraId="1CE5773C" w14:textId="2A1C08D2" w:rsidR="00A22EA1" w:rsidRDefault="00A22EA1" w:rsidP="00BF176D"/>
    <w:p w14:paraId="108B39D5" w14:textId="4836562D" w:rsidR="00A22EA1" w:rsidRDefault="00A22EA1" w:rsidP="00BF176D"/>
    <w:p w14:paraId="6794E638" w14:textId="5650E56F" w:rsidR="00A22EA1" w:rsidRDefault="00A22EA1" w:rsidP="00BF176D"/>
    <w:p w14:paraId="787EAD29" w14:textId="2EC5F5EE" w:rsidR="00A22EA1" w:rsidRDefault="00A22EA1" w:rsidP="00BF176D"/>
    <w:p w14:paraId="7B7884FF" w14:textId="59932D29" w:rsidR="00A22EA1" w:rsidRDefault="00A22EA1" w:rsidP="00BF176D"/>
    <w:p w14:paraId="7E3867EA" w14:textId="54F77D09" w:rsidR="00A22EA1" w:rsidRDefault="00A22EA1" w:rsidP="00BF176D"/>
    <w:p w14:paraId="35849404" w14:textId="3A2F3DD0" w:rsidR="00A22EA1" w:rsidRDefault="00A22EA1" w:rsidP="00BF176D"/>
    <w:p w14:paraId="41631EAB" w14:textId="129C5240" w:rsidR="00A22EA1" w:rsidRDefault="00A22EA1" w:rsidP="00BF176D"/>
    <w:p w14:paraId="120C29B5" w14:textId="77A8D107" w:rsidR="00A22EA1" w:rsidRDefault="00A22EA1" w:rsidP="00BF176D"/>
    <w:p w14:paraId="2267F64D" w14:textId="0960AC16" w:rsidR="00A22EA1" w:rsidRDefault="00A22EA1" w:rsidP="00BF176D"/>
    <w:p w14:paraId="5CB67FBD" w14:textId="604F54E4" w:rsidR="00A22EA1" w:rsidRDefault="00A22EA1" w:rsidP="00BF176D"/>
    <w:p w14:paraId="2AED5FC5" w14:textId="6F7FD6DD" w:rsidR="00A22EA1" w:rsidRDefault="00A22EA1" w:rsidP="00BF176D"/>
    <w:p w14:paraId="6B109443" w14:textId="77777777" w:rsidR="008C2C23" w:rsidRPr="00A22EA1" w:rsidRDefault="008C2C23" w:rsidP="008C2C23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proofErr w:type="spellStart"/>
      <w:r w:rsidRPr="00A22EA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lastRenderedPageBreak/>
        <w:t>model_hype</w:t>
      </w:r>
      <w:proofErr w:type="spellEnd"/>
      <w:r w:rsidRPr="00A22EA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= Namespace</w:t>
      </w:r>
      <w:r w:rsidRPr="00A22EA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</w:p>
    <w:p w14:paraId="7614C7F2" w14:textId="77777777" w:rsidR="008C2C23" w:rsidRPr="00A22EA1" w:rsidRDefault="008C2C23" w:rsidP="008C2C23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A22EA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EMBEDDING_SIZE = </w:t>
      </w:r>
      <w:r w:rsidRPr="00A22EA1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64</w:t>
      </w:r>
      <w:r w:rsidRPr="00A22EA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164787A0" w14:textId="77777777" w:rsidR="008C2C23" w:rsidRPr="00A22EA1" w:rsidRDefault="008C2C23" w:rsidP="008C2C23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A22EA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GRU_UNITS = </w:t>
      </w:r>
      <w:r w:rsidRPr="00A22EA1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28</w:t>
      </w:r>
      <w:r w:rsidRPr="00A22EA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512AD094" w14:textId="77777777" w:rsidR="008C2C23" w:rsidRPr="00A22EA1" w:rsidRDefault="008C2C23" w:rsidP="008C2C23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A22EA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ATTN_SIZE = </w:t>
      </w:r>
      <w:r w:rsidRPr="00A22EA1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</w:t>
      </w:r>
      <w:r w:rsidRPr="00A22EA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7290943B" w14:textId="77777777" w:rsidR="008C2C23" w:rsidRPr="00A22EA1" w:rsidRDefault="008C2C23" w:rsidP="008C2C23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A22EA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161F0093" w14:textId="77777777" w:rsid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EBF46EB" w14:textId="77777777" w:rsid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542C5CA" w14:textId="3E65B436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0 Loss1.3004</w:t>
      </w:r>
    </w:p>
    <w:p w14:paraId="4DAABB63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100 Loss0.6190</w:t>
      </w:r>
    </w:p>
    <w:p w14:paraId="29E3991C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200 Loss0.6024</w:t>
      </w:r>
    </w:p>
    <w:p w14:paraId="1B75A057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300 Loss0.5410</w:t>
      </w:r>
    </w:p>
    <w:p w14:paraId="0A94E2EE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400 Loss0.5242</w:t>
      </w:r>
    </w:p>
    <w:p w14:paraId="0CD27637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500 Loss0.4701</w:t>
      </w:r>
    </w:p>
    <w:p w14:paraId="010DE6D7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600 Loss0.4336</w:t>
      </w:r>
    </w:p>
    <w:p w14:paraId="0D5D64D4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Loss 0.5916</w:t>
      </w:r>
    </w:p>
    <w:p w14:paraId="52F1DEA0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116.26714563369751 sec</w:t>
      </w:r>
    </w:p>
    <w:p w14:paraId="23F67BA7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1F27775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0 Loss0.5190</w:t>
      </w:r>
    </w:p>
    <w:p w14:paraId="0DDD896A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100 Loss0.5095</w:t>
      </w:r>
    </w:p>
    <w:p w14:paraId="06ED6D0C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200 Loss0.4527</w:t>
      </w:r>
    </w:p>
    <w:p w14:paraId="5D7D080D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300 Loss0.5153</w:t>
      </w:r>
    </w:p>
    <w:p w14:paraId="20AAB863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400 Loss0.3931</w:t>
      </w:r>
    </w:p>
    <w:p w14:paraId="50706363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500 Loss0.4288</w:t>
      </w:r>
    </w:p>
    <w:p w14:paraId="02A1BA5D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600 Loss0.4109</w:t>
      </w:r>
    </w:p>
    <w:p w14:paraId="11773CC2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Loss 0.4492</w:t>
      </w:r>
    </w:p>
    <w:p w14:paraId="26629015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6.68127942085266 sec</w:t>
      </w:r>
    </w:p>
    <w:p w14:paraId="2E3E498D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6986A7C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0 Loss0.3864</w:t>
      </w:r>
    </w:p>
    <w:p w14:paraId="4039DCBB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100 Loss0.4014</w:t>
      </w:r>
    </w:p>
    <w:p w14:paraId="06D5C8EE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200 Loss0.3855</w:t>
      </w:r>
    </w:p>
    <w:p w14:paraId="528A0184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300 Loss0.3829</w:t>
      </w:r>
    </w:p>
    <w:p w14:paraId="1369017E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400 Loss0.3968</w:t>
      </w:r>
    </w:p>
    <w:p w14:paraId="3E6AFEC3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500 Loss0.4461</w:t>
      </w:r>
    </w:p>
    <w:p w14:paraId="29BC5D53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600 Loss0.3770</w:t>
      </w:r>
    </w:p>
    <w:p w14:paraId="3A5514DE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Loss 0.3859</w:t>
      </w:r>
    </w:p>
    <w:p w14:paraId="6D0E48B6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6.85419344902039 sec</w:t>
      </w:r>
    </w:p>
    <w:p w14:paraId="58085392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27ADFC7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0 Loss0.3441</w:t>
      </w:r>
    </w:p>
    <w:p w14:paraId="4EE7CA08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100 Loss0.3038</w:t>
      </w:r>
    </w:p>
    <w:p w14:paraId="2D3E6E99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200 Loss0.3504</w:t>
      </w:r>
    </w:p>
    <w:p w14:paraId="4F25A751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300 Loss0.4013</w:t>
      </w:r>
    </w:p>
    <w:p w14:paraId="7290B00E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400 Loss0.3716</w:t>
      </w:r>
    </w:p>
    <w:p w14:paraId="33BEFCED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500 Loss0.3286</w:t>
      </w:r>
    </w:p>
    <w:p w14:paraId="40F9E30B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600 Loss0.3177</w:t>
      </w:r>
    </w:p>
    <w:p w14:paraId="4D87F9C2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Loss 0.3437</w:t>
      </w:r>
    </w:p>
    <w:p w14:paraId="74855C5E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6.26851058006287 sec</w:t>
      </w:r>
    </w:p>
    <w:p w14:paraId="3B357AA2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0DAE75B1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0 Loss0.2935</w:t>
      </w:r>
    </w:p>
    <w:p w14:paraId="78E5BCCC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100 Loss0.3165</w:t>
      </w:r>
    </w:p>
    <w:p w14:paraId="2088D27A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200 Loss0.3184</w:t>
      </w:r>
    </w:p>
    <w:p w14:paraId="3BFF493E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300 Loss0.3548</w:t>
      </w:r>
    </w:p>
    <w:p w14:paraId="4BA9AED5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400 Loss0.2776</w:t>
      </w:r>
    </w:p>
    <w:p w14:paraId="47A4FD04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500 Loss0.3179</w:t>
      </w:r>
    </w:p>
    <w:p w14:paraId="1F8B61EA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600 Loss0.3099</w:t>
      </w:r>
    </w:p>
    <w:p w14:paraId="41381138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Loss 0.3134</w:t>
      </w:r>
    </w:p>
    <w:p w14:paraId="1EF96890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6.98063492774963 sec</w:t>
      </w:r>
    </w:p>
    <w:p w14:paraId="612D2045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1B3BED9B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lastRenderedPageBreak/>
        <w:t>Epoch 5 Batch 0 Loss0.3309</w:t>
      </w:r>
    </w:p>
    <w:p w14:paraId="6517146B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100 Loss0.2938</w:t>
      </w:r>
    </w:p>
    <w:p w14:paraId="41774728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200 Loss0.2883</w:t>
      </w:r>
    </w:p>
    <w:p w14:paraId="17F18DCB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300 Loss0.2681</w:t>
      </w:r>
    </w:p>
    <w:p w14:paraId="28D96A6E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400 Loss0.3415</w:t>
      </w:r>
    </w:p>
    <w:p w14:paraId="37D4D4F4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500 Loss0.3008</w:t>
      </w:r>
    </w:p>
    <w:p w14:paraId="7AFA6A0E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600 Loss0.2896</w:t>
      </w:r>
    </w:p>
    <w:p w14:paraId="73C39DFC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Loss 0.2998</w:t>
      </w:r>
    </w:p>
    <w:p w14:paraId="3290B2FA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5.74953150749207 sec</w:t>
      </w:r>
    </w:p>
    <w:p w14:paraId="742EDFFB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553A51B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0 Loss0.2450</w:t>
      </w:r>
    </w:p>
    <w:p w14:paraId="34F1DFA4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100 Loss0.2817</w:t>
      </w:r>
    </w:p>
    <w:p w14:paraId="3E1D6075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200 Loss0.2525</w:t>
      </w:r>
    </w:p>
    <w:p w14:paraId="080A4618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300 Loss0.2318</w:t>
      </w:r>
    </w:p>
    <w:p w14:paraId="0D2FB52D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400 Loss0.2590</w:t>
      </w:r>
    </w:p>
    <w:p w14:paraId="7A464A7F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500 Loss0.2819</w:t>
      </w:r>
    </w:p>
    <w:p w14:paraId="75A4F174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600 Loss0.2436</w:t>
      </w:r>
    </w:p>
    <w:p w14:paraId="53CFF124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Loss 0.2825</w:t>
      </w:r>
    </w:p>
    <w:p w14:paraId="6B62D19C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6.30567717552185 sec</w:t>
      </w:r>
    </w:p>
    <w:p w14:paraId="49103E37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0F2F973B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0 Loss0.2836</w:t>
      </w:r>
    </w:p>
    <w:p w14:paraId="2FC95E58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100 Loss0.2541</w:t>
      </w:r>
    </w:p>
    <w:p w14:paraId="5B351A60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200 Loss0.2880</w:t>
      </w:r>
    </w:p>
    <w:p w14:paraId="1F41CEDC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300 Loss0.2803</w:t>
      </w:r>
    </w:p>
    <w:p w14:paraId="3AA99CAC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400 Loss0.2579</w:t>
      </w:r>
    </w:p>
    <w:p w14:paraId="17EC48A8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500 Loss0.2694</w:t>
      </w:r>
    </w:p>
    <w:p w14:paraId="5EAC0429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600 Loss0.3012</w:t>
      </w:r>
    </w:p>
    <w:p w14:paraId="08287C67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Loss 0.2760</w:t>
      </w:r>
    </w:p>
    <w:p w14:paraId="1439374A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6.1033501625061 sec</w:t>
      </w:r>
    </w:p>
    <w:p w14:paraId="720ACA60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302C36E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0 Loss0.2226</w:t>
      </w:r>
    </w:p>
    <w:p w14:paraId="3C1024DC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100 Loss0.3188</w:t>
      </w:r>
    </w:p>
    <w:p w14:paraId="5262D3DA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200 Loss0.2997</w:t>
      </w:r>
    </w:p>
    <w:p w14:paraId="34663A6C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300 Loss0.2643</w:t>
      </w:r>
    </w:p>
    <w:p w14:paraId="50DC0E1C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400 Loss0.2720</w:t>
      </w:r>
    </w:p>
    <w:p w14:paraId="25162FF3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500 Loss0.2879</w:t>
      </w:r>
    </w:p>
    <w:p w14:paraId="5F3A46B5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600 Loss0.3160</w:t>
      </w:r>
    </w:p>
    <w:p w14:paraId="59B767E4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Loss 0.2679</w:t>
      </w:r>
    </w:p>
    <w:p w14:paraId="6C19835F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7.24814105033875 sec</w:t>
      </w:r>
    </w:p>
    <w:p w14:paraId="29D1C2C8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F2A4274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0 Loss0.2558</w:t>
      </w:r>
    </w:p>
    <w:p w14:paraId="43444723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100 Loss0.2405</w:t>
      </w:r>
    </w:p>
    <w:p w14:paraId="2D69F23E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200 Loss0.2350</w:t>
      </w:r>
    </w:p>
    <w:p w14:paraId="547EF6E9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300 Loss0.2845</w:t>
      </w:r>
    </w:p>
    <w:p w14:paraId="25D31FF0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400 Loss0.2725</w:t>
      </w:r>
    </w:p>
    <w:p w14:paraId="2F7D051E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500 Loss0.2413</w:t>
      </w:r>
    </w:p>
    <w:p w14:paraId="6A3A1BF3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600 Loss0.2601</w:t>
      </w:r>
    </w:p>
    <w:p w14:paraId="524F2121" w14:textId="77777777" w:rsidR="008C2C23" w:rsidRPr="008C2C23" w:rsidRDefault="008C2C23" w:rsidP="008C2C23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0 Loss 0.2520</w:t>
      </w:r>
    </w:p>
    <w:p w14:paraId="1662D55F" w14:textId="2F938CCD" w:rsidR="00A22EA1" w:rsidRDefault="008C2C23" w:rsidP="008C2C23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C2C23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6.70499444007874 sec</w:t>
      </w:r>
    </w:p>
    <w:p w14:paraId="4A8D6791" w14:textId="2DCB1060" w:rsidR="008C2C23" w:rsidRDefault="008C2C23" w:rsidP="008C2C23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23FFF86" w14:textId="4C3AB0EA" w:rsidR="008C2C23" w:rsidRDefault="008C2C23" w:rsidP="008C2C23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02A1D6CE" w14:textId="15BA4F7E" w:rsidR="008C2C23" w:rsidRDefault="008C2C23" w:rsidP="008C2C23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7884029" w14:textId="311235E5" w:rsidR="008C2C23" w:rsidRDefault="008C2C23" w:rsidP="008C2C23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31FD01D6" w14:textId="523C2A29" w:rsidR="008C2C23" w:rsidRDefault="008C2C23" w:rsidP="008C2C23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361D5813" w14:textId="77777777" w:rsidR="008C2C23" w:rsidRPr="008C2C23" w:rsidRDefault="008C2C23" w:rsidP="008C2C23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proofErr w:type="spellStart"/>
      <w:r w:rsidRPr="008C2C23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lastRenderedPageBreak/>
        <w:t>model_hype</w:t>
      </w:r>
      <w:proofErr w:type="spellEnd"/>
      <w:r w:rsidRPr="008C2C23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= Namespace</w:t>
      </w:r>
      <w:r w:rsidRPr="008C2C23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</w:p>
    <w:p w14:paraId="1EC898D6" w14:textId="77777777" w:rsidR="008C2C23" w:rsidRPr="008C2C23" w:rsidRDefault="008C2C23" w:rsidP="008C2C23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8C2C23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EMBEDDING_SIZE = </w:t>
      </w:r>
      <w:r w:rsidRPr="008C2C23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32</w:t>
      </w:r>
      <w:r w:rsidRPr="008C2C23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109C0B9B" w14:textId="77777777" w:rsidR="008C2C23" w:rsidRPr="008C2C23" w:rsidRDefault="008C2C23" w:rsidP="008C2C23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8C2C23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GRU_UNITS = </w:t>
      </w:r>
      <w:r w:rsidRPr="008C2C23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56</w:t>
      </w:r>
      <w:r w:rsidRPr="008C2C23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4D76062F" w14:textId="77777777" w:rsidR="008C2C23" w:rsidRPr="008C2C23" w:rsidRDefault="008C2C23" w:rsidP="008C2C23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8C2C23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ATTN_SIZE = </w:t>
      </w:r>
      <w:r w:rsidRPr="008C2C23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</w:t>
      </w:r>
      <w:r w:rsidRPr="008C2C23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1A49F16C" w14:textId="21BF7615" w:rsidR="00FC55B0" w:rsidRPr="00FC55B0" w:rsidRDefault="008C2C23" w:rsidP="008C2C23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</w:pPr>
      <w:r w:rsidRPr="008C2C23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2EC7C97B" w14:textId="77777777" w:rsid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8B83EA6" w14:textId="77777777" w:rsid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04CD8014" w14:textId="41893B64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0 Loss1.2733</w:t>
      </w:r>
    </w:p>
    <w:p w14:paraId="5AB72CE5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100 Loss0.6647</w:t>
      </w:r>
    </w:p>
    <w:p w14:paraId="40423EC8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200 Loss0.6354</w:t>
      </w:r>
    </w:p>
    <w:p w14:paraId="486F6695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300 Loss0.6463</w:t>
      </w:r>
    </w:p>
    <w:p w14:paraId="74BF397E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400 Loss0.5721</w:t>
      </w:r>
    </w:p>
    <w:p w14:paraId="670D8F08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500 Loss0.5471</w:t>
      </w:r>
    </w:p>
    <w:p w14:paraId="0E351447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600 Loss0.5072</w:t>
      </w:r>
    </w:p>
    <w:p w14:paraId="2557B0A0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Loss 0.6123</w:t>
      </w:r>
    </w:p>
    <w:p w14:paraId="301FB2E2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111.86861848831177 sec</w:t>
      </w:r>
    </w:p>
    <w:p w14:paraId="4B1E49E3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40575BC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0 Loss0.5487</w:t>
      </w:r>
    </w:p>
    <w:p w14:paraId="40829932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100 Loss0.5062</w:t>
      </w:r>
    </w:p>
    <w:p w14:paraId="6D3BDC37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200 Loss0.4678</w:t>
      </w:r>
    </w:p>
    <w:p w14:paraId="2C7C2E01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300 Loss0.4994</w:t>
      </w:r>
    </w:p>
    <w:p w14:paraId="32FDB84D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400 Loss0.4500</w:t>
      </w:r>
    </w:p>
    <w:p w14:paraId="4A9436F1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500 Loss0.5053</w:t>
      </w:r>
    </w:p>
    <w:p w14:paraId="330C94A4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600 Loss0.4701</w:t>
      </w:r>
    </w:p>
    <w:p w14:paraId="04AF304C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Loss 0.4696</w:t>
      </w:r>
    </w:p>
    <w:p w14:paraId="4FDC897B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3.16306257247925 sec</w:t>
      </w:r>
    </w:p>
    <w:p w14:paraId="5A932486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9ED17A6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0 Loss0.4762</w:t>
      </w:r>
    </w:p>
    <w:p w14:paraId="77B11584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100 Loss0.4354</w:t>
      </w:r>
    </w:p>
    <w:p w14:paraId="5F935D77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200 Loss0.4059</w:t>
      </w:r>
    </w:p>
    <w:p w14:paraId="33758974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300 Loss0.3858</w:t>
      </w:r>
    </w:p>
    <w:p w14:paraId="3F26FE35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400 Loss0.3916</w:t>
      </w:r>
    </w:p>
    <w:p w14:paraId="55F313A4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500 Loss0.4208</w:t>
      </w:r>
    </w:p>
    <w:p w14:paraId="694552FE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600 Loss0.3605</w:t>
      </w:r>
    </w:p>
    <w:p w14:paraId="238DC101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Loss 0.4099</w:t>
      </w:r>
    </w:p>
    <w:p w14:paraId="1031F7F7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2.62613320350647 sec</w:t>
      </w:r>
    </w:p>
    <w:p w14:paraId="680285D6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3D54B0B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0 Loss0.3938</w:t>
      </w:r>
    </w:p>
    <w:p w14:paraId="68ACB8D7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100 Loss0.3683</w:t>
      </w:r>
    </w:p>
    <w:p w14:paraId="453BF3C3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200 Loss0.3655</w:t>
      </w:r>
    </w:p>
    <w:p w14:paraId="280349A5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300 Loss0.3748</w:t>
      </w:r>
    </w:p>
    <w:p w14:paraId="212D1590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400 Loss0.3224</w:t>
      </w:r>
    </w:p>
    <w:p w14:paraId="59A0E7E3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500 Loss0.3666</w:t>
      </w:r>
    </w:p>
    <w:p w14:paraId="0CECE09C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600 Loss0.4219</w:t>
      </w:r>
    </w:p>
    <w:p w14:paraId="76717EC9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Loss 0.3641</w:t>
      </w:r>
    </w:p>
    <w:p w14:paraId="7B19D51C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2.93504738807678 sec</w:t>
      </w:r>
    </w:p>
    <w:p w14:paraId="29118930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0C8AD36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0 Loss0.3380</w:t>
      </w:r>
    </w:p>
    <w:p w14:paraId="4DA9C1FD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100 Loss0.3673</w:t>
      </w:r>
    </w:p>
    <w:p w14:paraId="0483EACB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200 Loss0.3003</w:t>
      </w:r>
    </w:p>
    <w:p w14:paraId="53D32617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300 Loss0.2755</w:t>
      </w:r>
    </w:p>
    <w:p w14:paraId="666930F8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400 Loss0.3242</w:t>
      </w:r>
    </w:p>
    <w:p w14:paraId="6C889A85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500 Loss0.3556</w:t>
      </w:r>
    </w:p>
    <w:p w14:paraId="4F9CC6E5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600 Loss0.3444</w:t>
      </w:r>
    </w:p>
    <w:p w14:paraId="4C870C4B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Loss 0.3220</w:t>
      </w:r>
    </w:p>
    <w:p w14:paraId="73EF6F90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2.99858379364014 sec</w:t>
      </w:r>
    </w:p>
    <w:p w14:paraId="4397CABE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3149B65D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lastRenderedPageBreak/>
        <w:t>Epoch 5 Batch 0 Loss0.2964</w:t>
      </w:r>
    </w:p>
    <w:p w14:paraId="73E5D15E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100 Loss0.2734</w:t>
      </w:r>
    </w:p>
    <w:p w14:paraId="529DFD35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200 Loss0.3039</w:t>
      </w:r>
    </w:p>
    <w:p w14:paraId="1207B00D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300 Loss0.3203</w:t>
      </w:r>
    </w:p>
    <w:p w14:paraId="4BF99560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400 Loss0.2672</w:t>
      </w:r>
    </w:p>
    <w:p w14:paraId="40E4559F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500 Loss0.2927</w:t>
      </w:r>
    </w:p>
    <w:p w14:paraId="12B5951F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600 Loss0.2704</w:t>
      </w:r>
    </w:p>
    <w:p w14:paraId="5B26905D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Loss 0.2849</w:t>
      </w:r>
    </w:p>
    <w:p w14:paraId="717D3246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3.0986545085907 sec</w:t>
      </w:r>
    </w:p>
    <w:p w14:paraId="6AFE963F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3D6E19A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0 Loss0.2697</w:t>
      </w:r>
    </w:p>
    <w:p w14:paraId="2599AE62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100 Loss0.2404</w:t>
      </w:r>
    </w:p>
    <w:p w14:paraId="13C3AC7D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200 Loss0.2917</w:t>
      </w:r>
    </w:p>
    <w:p w14:paraId="54BCE471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300 Loss0.2121</w:t>
      </w:r>
    </w:p>
    <w:p w14:paraId="6D94A342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400 Loss0.2290</w:t>
      </w:r>
    </w:p>
    <w:p w14:paraId="7A47FD81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500 Loss0.2747</w:t>
      </w:r>
    </w:p>
    <w:p w14:paraId="36D538AC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600 Loss0.2691</w:t>
      </w:r>
    </w:p>
    <w:p w14:paraId="2CEBED3C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Loss 0.2523</w:t>
      </w:r>
    </w:p>
    <w:p w14:paraId="71F8ECF6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3.025723695755005 sec</w:t>
      </w:r>
    </w:p>
    <w:p w14:paraId="75A79539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39148F4A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0 Loss0.2388</w:t>
      </w:r>
    </w:p>
    <w:p w14:paraId="64C9CCCB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100 Loss0.2006</w:t>
      </w:r>
    </w:p>
    <w:p w14:paraId="2CC26974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200 Loss0.2292</w:t>
      </w:r>
    </w:p>
    <w:p w14:paraId="39545B96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300 Loss0.2585</w:t>
      </w:r>
    </w:p>
    <w:p w14:paraId="744A582A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400 Loss0.2076</w:t>
      </w:r>
    </w:p>
    <w:p w14:paraId="632538D2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500 Loss0.2986</w:t>
      </w:r>
    </w:p>
    <w:p w14:paraId="2601A9FB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600 Loss0.2361</w:t>
      </w:r>
    </w:p>
    <w:p w14:paraId="28E2C5EC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Loss 0.2224</w:t>
      </w:r>
    </w:p>
    <w:p w14:paraId="1ECFAA01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2.74348998069763 sec</w:t>
      </w:r>
    </w:p>
    <w:p w14:paraId="1FB9B5D7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3281CBE7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0 Loss0.1622</w:t>
      </w:r>
    </w:p>
    <w:p w14:paraId="38782BBE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100 Loss0.1870</w:t>
      </w:r>
    </w:p>
    <w:p w14:paraId="7532F528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200 Loss0.1688</w:t>
      </w:r>
    </w:p>
    <w:p w14:paraId="3EF3F744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300 Loss0.2273</w:t>
      </w:r>
    </w:p>
    <w:p w14:paraId="3061CFBC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400 Loss0.1898</w:t>
      </w:r>
    </w:p>
    <w:p w14:paraId="336B2595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500 Loss0.2377</w:t>
      </w:r>
    </w:p>
    <w:p w14:paraId="308D8724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600 Loss0.2067</w:t>
      </w:r>
    </w:p>
    <w:p w14:paraId="40864AE4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Loss 0.1973</w:t>
      </w:r>
    </w:p>
    <w:p w14:paraId="7AF3EC5C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2.62703824043274 sec</w:t>
      </w:r>
    </w:p>
    <w:p w14:paraId="7ABF75F6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1E1D57FA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0 Loss0.1807</w:t>
      </w:r>
    </w:p>
    <w:p w14:paraId="66C4E42A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100 Loss0.1952</w:t>
      </w:r>
    </w:p>
    <w:p w14:paraId="2A721100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200 Loss0.1781</w:t>
      </w:r>
    </w:p>
    <w:p w14:paraId="7502FC7F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300 Loss0.1766</w:t>
      </w:r>
    </w:p>
    <w:p w14:paraId="0E9D89A1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400 Loss0.2032</w:t>
      </w:r>
    </w:p>
    <w:p w14:paraId="4CB591C5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500 Loss0.1878</w:t>
      </w:r>
    </w:p>
    <w:p w14:paraId="6CA619D1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600 Loss0.1772</w:t>
      </w:r>
    </w:p>
    <w:p w14:paraId="3B394C4E" w14:textId="77777777" w:rsidR="00FC55B0" w:rsidRPr="00FC55B0" w:rsidRDefault="00FC55B0" w:rsidP="00FC55B0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0 Loss 0.1770</w:t>
      </w:r>
    </w:p>
    <w:p w14:paraId="692A424E" w14:textId="5F483F8B" w:rsidR="008C2C23" w:rsidRDefault="00FC55B0" w:rsidP="00FC55B0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FC55B0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3.42581057548523 sec</w:t>
      </w:r>
    </w:p>
    <w:p w14:paraId="71BA9E25" w14:textId="1F51EBCD" w:rsidR="00FC55B0" w:rsidRDefault="00FC55B0" w:rsidP="00FC55B0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4CFE2C7" w14:textId="563BB4D3" w:rsidR="00FC55B0" w:rsidRDefault="00FC55B0" w:rsidP="00FC55B0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B94D5E6" w14:textId="27DEAAD4" w:rsidR="00FC55B0" w:rsidRDefault="00FC55B0" w:rsidP="00FC55B0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44C4B6D" w14:textId="1DF66838" w:rsidR="00FC55B0" w:rsidRDefault="00FC55B0" w:rsidP="00FC55B0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6D6E2F6" w14:textId="1CCDB483" w:rsidR="00FC55B0" w:rsidRDefault="00FC55B0" w:rsidP="00FC55B0">
      <w:pPr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E47F663" w14:textId="77777777" w:rsidR="00FC55B0" w:rsidRPr="00FC55B0" w:rsidRDefault="00FC55B0" w:rsidP="00FC55B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proofErr w:type="spellStart"/>
      <w:r w:rsidRPr="00FC55B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lastRenderedPageBreak/>
        <w:t>model_hype</w:t>
      </w:r>
      <w:proofErr w:type="spellEnd"/>
      <w:r w:rsidRPr="00FC55B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= Namespace</w:t>
      </w:r>
      <w:r w:rsidRPr="00FC55B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</w:p>
    <w:p w14:paraId="59C413F2" w14:textId="77777777" w:rsidR="00FC55B0" w:rsidRPr="00FC55B0" w:rsidRDefault="00FC55B0" w:rsidP="00FC55B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FC55B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EMBEDDING_SIZE = </w:t>
      </w:r>
      <w:r w:rsidRPr="00FC55B0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6</w:t>
      </w:r>
      <w:r w:rsidRPr="00FC55B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523E1EFA" w14:textId="77777777" w:rsidR="00FC55B0" w:rsidRPr="00FC55B0" w:rsidRDefault="00FC55B0" w:rsidP="00FC55B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FC55B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GRU_UNITS = </w:t>
      </w:r>
      <w:r w:rsidRPr="00FC55B0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56</w:t>
      </w:r>
      <w:r w:rsidRPr="00FC55B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34374486" w14:textId="77777777" w:rsidR="00FC55B0" w:rsidRPr="00FC55B0" w:rsidRDefault="00FC55B0" w:rsidP="00FC55B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FC55B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ATTN_SIZE = </w:t>
      </w:r>
      <w:r w:rsidRPr="00FC55B0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</w:t>
      </w:r>
      <w:r w:rsidRPr="00FC55B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474C8B24" w14:textId="77777777" w:rsidR="00FC55B0" w:rsidRPr="00FC55B0" w:rsidRDefault="00FC55B0" w:rsidP="00FC55B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FC55B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4D839196" w14:textId="77777777" w:rsid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Segoe UI" w:eastAsia="Times New Roman" w:hAnsi="Segoe UI" w:cs="Segoe UI"/>
          <w:color w:val="D4D4D4"/>
          <w:sz w:val="20"/>
          <w:szCs w:val="20"/>
          <w:lang w:eastAsia="en-IN"/>
        </w:rPr>
      </w:pPr>
    </w:p>
    <w:p w14:paraId="64985657" w14:textId="77777777" w:rsid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Segoe UI" w:eastAsia="Times New Roman" w:hAnsi="Segoe UI" w:cs="Segoe UI"/>
          <w:color w:val="D4D4D4"/>
          <w:sz w:val="20"/>
          <w:szCs w:val="20"/>
          <w:lang w:eastAsia="en-IN"/>
        </w:rPr>
      </w:pPr>
    </w:p>
    <w:p w14:paraId="6A730B83" w14:textId="77777777" w:rsid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Segoe UI" w:eastAsia="Times New Roman" w:hAnsi="Segoe UI" w:cs="Segoe UI"/>
          <w:color w:val="D4D4D4"/>
          <w:sz w:val="20"/>
          <w:szCs w:val="20"/>
          <w:lang w:eastAsia="en-IN"/>
        </w:rPr>
      </w:pPr>
    </w:p>
    <w:p w14:paraId="7F76E468" w14:textId="43352FAE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0 Batch 0 Loss1.3058</w:t>
      </w:r>
    </w:p>
    <w:p w14:paraId="0F257287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0 Batch 100 Loss0.7570</w:t>
      </w:r>
    </w:p>
    <w:p w14:paraId="2AA76B8D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0 Batch 200 Loss0.6468</w:t>
      </w:r>
    </w:p>
    <w:p w14:paraId="73D5D723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0 Batch 300 Loss0.5528</w:t>
      </w:r>
    </w:p>
    <w:p w14:paraId="6DAB4E87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0 Batch 400 Loss0.5125</w:t>
      </w:r>
    </w:p>
    <w:p w14:paraId="5FF071C6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0 Batch 500 Loss0.5161</w:t>
      </w:r>
    </w:p>
    <w:p w14:paraId="2649A5F4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0 Batch 600 Loss0.4997</w:t>
      </w:r>
    </w:p>
    <w:p w14:paraId="72704021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 Loss 0.6120</w:t>
      </w:r>
    </w:p>
    <w:p w14:paraId="57591E8F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Time taken for 1 epoch 109.6115882396698 sec</w:t>
      </w:r>
    </w:p>
    <w:p w14:paraId="10F6356F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506CA2DD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 Batch 0 Loss0.5010</w:t>
      </w:r>
    </w:p>
    <w:p w14:paraId="72B0D352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 Batch 100 Loss0.4519</w:t>
      </w:r>
    </w:p>
    <w:p w14:paraId="04A7E53B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 Batch 200 Loss0.5220</w:t>
      </w:r>
    </w:p>
    <w:p w14:paraId="3811C666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 Batch 300 Loss0.4399</w:t>
      </w:r>
    </w:p>
    <w:p w14:paraId="1CF51937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 Batch 400 Loss0.4007</w:t>
      </w:r>
    </w:p>
    <w:p w14:paraId="01D50483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 Batch 500 Loss0.4339</w:t>
      </w:r>
    </w:p>
    <w:p w14:paraId="641ACB89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 Batch 600 Loss0.3884</w:t>
      </w:r>
    </w:p>
    <w:p w14:paraId="72FF3E94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2 Loss 0.4485</w:t>
      </w:r>
    </w:p>
    <w:p w14:paraId="4510B59E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Time taken for 1 epoch 60.467719316482544 sec</w:t>
      </w:r>
    </w:p>
    <w:p w14:paraId="2D143FFF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7CE7EC0E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2 Batch 0 Loss0.4161</w:t>
      </w:r>
    </w:p>
    <w:p w14:paraId="6857CDCB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2 Batch 100 Loss0.3958</w:t>
      </w:r>
    </w:p>
    <w:p w14:paraId="0B7ED691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2 Batch 200 Loss0.3974</w:t>
      </w:r>
    </w:p>
    <w:p w14:paraId="1BFA28C8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2 Batch 300 Loss0.3404</w:t>
      </w:r>
    </w:p>
    <w:p w14:paraId="66FB4BA8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2 Batch 400 Loss0.3621</w:t>
      </w:r>
    </w:p>
    <w:p w14:paraId="5192656A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2 Batch 500 Loss0.3516</w:t>
      </w:r>
    </w:p>
    <w:p w14:paraId="7849773C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2 Batch 600 Loss0.3720</w:t>
      </w:r>
    </w:p>
    <w:p w14:paraId="35702FEF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3 Loss 0.3702</w:t>
      </w:r>
    </w:p>
    <w:p w14:paraId="2BEBB679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Time taken for 1 epoch 61.35898494720459 sec</w:t>
      </w:r>
    </w:p>
    <w:p w14:paraId="0CC400D9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566143D8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3 Batch 0 Loss0.2889</w:t>
      </w:r>
    </w:p>
    <w:p w14:paraId="6C74AC74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3 Batch 100 Loss0.3207</w:t>
      </w:r>
    </w:p>
    <w:p w14:paraId="5308C910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3 Batch 200 Loss0.2956</w:t>
      </w:r>
    </w:p>
    <w:p w14:paraId="13164C72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3 Batch 300 Loss0.2924</w:t>
      </w:r>
    </w:p>
    <w:p w14:paraId="597F7EE4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3 Batch 400 Loss0.2713</w:t>
      </w:r>
    </w:p>
    <w:p w14:paraId="0B33C3A1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3 Batch 500 Loss0.2607</w:t>
      </w:r>
    </w:p>
    <w:p w14:paraId="5BE49FF3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3 Batch 600 Loss0.2926</w:t>
      </w:r>
    </w:p>
    <w:p w14:paraId="6CD90A69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4 Loss 0.3097</w:t>
      </w:r>
    </w:p>
    <w:p w14:paraId="5D7155E1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Time taken for 1 epoch 61.44639849662781 sec</w:t>
      </w:r>
    </w:p>
    <w:p w14:paraId="5FF87CC4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5AD757D9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4 Batch 0 Loss0.3068</w:t>
      </w:r>
    </w:p>
    <w:p w14:paraId="12520836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4 Batch 100 Loss0.2679</w:t>
      </w:r>
    </w:p>
    <w:p w14:paraId="7011B410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4 Batch 200 Loss0.2171</w:t>
      </w:r>
    </w:p>
    <w:p w14:paraId="7235CFB5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4 Batch 300 Loss0.2730</w:t>
      </w:r>
    </w:p>
    <w:p w14:paraId="156E4360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4 Batch 400 Loss0.2044</w:t>
      </w:r>
    </w:p>
    <w:p w14:paraId="421B6DA7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4 Batch 500 Loss0.2753</w:t>
      </w:r>
    </w:p>
    <w:p w14:paraId="314A66DA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4 Batch 600 Loss0.2149</w:t>
      </w:r>
    </w:p>
    <w:p w14:paraId="0E58821B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5 Loss 0.2599</w:t>
      </w:r>
    </w:p>
    <w:p w14:paraId="7483EF2B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Time taken for 1 epoch 60.983553409576416 sec</w:t>
      </w:r>
    </w:p>
    <w:p w14:paraId="047B28A8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03D35508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5 Batch 0 Loss0.2054</w:t>
      </w:r>
    </w:p>
    <w:p w14:paraId="5D71B686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lastRenderedPageBreak/>
        <w:t>Epoch 5 Batch 100 Loss0.2044</w:t>
      </w:r>
    </w:p>
    <w:p w14:paraId="6E74095F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5 Batch 200 Loss0.1988</w:t>
      </w:r>
    </w:p>
    <w:p w14:paraId="7498616B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5 Batch 300 Loss0.2308</w:t>
      </w:r>
    </w:p>
    <w:p w14:paraId="14DE32E5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5 Batch 400 Loss0.1807</w:t>
      </w:r>
    </w:p>
    <w:p w14:paraId="2B5339C2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5 Batch 500 Loss0.2127</w:t>
      </w:r>
    </w:p>
    <w:p w14:paraId="32DB94A7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5 Batch 600 Loss0.1852</w:t>
      </w:r>
    </w:p>
    <w:p w14:paraId="2CE2A7F5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6 Loss 0.2203</w:t>
      </w:r>
    </w:p>
    <w:p w14:paraId="0E521AF4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Time taken for 1 epoch 61.46408462524414 sec</w:t>
      </w:r>
    </w:p>
    <w:p w14:paraId="7EE0B7E9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0DFC6B78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6 Batch 0 Loss0.1894</w:t>
      </w:r>
    </w:p>
    <w:p w14:paraId="27B39DF5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6 Batch 100 Loss0.1647</w:t>
      </w:r>
    </w:p>
    <w:p w14:paraId="30BF7ECC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6 Batch 200 Loss0.2449</w:t>
      </w:r>
    </w:p>
    <w:p w14:paraId="3D7013D4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6 Batch 300 Loss0.1958</w:t>
      </w:r>
    </w:p>
    <w:p w14:paraId="0FB57CF1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6 Batch 400 Loss0.2157</w:t>
      </w:r>
    </w:p>
    <w:p w14:paraId="4086E39F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6 Batch 500 Loss0.1688</w:t>
      </w:r>
    </w:p>
    <w:p w14:paraId="11D71BD6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6 Batch 600 Loss0.1692</w:t>
      </w:r>
    </w:p>
    <w:p w14:paraId="0453A8C1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7 Loss 0.1886</w:t>
      </w:r>
    </w:p>
    <w:p w14:paraId="187D9695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Time taken for 1 epoch 61.743051290512085 sec</w:t>
      </w:r>
    </w:p>
    <w:p w14:paraId="25069AE3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0970B841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7 Batch 0 Loss0.1779</w:t>
      </w:r>
    </w:p>
    <w:p w14:paraId="44595B85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7 Batch 100 Loss0.1455</w:t>
      </w:r>
    </w:p>
    <w:p w14:paraId="3318E937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7 Batch 200 Loss0.1417</w:t>
      </w:r>
    </w:p>
    <w:p w14:paraId="5DB7AC09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7 Batch 300 Loss0.1872</w:t>
      </w:r>
    </w:p>
    <w:p w14:paraId="6A4FB2ED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7 Batch 400 Loss0.1563</w:t>
      </w:r>
    </w:p>
    <w:p w14:paraId="0E903040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7 Batch 500 Loss0.2035</w:t>
      </w:r>
    </w:p>
    <w:p w14:paraId="4C97CE48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7 Batch 600 Loss0.1804</w:t>
      </w:r>
    </w:p>
    <w:p w14:paraId="76D1817C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8 Loss 0.1647</w:t>
      </w:r>
    </w:p>
    <w:p w14:paraId="5E617060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Time taken for 1 epoch 61.57805895805359 sec</w:t>
      </w:r>
    </w:p>
    <w:p w14:paraId="5B20F64E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1A95E99A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8 Batch 0 Loss0.1490</w:t>
      </w:r>
    </w:p>
    <w:p w14:paraId="042F7591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8 Batch 100 Loss0.1186</w:t>
      </w:r>
    </w:p>
    <w:p w14:paraId="2BBDED21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8 Batch 200 Loss0.1639</w:t>
      </w:r>
    </w:p>
    <w:p w14:paraId="303EE055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8 Batch 300 Loss0.1580</w:t>
      </w:r>
    </w:p>
    <w:p w14:paraId="7730F272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8 Batch 400 Loss0.1397</w:t>
      </w:r>
    </w:p>
    <w:p w14:paraId="2BD1E9E4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8 Batch 500 Loss0.1428</w:t>
      </w:r>
    </w:p>
    <w:p w14:paraId="2F0687A7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8 Batch 600 Loss0.2168</w:t>
      </w:r>
    </w:p>
    <w:p w14:paraId="288ED182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9 Loss 0.1479</w:t>
      </w:r>
    </w:p>
    <w:p w14:paraId="0A0838C7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Time taken for 1 epoch 61.52410626411438 sec</w:t>
      </w:r>
    </w:p>
    <w:p w14:paraId="7876E7E2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</w:p>
    <w:p w14:paraId="04AAAEC9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9 Batch 0 Loss0.1202</w:t>
      </w:r>
    </w:p>
    <w:p w14:paraId="22FFF4DE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9 Batch 100 Loss0.1195</w:t>
      </w:r>
    </w:p>
    <w:p w14:paraId="5061A3B1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9 Batch 200 Loss0.1248</w:t>
      </w:r>
    </w:p>
    <w:p w14:paraId="4CD19C3C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9 Batch 300 Loss0.1404</w:t>
      </w:r>
    </w:p>
    <w:p w14:paraId="206388F5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9 Batch 400 Loss0.1516</w:t>
      </w:r>
    </w:p>
    <w:p w14:paraId="2589ECB5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9 Batch 500 Loss0.1682</w:t>
      </w:r>
    </w:p>
    <w:p w14:paraId="374A9D18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9 Batch 600 Loss0.1457</w:t>
      </w:r>
    </w:p>
    <w:p w14:paraId="4479642E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Epoch 10 Loss 0.1343</w:t>
      </w:r>
    </w:p>
    <w:p w14:paraId="000516FA" w14:textId="77777777" w:rsidR="009771F0" w:rsidRPr="009771F0" w:rsidRDefault="009771F0" w:rsidP="009771F0">
      <w:pPr>
        <w:shd w:val="clear" w:color="auto" w:fill="3838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</w:pPr>
      <w:r w:rsidRPr="009771F0">
        <w:rPr>
          <w:rFonts w:ascii="Courier New" w:eastAsia="Times New Roman" w:hAnsi="Courier New" w:cs="Courier New"/>
          <w:color w:val="D5D5D5"/>
          <w:sz w:val="20"/>
          <w:szCs w:val="20"/>
          <w:lang w:eastAsia="en-IN"/>
        </w:rPr>
        <w:t>Time taken for 1 epoch 61.476850509643555 sec</w:t>
      </w:r>
    </w:p>
    <w:p w14:paraId="22620528" w14:textId="0AB81ABE" w:rsidR="00FC55B0" w:rsidRDefault="00FC55B0" w:rsidP="00FC55B0"/>
    <w:p w14:paraId="53E69AAD" w14:textId="50C8CCC4" w:rsidR="009771F0" w:rsidRDefault="009771F0" w:rsidP="00FC55B0"/>
    <w:p w14:paraId="426466F3" w14:textId="20CE59C3" w:rsidR="009771F0" w:rsidRDefault="009771F0" w:rsidP="00FC55B0"/>
    <w:p w14:paraId="27564D62" w14:textId="34E35D47" w:rsidR="009771F0" w:rsidRDefault="009771F0" w:rsidP="00FC55B0"/>
    <w:p w14:paraId="117E3ADF" w14:textId="32A53AD4" w:rsidR="009771F0" w:rsidRDefault="009771F0" w:rsidP="00FC55B0"/>
    <w:p w14:paraId="07CEAB3D" w14:textId="1E8BFCEF" w:rsidR="009771F0" w:rsidRDefault="009771F0" w:rsidP="00FC55B0"/>
    <w:p w14:paraId="7B731205" w14:textId="088748AC" w:rsidR="009771F0" w:rsidRDefault="009771F0" w:rsidP="00FC55B0"/>
    <w:p w14:paraId="0C3CC5CF" w14:textId="77777777" w:rsidR="009771F0" w:rsidRPr="009771F0" w:rsidRDefault="009771F0" w:rsidP="009771F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proofErr w:type="spellStart"/>
      <w:r w:rsidRPr="009771F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lastRenderedPageBreak/>
        <w:t>model_hype</w:t>
      </w:r>
      <w:proofErr w:type="spellEnd"/>
      <w:r w:rsidRPr="009771F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= Namespace</w:t>
      </w:r>
      <w:r w:rsidRPr="009771F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</w:p>
    <w:p w14:paraId="127D5A89" w14:textId="77777777" w:rsidR="009771F0" w:rsidRPr="009771F0" w:rsidRDefault="009771F0" w:rsidP="009771F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9771F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EMBEDDING_SIZE = </w:t>
      </w:r>
      <w:r w:rsidRPr="009771F0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8</w:t>
      </w:r>
      <w:r w:rsidRPr="009771F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6E07066B" w14:textId="77777777" w:rsidR="009771F0" w:rsidRPr="009771F0" w:rsidRDefault="009771F0" w:rsidP="009771F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9771F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GRU_UNITS = </w:t>
      </w:r>
      <w:r w:rsidRPr="009771F0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56</w:t>
      </w:r>
      <w:r w:rsidRPr="009771F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1E8E301C" w14:textId="77777777" w:rsidR="009771F0" w:rsidRPr="009771F0" w:rsidRDefault="009771F0" w:rsidP="009771F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9771F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ATTN_SIZE = </w:t>
      </w:r>
      <w:r w:rsidRPr="009771F0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</w:t>
      </w:r>
      <w:r w:rsidRPr="009771F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4FD851C0" w14:textId="77777777" w:rsidR="009771F0" w:rsidRPr="009771F0" w:rsidRDefault="009771F0" w:rsidP="009771F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9771F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48FBB5E4" w14:textId="38C519B4" w:rsidR="009771F0" w:rsidRDefault="009771F0" w:rsidP="00FC55B0"/>
    <w:p w14:paraId="7C77D7E4" w14:textId="1CA24D4D" w:rsidR="009771F0" w:rsidRDefault="009771F0" w:rsidP="00FC55B0"/>
    <w:p w14:paraId="5299FA89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0 Loss1.4220</w:t>
      </w:r>
    </w:p>
    <w:p w14:paraId="782D3328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100 Loss0.7225</w:t>
      </w:r>
    </w:p>
    <w:p w14:paraId="79107A1E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200 Loss0.6639</w:t>
      </w:r>
    </w:p>
    <w:p w14:paraId="0829C305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300 Loss0.6065</w:t>
      </w:r>
    </w:p>
    <w:p w14:paraId="452B3C81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400 Loss0.5575</w:t>
      </w:r>
    </w:p>
    <w:p w14:paraId="26BD08B7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500 Loss0.5197</w:t>
      </w:r>
    </w:p>
    <w:p w14:paraId="3D0424E1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600 Loss0.4037</w:t>
      </w:r>
    </w:p>
    <w:p w14:paraId="6307A1C1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Loss 0.6084</w:t>
      </w:r>
    </w:p>
    <w:p w14:paraId="36D55709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107.19780564308167 sec</w:t>
      </w:r>
    </w:p>
    <w:p w14:paraId="3178B9A8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7F771D25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0 Loss0.4920</w:t>
      </w:r>
    </w:p>
    <w:p w14:paraId="17A620B6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100 Loss0.4329</w:t>
      </w:r>
    </w:p>
    <w:p w14:paraId="5B419ACA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200 Loss0.4434</w:t>
      </w:r>
    </w:p>
    <w:p w14:paraId="7EDC2BD1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300 Loss0.4219</w:t>
      </w:r>
    </w:p>
    <w:p w14:paraId="5F89FB77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400 Loss0.4555</w:t>
      </w:r>
    </w:p>
    <w:p w14:paraId="4B80FEE3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500 Loss0.4219</w:t>
      </w:r>
    </w:p>
    <w:p w14:paraId="2EBF3191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600 Loss0.3953</w:t>
      </w:r>
    </w:p>
    <w:p w14:paraId="77DD5F1D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Loss 0.4449</w:t>
      </w:r>
    </w:p>
    <w:p w14:paraId="0296DAC4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0.890280961990356 sec</w:t>
      </w:r>
    </w:p>
    <w:p w14:paraId="70535529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7F6FC6F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0 Loss0.4070</w:t>
      </w:r>
    </w:p>
    <w:p w14:paraId="693F0683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100 Loss0.3332</w:t>
      </w:r>
    </w:p>
    <w:p w14:paraId="31E9C7C7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200 Loss0.3387</w:t>
      </w:r>
    </w:p>
    <w:p w14:paraId="70A1DE41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300 Loss0.3890</w:t>
      </w:r>
    </w:p>
    <w:p w14:paraId="0CD84FF7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400 Loss0.3816</w:t>
      </w:r>
    </w:p>
    <w:p w14:paraId="61805D04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500 Loss0.3794</w:t>
      </w:r>
    </w:p>
    <w:p w14:paraId="147D5BB1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600 Loss0.2836</w:t>
      </w:r>
    </w:p>
    <w:p w14:paraId="283344BB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Loss 0.3576</w:t>
      </w:r>
    </w:p>
    <w:p w14:paraId="51E092F3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0.660072326660156 sec</w:t>
      </w:r>
    </w:p>
    <w:p w14:paraId="2F724607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DF53489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0 Loss0.2969</w:t>
      </w:r>
    </w:p>
    <w:p w14:paraId="52ED5C3C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100 Loss0.3059</w:t>
      </w:r>
    </w:p>
    <w:p w14:paraId="76F85C49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200 Loss0.2975</w:t>
      </w:r>
    </w:p>
    <w:p w14:paraId="30F94B57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300 Loss0.2683</w:t>
      </w:r>
    </w:p>
    <w:p w14:paraId="66CC14F5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400 Loss0.3298</w:t>
      </w:r>
    </w:p>
    <w:p w14:paraId="3E4CD85D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500 Loss0.2860</w:t>
      </w:r>
    </w:p>
    <w:p w14:paraId="25154E10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600 Loss0.2540</w:t>
      </w:r>
    </w:p>
    <w:p w14:paraId="3D609354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Loss 0.2893</w:t>
      </w:r>
    </w:p>
    <w:p w14:paraId="3D00DD59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1.12022566795349 sec</w:t>
      </w:r>
    </w:p>
    <w:p w14:paraId="65388562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4461E993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0 Loss0.2599</w:t>
      </w:r>
    </w:p>
    <w:p w14:paraId="7B4A9898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100 Loss0.2260</w:t>
      </w:r>
    </w:p>
    <w:p w14:paraId="77CD0A82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200 Loss0.2308</w:t>
      </w:r>
    </w:p>
    <w:p w14:paraId="101910D8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300 Loss0.2151</w:t>
      </w:r>
    </w:p>
    <w:p w14:paraId="2CA7EC70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400 Loss0.2768</w:t>
      </w:r>
    </w:p>
    <w:p w14:paraId="4126407B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500 Loss0.2418</w:t>
      </w:r>
    </w:p>
    <w:p w14:paraId="73848692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600 Loss0.2175</w:t>
      </w:r>
    </w:p>
    <w:p w14:paraId="3E2B91B7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Loss 0.2403</w:t>
      </w:r>
    </w:p>
    <w:p w14:paraId="2881EAEE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lastRenderedPageBreak/>
        <w:t>Time taken for 1 epoch 61.892218828201294 sec</w:t>
      </w:r>
    </w:p>
    <w:p w14:paraId="1B1E70F3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79DFCE80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0 Loss0.1647</w:t>
      </w:r>
    </w:p>
    <w:p w14:paraId="1A01F57F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100 Loss0.2034</w:t>
      </w:r>
    </w:p>
    <w:p w14:paraId="5833B951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200 Loss0.1957</w:t>
      </w:r>
    </w:p>
    <w:p w14:paraId="53592A65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300 Loss0.2299</w:t>
      </w:r>
    </w:p>
    <w:p w14:paraId="1EBC59F5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400 Loss0.1880</w:t>
      </w:r>
    </w:p>
    <w:p w14:paraId="3AD3C9BF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500 Loss0.1869</w:t>
      </w:r>
    </w:p>
    <w:p w14:paraId="69EF71A3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600 Loss0.2156</w:t>
      </w:r>
    </w:p>
    <w:p w14:paraId="21E75E79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Loss 0.2054</w:t>
      </w:r>
    </w:p>
    <w:p w14:paraId="441FFCC8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0.9693284034729 sec</w:t>
      </w:r>
    </w:p>
    <w:p w14:paraId="1A3160AC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73565C0E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0 Loss0.1969</w:t>
      </w:r>
    </w:p>
    <w:p w14:paraId="5316806B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100 Loss0.1420</w:t>
      </w:r>
    </w:p>
    <w:p w14:paraId="2149621D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200 Loss0.1611</w:t>
      </w:r>
    </w:p>
    <w:p w14:paraId="1745B2D4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300 Loss0.1567</w:t>
      </w:r>
    </w:p>
    <w:p w14:paraId="67EA1CA5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400 Loss0.1559</w:t>
      </w:r>
    </w:p>
    <w:p w14:paraId="1B59D789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500 Loss0.1531</w:t>
      </w:r>
    </w:p>
    <w:p w14:paraId="60AE6455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600 Loss0.2037</w:t>
      </w:r>
    </w:p>
    <w:p w14:paraId="1D4BE83F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Loss 0.1789</w:t>
      </w:r>
    </w:p>
    <w:p w14:paraId="04198ACA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1.2753221988678 sec</w:t>
      </w:r>
    </w:p>
    <w:p w14:paraId="62EE08F3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0DA3A80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0 Loss0.1262</w:t>
      </w:r>
    </w:p>
    <w:p w14:paraId="2F0333BE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100 Loss0.1433</w:t>
      </w:r>
    </w:p>
    <w:p w14:paraId="28E4C170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200 Loss0.1298</w:t>
      </w:r>
    </w:p>
    <w:p w14:paraId="6ADDAF1D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300 Loss0.1396</w:t>
      </w:r>
    </w:p>
    <w:p w14:paraId="5593EC09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400 Loss0.1565</w:t>
      </w:r>
    </w:p>
    <w:p w14:paraId="26D302E4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500 Loss0.1685</w:t>
      </w:r>
    </w:p>
    <w:p w14:paraId="0822B4B5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600 Loss0.1708</w:t>
      </w:r>
    </w:p>
    <w:p w14:paraId="367B28FF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Loss 0.1593</w:t>
      </w:r>
    </w:p>
    <w:p w14:paraId="2DE07CAE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1.7517728805542 sec</w:t>
      </w:r>
    </w:p>
    <w:p w14:paraId="181BE1FA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00B8E13B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0 Loss0.1369</w:t>
      </w:r>
    </w:p>
    <w:p w14:paraId="4FA54AC2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100 Loss0.1269</w:t>
      </w:r>
    </w:p>
    <w:p w14:paraId="1331C268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200 Loss0.1519</w:t>
      </w:r>
    </w:p>
    <w:p w14:paraId="76FBCB1F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300 Loss0.1438</w:t>
      </w:r>
    </w:p>
    <w:p w14:paraId="34AC5F12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400 Loss0.1394</w:t>
      </w:r>
    </w:p>
    <w:p w14:paraId="53C8044A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500 Loss0.1300</w:t>
      </w:r>
    </w:p>
    <w:p w14:paraId="3B59610D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600 Loss0.1407</w:t>
      </w:r>
    </w:p>
    <w:p w14:paraId="6EED0537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Loss 0.1434</w:t>
      </w:r>
    </w:p>
    <w:p w14:paraId="15EDF27D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1.65241050720215 sec</w:t>
      </w:r>
    </w:p>
    <w:p w14:paraId="647C6147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12ACBFA8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0 Loss0.1092</w:t>
      </w:r>
    </w:p>
    <w:p w14:paraId="084141DD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100 Loss0.1377</w:t>
      </w:r>
    </w:p>
    <w:p w14:paraId="4A8866BE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200 Loss0.1485</w:t>
      </w:r>
    </w:p>
    <w:p w14:paraId="6DDA6E59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300 Loss0.0992</w:t>
      </w:r>
    </w:p>
    <w:p w14:paraId="6FC838AD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400 Loss0.1461</w:t>
      </w:r>
    </w:p>
    <w:p w14:paraId="6F3337DC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500 Loss0.1201</w:t>
      </w:r>
    </w:p>
    <w:p w14:paraId="1AF2EC3C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600 Loss0.1396</w:t>
      </w:r>
    </w:p>
    <w:p w14:paraId="745D7044" w14:textId="77777777" w:rsidR="007B2305" w:rsidRPr="007B2305" w:rsidRDefault="007B2305" w:rsidP="007B2305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0 Loss 0.1324</w:t>
      </w:r>
    </w:p>
    <w:p w14:paraId="197C4609" w14:textId="3FA8E2EE" w:rsidR="009771F0" w:rsidRDefault="007B2305" w:rsidP="007B2305">
      <w:r w:rsidRPr="007B2305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1.45880889892578 sec</w:t>
      </w:r>
    </w:p>
    <w:p w14:paraId="23AD5BF1" w14:textId="4CACEB6A" w:rsidR="009771F0" w:rsidRDefault="009771F0" w:rsidP="00FC55B0"/>
    <w:p w14:paraId="20D02A8F" w14:textId="6CFD7CC0" w:rsidR="009771F0" w:rsidRDefault="009771F0" w:rsidP="00FC55B0"/>
    <w:p w14:paraId="53A7B28E" w14:textId="6379E580" w:rsidR="009771F0" w:rsidRDefault="009771F0" w:rsidP="00FC55B0"/>
    <w:p w14:paraId="56663943" w14:textId="2AAFB069" w:rsidR="009771F0" w:rsidRDefault="009771F0" w:rsidP="00FC55B0"/>
    <w:p w14:paraId="55B04CA7" w14:textId="77777777" w:rsidR="007B2305" w:rsidRPr="007B2305" w:rsidRDefault="007B2305" w:rsidP="007B230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proofErr w:type="spellStart"/>
      <w:r w:rsidRPr="007B2305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lastRenderedPageBreak/>
        <w:t>model_hype</w:t>
      </w:r>
      <w:proofErr w:type="spellEnd"/>
      <w:r w:rsidRPr="007B2305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= Namespace</w:t>
      </w:r>
      <w:r w:rsidRPr="007B2305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</w:p>
    <w:p w14:paraId="67799528" w14:textId="77777777" w:rsidR="007B2305" w:rsidRPr="007B2305" w:rsidRDefault="007B2305" w:rsidP="007B230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7B2305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EMBEDDING_SIZE = </w:t>
      </w:r>
      <w:r w:rsidRPr="007B2305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4</w:t>
      </w:r>
      <w:r w:rsidRPr="007B2305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3E5C0E5A" w14:textId="77777777" w:rsidR="007B2305" w:rsidRPr="007B2305" w:rsidRDefault="007B2305" w:rsidP="007B230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7B2305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GRU_UNITS = </w:t>
      </w:r>
      <w:r w:rsidRPr="007B2305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56</w:t>
      </w:r>
      <w:r w:rsidRPr="007B2305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6C9F5EF8" w14:textId="77777777" w:rsidR="007B2305" w:rsidRPr="007B2305" w:rsidRDefault="007B2305" w:rsidP="007B230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7B2305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ATTN_SIZE = </w:t>
      </w:r>
      <w:r w:rsidRPr="007B2305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</w:t>
      </w:r>
      <w:r w:rsidRPr="007B2305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</w:p>
    <w:p w14:paraId="390B4CDA" w14:textId="77777777" w:rsidR="007B2305" w:rsidRPr="007B2305" w:rsidRDefault="007B2305" w:rsidP="007B2305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7B2305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310F634B" w14:textId="01900B4F" w:rsidR="009771F0" w:rsidRDefault="009771F0" w:rsidP="00FC55B0"/>
    <w:p w14:paraId="0E0E8D73" w14:textId="5F552DA6" w:rsidR="007B2305" w:rsidRDefault="007B2305" w:rsidP="00FC55B0"/>
    <w:p w14:paraId="07B41AC7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0 Loss1.2841</w:t>
      </w:r>
    </w:p>
    <w:p w14:paraId="237400B0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100 Loss0.6290</w:t>
      </w:r>
    </w:p>
    <w:p w14:paraId="344B22D9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200 Loss0.6177</w:t>
      </w:r>
    </w:p>
    <w:p w14:paraId="4184C08A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300 Loss0.5626</w:t>
      </w:r>
    </w:p>
    <w:p w14:paraId="1CDB4294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400 Loss0.5400</w:t>
      </w:r>
    </w:p>
    <w:p w14:paraId="2295F671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500 Loss0.5498</w:t>
      </w:r>
    </w:p>
    <w:p w14:paraId="6E1C1C3F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0 Batch 600 Loss0.4392</w:t>
      </w:r>
    </w:p>
    <w:p w14:paraId="47749CDD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Loss 0.6050</w:t>
      </w:r>
    </w:p>
    <w:p w14:paraId="5FB2AD6A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107.50903177261353 sec</w:t>
      </w:r>
    </w:p>
    <w:p w14:paraId="64B3A142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A3E5471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0 Loss0.4405</w:t>
      </w:r>
    </w:p>
    <w:p w14:paraId="243A495F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100 Loss0.4774</w:t>
      </w:r>
    </w:p>
    <w:p w14:paraId="6B1D7E93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200 Loss0.4060</w:t>
      </w:r>
    </w:p>
    <w:p w14:paraId="658DCF07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300 Loss0.3935</w:t>
      </w:r>
    </w:p>
    <w:p w14:paraId="0C4C22AD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400 Loss0.4114</w:t>
      </w:r>
    </w:p>
    <w:p w14:paraId="5FDB063C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500 Loss0.3900</w:t>
      </w:r>
    </w:p>
    <w:p w14:paraId="708B1F42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 Batch 600 Loss0.3226</w:t>
      </w:r>
    </w:p>
    <w:p w14:paraId="243B23A9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Loss 0.4103</w:t>
      </w:r>
    </w:p>
    <w:p w14:paraId="0BD3C777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0.095754623413086 sec</w:t>
      </w:r>
    </w:p>
    <w:p w14:paraId="5697D521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19D835F9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0 Loss0.3585</w:t>
      </w:r>
    </w:p>
    <w:p w14:paraId="169B42EA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100 Loss0.3069</w:t>
      </w:r>
    </w:p>
    <w:p w14:paraId="5D62B9FD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200 Loss0.3282</w:t>
      </w:r>
    </w:p>
    <w:p w14:paraId="2F85F47B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300 Loss0.3214</w:t>
      </w:r>
    </w:p>
    <w:p w14:paraId="4100D6CB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400 Loss0.3678</w:t>
      </w:r>
    </w:p>
    <w:p w14:paraId="583D07DB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500 Loss0.3799</w:t>
      </w:r>
    </w:p>
    <w:p w14:paraId="38633BCB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2 Batch 600 Loss0.2810</w:t>
      </w:r>
    </w:p>
    <w:p w14:paraId="51F9AF6A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Loss 0.3252</w:t>
      </w:r>
    </w:p>
    <w:p w14:paraId="72CB5916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59.77031397819519 sec</w:t>
      </w:r>
    </w:p>
    <w:p w14:paraId="7E258A30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0133548B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0 Loss0.2522</w:t>
      </w:r>
    </w:p>
    <w:p w14:paraId="293F0AC6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100 Loss0.2706</w:t>
      </w:r>
    </w:p>
    <w:p w14:paraId="728D2332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200 Loss0.2543</w:t>
      </w:r>
    </w:p>
    <w:p w14:paraId="2B8C35A1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300 Loss0.2535</w:t>
      </w:r>
    </w:p>
    <w:p w14:paraId="3CF2387B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400 Loss0.2760</w:t>
      </w:r>
    </w:p>
    <w:p w14:paraId="336D9C1A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500 Loss0.2551</w:t>
      </w:r>
    </w:p>
    <w:p w14:paraId="0F0A6DFC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3 Batch 600 Loss0.2492</w:t>
      </w:r>
    </w:p>
    <w:p w14:paraId="1E2A1C8A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Loss 0.2704</w:t>
      </w:r>
    </w:p>
    <w:p w14:paraId="50959241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0.41859221458435 sec</w:t>
      </w:r>
    </w:p>
    <w:p w14:paraId="1518A354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6D3E8D94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0 Loss0.2416</w:t>
      </w:r>
    </w:p>
    <w:p w14:paraId="13CA4C39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100 Loss0.2620</w:t>
      </w:r>
    </w:p>
    <w:p w14:paraId="52DAD815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200 Loss0.2026</w:t>
      </w:r>
    </w:p>
    <w:p w14:paraId="30A0925E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300 Loss0.2291</w:t>
      </w:r>
    </w:p>
    <w:p w14:paraId="1B1BF9D7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400 Loss0.2225</w:t>
      </w:r>
    </w:p>
    <w:p w14:paraId="1B4C70D8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500 Loss0.2033</w:t>
      </w:r>
    </w:p>
    <w:p w14:paraId="5E91C9BC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4 Batch 600 Loss0.2408</w:t>
      </w:r>
    </w:p>
    <w:p w14:paraId="19F52523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Loss 0.2319</w:t>
      </w:r>
    </w:p>
    <w:p w14:paraId="6C9E8282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lastRenderedPageBreak/>
        <w:t>Time taken for 1 epoch 59.77333211898804 sec</w:t>
      </w:r>
    </w:p>
    <w:p w14:paraId="1801AA6B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12F381A6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0 Loss0.1862</w:t>
      </w:r>
    </w:p>
    <w:p w14:paraId="22C16851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100 Loss0.1504</w:t>
      </w:r>
    </w:p>
    <w:p w14:paraId="70CBA8F0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200 Loss0.1968</w:t>
      </w:r>
    </w:p>
    <w:p w14:paraId="501D0442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300 Loss0.2278</w:t>
      </w:r>
    </w:p>
    <w:p w14:paraId="04394899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400 Loss0.2374</w:t>
      </w:r>
    </w:p>
    <w:p w14:paraId="24A2C949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500 Loss0.2285</w:t>
      </w:r>
    </w:p>
    <w:p w14:paraId="1410B5BC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5 Batch 600 Loss0.2138</w:t>
      </w:r>
    </w:p>
    <w:p w14:paraId="6018BA52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Loss 0.2028</w:t>
      </w:r>
    </w:p>
    <w:p w14:paraId="2FB0D181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0.88700723648071 sec</w:t>
      </w:r>
    </w:p>
    <w:p w14:paraId="2D62030D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241BE49D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0 Loss0.1512</w:t>
      </w:r>
    </w:p>
    <w:p w14:paraId="5D1E1B2C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100 Loss0.1820</w:t>
      </w:r>
    </w:p>
    <w:p w14:paraId="67055367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200 Loss0.1866</w:t>
      </w:r>
    </w:p>
    <w:p w14:paraId="525D9040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300 Loss0.1733</w:t>
      </w:r>
    </w:p>
    <w:p w14:paraId="6A73CE6D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400 Loss0.1812</w:t>
      </w:r>
    </w:p>
    <w:p w14:paraId="77C30A01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500 Loss0.1675</w:t>
      </w:r>
    </w:p>
    <w:p w14:paraId="1063C379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6 Batch 600 Loss0.2069</w:t>
      </w:r>
    </w:p>
    <w:p w14:paraId="5E4EBD37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Loss 0.1813</w:t>
      </w:r>
    </w:p>
    <w:p w14:paraId="0DBDD308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1.077032804489136 sec</w:t>
      </w:r>
    </w:p>
    <w:p w14:paraId="46558A89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AB07F30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0 Loss0.1697</w:t>
      </w:r>
    </w:p>
    <w:p w14:paraId="400C30F9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100 Loss0.1234</w:t>
      </w:r>
    </w:p>
    <w:p w14:paraId="2EBFA6CF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200 Loss0.1803</w:t>
      </w:r>
    </w:p>
    <w:p w14:paraId="096F31B0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300 Loss0.1526</w:t>
      </w:r>
    </w:p>
    <w:p w14:paraId="09D1E24A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400 Loss0.1631</w:t>
      </w:r>
    </w:p>
    <w:p w14:paraId="53E2F0F2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500 Loss0.1865</w:t>
      </w:r>
    </w:p>
    <w:p w14:paraId="4442595E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7 Batch 600 Loss0.1631</w:t>
      </w:r>
    </w:p>
    <w:p w14:paraId="406B42BD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Loss 0.1650</w:t>
      </w:r>
    </w:p>
    <w:p w14:paraId="6DEC3376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1.13740634918213 sec</w:t>
      </w:r>
    </w:p>
    <w:p w14:paraId="197F17CD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3BC0D689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0 Loss0.1468</w:t>
      </w:r>
    </w:p>
    <w:p w14:paraId="6FF30F0C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100 Loss0.1672</w:t>
      </w:r>
    </w:p>
    <w:p w14:paraId="5A9531EC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200 Loss0.1414</w:t>
      </w:r>
    </w:p>
    <w:p w14:paraId="28A92099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300 Loss0.1208</w:t>
      </w:r>
    </w:p>
    <w:p w14:paraId="7B545CB4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400 Loss0.1939</w:t>
      </w:r>
    </w:p>
    <w:p w14:paraId="6E755E66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500 Loss0.1516</w:t>
      </w:r>
    </w:p>
    <w:p w14:paraId="27B35662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8 Batch 600 Loss0.1578</w:t>
      </w:r>
    </w:p>
    <w:p w14:paraId="2605B3A9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Loss 0.1512</w:t>
      </w:r>
    </w:p>
    <w:p w14:paraId="43CA2DDD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1.51504158973694 sec</w:t>
      </w:r>
    </w:p>
    <w:p w14:paraId="3E4E5E76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</w:p>
    <w:p w14:paraId="5F8AB346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0 Loss0.1431</w:t>
      </w:r>
    </w:p>
    <w:p w14:paraId="670C7F89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100 Loss0.1276</w:t>
      </w:r>
    </w:p>
    <w:p w14:paraId="65859551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200 Loss0.1146</w:t>
      </w:r>
    </w:p>
    <w:p w14:paraId="50BE2981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300 Loss0.1159</w:t>
      </w:r>
    </w:p>
    <w:p w14:paraId="2A4B14FA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400 Loss0.1271</w:t>
      </w:r>
    </w:p>
    <w:p w14:paraId="1D708FDE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500 Loss0.1383</w:t>
      </w:r>
    </w:p>
    <w:p w14:paraId="024BF159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9 Batch 600 Loss0.1728</w:t>
      </w:r>
    </w:p>
    <w:p w14:paraId="36769190" w14:textId="77777777" w:rsidR="008076B9" w:rsidRPr="008076B9" w:rsidRDefault="008076B9" w:rsidP="008076B9">
      <w:pPr>
        <w:spacing w:after="0" w:line="240" w:lineRule="auto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</w:pPr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Epoch 10 Loss 0.1401</w:t>
      </w:r>
    </w:p>
    <w:p w14:paraId="61C51979" w14:textId="7DBB1DEC" w:rsidR="007B2305" w:rsidRDefault="008076B9" w:rsidP="008076B9">
      <w:r w:rsidRPr="008076B9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eastAsia="en-IN"/>
        </w:rPr>
        <w:t>Time taken for 1 epoch 61.70148944854736 sec</w:t>
      </w:r>
    </w:p>
    <w:p w14:paraId="429A485B" w14:textId="77777777" w:rsidR="009771F0" w:rsidRDefault="009771F0" w:rsidP="00FC55B0"/>
    <w:sectPr w:rsidR="009771F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sDA2tzA0MLKwMDVQ0lEKTi0uzszPAykwrAUAZEca+iwAAAA="/>
  </w:docVars>
  <w:rsids>
    <w:rsidRoot w:val="00E91F1B"/>
    <w:rsid w:val="002421B4"/>
    <w:rsid w:val="005B7489"/>
    <w:rsid w:val="00607DDF"/>
    <w:rsid w:val="007B2305"/>
    <w:rsid w:val="008076B9"/>
    <w:rsid w:val="008C2C23"/>
    <w:rsid w:val="00975D3D"/>
    <w:rsid w:val="009771F0"/>
    <w:rsid w:val="00983B4F"/>
    <w:rsid w:val="00A22EA1"/>
    <w:rsid w:val="00BF176D"/>
    <w:rsid w:val="00D26B62"/>
    <w:rsid w:val="00D53568"/>
    <w:rsid w:val="00E91F1B"/>
    <w:rsid w:val="00ED0472"/>
    <w:rsid w:val="00FC5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F30AFA"/>
  <w15:chartTrackingRefBased/>
  <w15:docId w15:val="{39FE216C-10E7-4520-8263-4CBCF91966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22E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22EA1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mtk1">
    <w:name w:val="mtk1"/>
    <w:basedOn w:val="DefaultParagraphFont"/>
    <w:rsid w:val="009771F0"/>
  </w:style>
  <w:style w:type="character" w:customStyle="1" w:styleId="mtk6">
    <w:name w:val="mtk6"/>
    <w:basedOn w:val="DefaultParagraphFont"/>
    <w:rsid w:val="009771F0"/>
  </w:style>
  <w:style w:type="character" w:customStyle="1" w:styleId="mtk15">
    <w:name w:val="mtk15"/>
    <w:basedOn w:val="DefaultParagraphFont"/>
    <w:rsid w:val="009771F0"/>
  </w:style>
  <w:style w:type="character" w:customStyle="1" w:styleId="mtk12">
    <w:name w:val="mtk12"/>
    <w:basedOn w:val="DefaultParagraphFont"/>
    <w:rsid w:val="009771F0"/>
  </w:style>
  <w:style w:type="character" w:customStyle="1" w:styleId="mtk19">
    <w:name w:val="mtk19"/>
    <w:basedOn w:val="DefaultParagraphFont"/>
    <w:rsid w:val="009771F0"/>
  </w:style>
  <w:style w:type="character" w:customStyle="1" w:styleId="mtk18">
    <w:name w:val="mtk18"/>
    <w:basedOn w:val="DefaultParagraphFont"/>
    <w:rsid w:val="009771F0"/>
  </w:style>
  <w:style w:type="character" w:customStyle="1" w:styleId="mtk9">
    <w:name w:val="mtk9"/>
    <w:basedOn w:val="DefaultParagraphFont"/>
    <w:rsid w:val="009771F0"/>
  </w:style>
  <w:style w:type="character" w:customStyle="1" w:styleId="mtk5">
    <w:name w:val="mtk5"/>
    <w:basedOn w:val="DefaultParagraphFont"/>
    <w:rsid w:val="009771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817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87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566251">
              <w:marLeft w:val="0"/>
              <w:marRight w:val="12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135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8651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18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870997">
              <w:marLeft w:val="0"/>
              <w:marRight w:val="0"/>
              <w:marTop w:val="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22780">
                  <w:marLeft w:val="0"/>
                  <w:marRight w:val="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035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78817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92818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3780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7388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45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30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18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61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258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3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15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04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5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5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7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16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44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49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86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8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67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95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29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356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505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1480893">
                          <w:marLeft w:val="0"/>
                          <w:marRight w:val="0"/>
                          <w:marTop w:val="7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3533856">
              <w:marLeft w:val="0"/>
              <w:marRight w:val="12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0033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096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053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75630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99371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77912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483663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190803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789711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101064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892388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503538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592809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548245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393697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928086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171809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2050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770193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328690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06298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157894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920367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365327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241251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43753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360172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43617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584893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277543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364808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8310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746654">
              <w:marLeft w:val="0"/>
              <w:marRight w:val="0"/>
              <w:marTop w:val="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257391">
                  <w:marLeft w:val="0"/>
                  <w:marRight w:val="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07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8896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2823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5017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71731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056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7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18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2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22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7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98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36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0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73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6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7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3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6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42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43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5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62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8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2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0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77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02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0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6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859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7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6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0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76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05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22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37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09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2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2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83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89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66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076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02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27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20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1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1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65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90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8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57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577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2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05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66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4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7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6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32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1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1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4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23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864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5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7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control" Target="activeX/activeX1.xml"/><Relationship Id="rId4" Type="http://schemas.openxmlformats.org/officeDocument/2006/relationships/image" Target="media/image1.wmf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activeX1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3</TotalTime>
  <Pages>30</Pages>
  <Words>6207</Words>
  <Characters>35381</Characters>
  <Application>Microsoft Office Word</Application>
  <DocSecurity>0</DocSecurity>
  <Lines>294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ASHISH SIWATCH</dc:creator>
  <cp:keywords/>
  <dc:description/>
  <cp:lastModifiedBy>DEVASHISH SIWATCH</cp:lastModifiedBy>
  <cp:revision>2</cp:revision>
  <dcterms:created xsi:type="dcterms:W3CDTF">2021-02-03T06:46:00Z</dcterms:created>
  <dcterms:modified xsi:type="dcterms:W3CDTF">2021-02-03T15:09:00Z</dcterms:modified>
</cp:coreProperties>
</file>